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3BD9" w:rsidRDefault="001E3BD9" w:rsidP="001E3BD9">
      <w:pPr>
        <w:tabs>
          <w:tab w:val="clear" w:pos="360"/>
          <w:tab w:val="clear" w:pos="720"/>
          <w:tab w:val="clear" w:pos="1080"/>
          <w:tab w:val="left" w:pos="3460"/>
        </w:tabs>
      </w:pPr>
    </w:p>
    <w:p w:rsidR="001E3BD9" w:rsidRPr="00AE2D46" w:rsidRDefault="001E3BD9" w:rsidP="001E3BD9">
      <w:pPr>
        <w:jc w:val="center"/>
        <w:rPr>
          <w:b/>
          <w:color w:val="222222"/>
          <w:sz w:val="28"/>
        </w:rPr>
      </w:pPr>
      <w:r>
        <w:rPr>
          <w:b/>
          <w:color w:val="222222"/>
          <w:sz w:val="28"/>
        </w:rPr>
        <w:t>The Dataset of The Climate Changes in the recent 10 years in U.S.</w:t>
      </w:r>
    </w:p>
    <w:p w:rsidR="001E3BD9" w:rsidRPr="00FA2BD0" w:rsidRDefault="001E3BD9" w:rsidP="001E3BD9">
      <w:pPr>
        <w:pStyle w:val="NormalIndent"/>
      </w:pPr>
    </w:p>
    <w:p w:rsidR="001E3BD9" w:rsidRDefault="001E3BD9" w:rsidP="001E3BD9">
      <w:pPr>
        <w:jc w:val="center"/>
        <w:rPr>
          <w:sz w:val="24"/>
        </w:rPr>
      </w:pPr>
      <w:r>
        <w:rPr>
          <w:sz w:val="24"/>
        </w:rPr>
        <w:t xml:space="preserve">Menglei Chen </w:t>
      </w:r>
    </w:p>
    <w:p w:rsidR="001E3BD9" w:rsidRPr="004B3B54" w:rsidRDefault="001E3BD9" w:rsidP="001E3BD9">
      <w:pPr>
        <w:pStyle w:val="NormalIndent"/>
        <w:ind w:firstLine="0"/>
      </w:pPr>
    </w:p>
    <w:p w:rsidR="001E3BD9" w:rsidRDefault="001E3BD9" w:rsidP="001E3BD9">
      <w:pPr>
        <w:pStyle w:val="Heading1"/>
      </w:pPr>
      <w:r w:rsidRPr="001E3BD9">
        <w:t>INTRODUCTION</w:t>
      </w:r>
      <w:r>
        <w:t xml:space="preserve"> </w:t>
      </w:r>
    </w:p>
    <w:p w:rsidR="00B2444C" w:rsidRPr="00B2444C" w:rsidRDefault="00B2444C" w:rsidP="00B2444C">
      <w:pPr>
        <w:ind w:left="432"/>
      </w:pPr>
      <w:r>
        <w:t xml:space="preserve">The climate on earth has changed throughout history, and global warming is always a controversy among scientists. Except the temperate changes, there are also other climate changes exist. How did these changes effect the local people is of interest of </w:t>
      </w:r>
      <w:r w:rsidR="0034526D">
        <w:t>scientists?</w:t>
      </w:r>
      <w:r>
        <w:t xml:space="preserve"> I created a dataset contains the daily features about climates for approximately 1,600 U.S. locations in the recent 10 years</w:t>
      </w:r>
      <w:r w:rsidR="0034526D">
        <w:t xml:space="preserve"> and economic behaviors of local people</w:t>
      </w:r>
      <w:r>
        <w:t xml:space="preserve">. It may be helpful for the researchers </w:t>
      </w:r>
      <w:r w:rsidR="007219D7">
        <w:t xml:space="preserve">to analyze </w:t>
      </w:r>
      <w:r w:rsidR="0034526D">
        <w:t xml:space="preserve">the climate effect on local people or </w:t>
      </w:r>
      <w:r w:rsidR="007219D7">
        <w:t>climate related projects.</w:t>
      </w:r>
    </w:p>
    <w:p w:rsidR="001E3BD9" w:rsidRDefault="001E3BD9" w:rsidP="001E3BD9">
      <w:pPr>
        <w:pStyle w:val="Heading1"/>
      </w:pPr>
      <w:r>
        <w:t>data sources</w:t>
      </w:r>
    </w:p>
    <w:p w:rsidR="00A726B0" w:rsidRPr="00A726B0" w:rsidRDefault="00A726B0" w:rsidP="00A726B0">
      <w:pPr>
        <w:pStyle w:val="Heading2"/>
      </w:pPr>
      <w:r>
        <w:t>Climate</w:t>
      </w:r>
    </w:p>
    <w:p w:rsidR="007219D7" w:rsidRDefault="007219D7" w:rsidP="007219D7">
      <w:pPr>
        <w:rPr>
          <w:snapToGrid/>
        </w:rPr>
      </w:pPr>
      <w:r>
        <w:tab/>
        <w:t>Climate data from Local Climatological Data (LCD)</w:t>
      </w:r>
      <w:r w:rsidR="000B3D31" w:rsidRPr="000B3D31">
        <w:t xml:space="preserve"> </w:t>
      </w:r>
      <w:r w:rsidR="000B3D31">
        <w:t>released by National Centers For Environmental Information:</w:t>
      </w:r>
    </w:p>
    <w:p w:rsidR="007219D7" w:rsidRDefault="00663F43" w:rsidP="007219D7">
      <w:pPr>
        <w:rPr>
          <w:rStyle w:val="Hyperlink"/>
        </w:rPr>
      </w:pPr>
      <w:r>
        <w:tab/>
      </w:r>
      <w:hyperlink r:id="rId5" w:history="1">
        <w:r w:rsidRPr="00785615">
          <w:rPr>
            <w:rStyle w:val="Hyperlink"/>
          </w:rPr>
          <w:t>https://www.ncdc.noaa.gov/data-access/land-based-station-data/land-based-datasets/quality-controlled-local-climatological-data-qclcd</w:t>
        </w:r>
      </w:hyperlink>
    </w:p>
    <w:p w:rsidR="000B3D31" w:rsidRDefault="000B3D31" w:rsidP="000B3D31">
      <w:pPr>
        <w:pStyle w:val="NormalIndent"/>
      </w:pPr>
      <w:r>
        <w:t>Including files from “</w:t>
      </w:r>
      <w:r w:rsidRPr="000B3D31">
        <w:t>QCLCD200705.zip</w:t>
      </w:r>
      <w:r>
        <w:t>” to “</w:t>
      </w:r>
      <w:r w:rsidRPr="000B3D31">
        <w:t>QCLCD20171</w:t>
      </w:r>
      <w:r>
        <w:t>0</w:t>
      </w:r>
      <w:r w:rsidRPr="000B3D31">
        <w:t>.zip</w:t>
      </w:r>
      <w:r>
        <w:t xml:space="preserve">” </w:t>
      </w:r>
    </w:p>
    <w:p w:rsidR="000B3D31" w:rsidRDefault="00353078" w:rsidP="000B3D31">
      <w:pPr>
        <w:pStyle w:val="NormalIndent"/>
      </w:pPr>
      <w:hyperlink r:id="rId6" w:history="1">
        <w:r w:rsidR="000B3D31" w:rsidRPr="00785615">
          <w:rPr>
            <w:rStyle w:val="Hyperlink"/>
          </w:rPr>
          <w:t>https://www.ncdc.noaa.gov/orders/qclcd/</w:t>
        </w:r>
      </w:hyperlink>
    </w:p>
    <w:p w:rsidR="00A726B0" w:rsidRDefault="00663F43" w:rsidP="00663F43">
      <w:pPr>
        <w:pStyle w:val="Heading2"/>
      </w:pPr>
      <w:r w:rsidRPr="00663F43">
        <w:t>qgdpstate_all_R.zip</w:t>
      </w:r>
    </w:p>
    <w:p w:rsidR="00663F43" w:rsidRPr="00663F43" w:rsidRDefault="00663F43" w:rsidP="00663F43">
      <w:r>
        <w:tab/>
        <w:t>Regional economic data from Bureau of Economic Analysis.</w:t>
      </w:r>
    </w:p>
    <w:p w:rsidR="00663F43" w:rsidRDefault="00663F43" w:rsidP="00663F43">
      <w:r>
        <w:tab/>
      </w:r>
      <w:r w:rsidRPr="00663F43">
        <w:t xml:space="preserve">Quarterly </w:t>
      </w:r>
      <w:r>
        <w:t xml:space="preserve">Real </w:t>
      </w:r>
      <w:r w:rsidRPr="00663F43">
        <w:t>Gross Domestic Product (GDP) by State</w:t>
      </w:r>
      <w:r>
        <w:t xml:space="preserve"> :</w:t>
      </w:r>
    </w:p>
    <w:p w:rsidR="000B3D31" w:rsidRDefault="00353078" w:rsidP="000B3D31">
      <w:pPr>
        <w:pStyle w:val="NormalIndent"/>
      </w:pPr>
      <w:hyperlink r:id="rId7" w:history="1">
        <w:r w:rsidR="00663F43" w:rsidRPr="00785615">
          <w:rPr>
            <w:rStyle w:val="Hyperlink"/>
          </w:rPr>
          <w:t>https://www.bea.gov/regional/downloadzip.cfm</w:t>
        </w:r>
      </w:hyperlink>
    </w:p>
    <w:p w:rsidR="00663F43" w:rsidRPr="000B3D31" w:rsidRDefault="00663F43" w:rsidP="000B3D31">
      <w:pPr>
        <w:pStyle w:val="NormalIndent"/>
      </w:pPr>
      <w:r>
        <w:t>It could not download the file automatically, because there is no URL provided directly to the file, so I down</w:t>
      </w:r>
      <w:r w:rsidR="0034526D">
        <w:t>loaded it manually and attached</w:t>
      </w:r>
      <w:r>
        <w:t xml:space="preserve"> it with the documentation.</w:t>
      </w:r>
    </w:p>
    <w:p w:rsidR="001E3BD9" w:rsidRDefault="001E3BD9" w:rsidP="001E3BD9">
      <w:pPr>
        <w:pStyle w:val="Heading1"/>
      </w:pPr>
      <w:r>
        <w:t>codebook</w:t>
      </w:r>
    </w:p>
    <w:p w:rsidR="00C86E1D" w:rsidRPr="00C86E1D" w:rsidRDefault="003516AD" w:rsidP="00C86E1D">
      <w:pPr>
        <w:pStyle w:val="NormalIndent"/>
      </w:pPr>
      <w:r>
        <w:t xml:space="preserve">There are </w:t>
      </w:r>
      <w:r w:rsidR="00C86E1D" w:rsidRPr="00C86E1D">
        <w:t>4</w:t>
      </w:r>
      <w:r w:rsidR="00353078">
        <w:t>,</w:t>
      </w:r>
      <w:bookmarkStart w:id="0" w:name="_GoBack"/>
      <w:bookmarkEnd w:id="0"/>
      <w:r w:rsidR="00C86E1D" w:rsidRPr="00C86E1D">
        <w:t>271</w:t>
      </w:r>
      <w:r w:rsidR="00353078">
        <w:t>,</w:t>
      </w:r>
      <w:r w:rsidR="00C86E1D" w:rsidRPr="00C86E1D">
        <w:t>609</w:t>
      </w:r>
      <w:r w:rsidR="00C86E1D">
        <w:t xml:space="preserve"> observations of 4</w:t>
      </w:r>
      <w:r w:rsidR="00894562">
        <w:t>6</w:t>
      </w:r>
      <w:r w:rsidR="00C86E1D">
        <w:t xml:space="preserve"> variable</w:t>
      </w:r>
      <w:r>
        <w:t>s. 2</w:t>
      </w:r>
      <w:r w:rsidR="00894562">
        <w:t>6</w:t>
      </w:r>
      <w:r>
        <w:t xml:space="preserve"> variables are numeric, 3 ones are integer, 16 ones are characters, and one is date.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2407"/>
        <w:gridCol w:w="1714"/>
        <w:gridCol w:w="2360"/>
        <w:gridCol w:w="1421"/>
        <w:gridCol w:w="1448"/>
      </w:tblGrid>
      <w:tr w:rsidR="006125EA" w:rsidRPr="00375F52" w:rsidTr="006125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87373">
            <w:pPr>
              <w:pStyle w:val="Heading2"/>
              <w:numPr>
                <w:ilvl w:val="0"/>
                <w:numId w:val="0"/>
              </w:numPr>
              <w:outlineLvl w:val="1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Variable</w:t>
            </w:r>
            <w:r w:rsidR="003516AD" w:rsidRPr="00375F52">
              <w:rPr>
                <w:sz w:val="18"/>
                <w:szCs w:val="22"/>
              </w:rPr>
              <w:t xml:space="preserve"> Name</w:t>
            </w:r>
          </w:p>
        </w:tc>
        <w:tc>
          <w:tcPr>
            <w:tcW w:w="0" w:type="auto"/>
          </w:tcPr>
          <w:p w:rsidR="00E77045" w:rsidRPr="00375F52" w:rsidRDefault="00E77045" w:rsidP="00F87373">
            <w:pPr>
              <w:pStyle w:val="Heading2"/>
              <w:numPr>
                <w:ilvl w:val="0"/>
                <w:numId w:val="0"/>
              </w:numPr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ning</w:t>
            </w:r>
          </w:p>
        </w:tc>
        <w:tc>
          <w:tcPr>
            <w:tcW w:w="0" w:type="auto"/>
          </w:tcPr>
          <w:p w:rsidR="00E77045" w:rsidRPr="00375F52" w:rsidRDefault="00E77045" w:rsidP="00F87373">
            <w:pPr>
              <w:pStyle w:val="Heading2"/>
              <w:numPr>
                <w:ilvl w:val="0"/>
                <w:numId w:val="0"/>
              </w:numPr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Detail </w:t>
            </w:r>
          </w:p>
        </w:tc>
        <w:tc>
          <w:tcPr>
            <w:tcW w:w="0" w:type="auto"/>
          </w:tcPr>
          <w:p w:rsidR="00E77045" w:rsidRPr="00375F52" w:rsidRDefault="00E77045" w:rsidP="00F87373">
            <w:pPr>
              <w:pStyle w:val="Heading2"/>
              <w:numPr>
                <w:ilvl w:val="0"/>
                <w:numId w:val="0"/>
              </w:numPr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Data type</w:t>
            </w:r>
          </w:p>
        </w:tc>
        <w:tc>
          <w:tcPr>
            <w:tcW w:w="0" w:type="auto"/>
          </w:tcPr>
          <w:p w:rsidR="00E77045" w:rsidRPr="00375F52" w:rsidRDefault="00E77045" w:rsidP="00F87373">
            <w:pPr>
              <w:pStyle w:val="Heading2"/>
              <w:numPr>
                <w:ilvl w:val="0"/>
                <w:numId w:val="0"/>
              </w:numPr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Possible values</w:t>
            </w:r>
          </w:p>
        </w:tc>
      </w:tr>
      <w:tr w:rsidR="006125E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rFonts w:eastAsia="Times New Roman"/>
                <w:snapToGrid/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WBAN</w:t>
            </w:r>
          </w:p>
        </w:tc>
        <w:tc>
          <w:tcPr>
            <w:tcW w:w="0" w:type="auto"/>
          </w:tcPr>
          <w:p w:rsidR="00E77045" w:rsidRPr="00375F52" w:rsidRDefault="001273B4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WBAN code of the station</w:t>
            </w:r>
          </w:p>
        </w:tc>
        <w:tc>
          <w:tcPr>
            <w:tcW w:w="0" w:type="auto"/>
          </w:tcPr>
          <w:p w:rsidR="00E77045" w:rsidRPr="00375F52" w:rsidRDefault="00FD2149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A </w:t>
            </w:r>
            <w:r w:rsidR="001273B4" w:rsidRPr="00375F52">
              <w:rPr>
                <w:sz w:val="18"/>
                <w:szCs w:val="22"/>
              </w:rPr>
              <w:t xml:space="preserve">five-digit </w:t>
            </w:r>
            <w:bookmarkStart w:id="1" w:name="_Hlk500597747"/>
            <w:r w:rsidR="001273B4" w:rsidRPr="00375F52">
              <w:rPr>
                <w:sz w:val="18"/>
                <w:szCs w:val="22"/>
              </w:rPr>
              <w:t xml:space="preserve">station identifier </w:t>
            </w:r>
            <w:bookmarkEnd w:id="1"/>
            <w:r w:rsidR="001273B4" w:rsidRPr="00375F52">
              <w:rPr>
                <w:sz w:val="18"/>
                <w:szCs w:val="22"/>
              </w:rPr>
              <w:t>used at NCEI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E77045" w:rsidRPr="00375F52" w:rsidRDefault="00FB3ABA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5-digit</w:t>
            </w:r>
          </w:p>
        </w:tc>
      </w:tr>
      <w:tr w:rsidR="006125E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YearMonthDay</w:t>
            </w:r>
            <w:proofErr w:type="spellEnd"/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</w:t>
            </w:r>
            <w:r w:rsidR="00447006" w:rsidRPr="00375F52">
              <w:rPr>
                <w:sz w:val="18"/>
                <w:szCs w:val="22"/>
              </w:rPr>
              <w:t>d</w:t>
            </w:r>
            <w:r w:rsidRPr="00375F52">
              <w:rPr>
                <w:sz w:val="18"/>
                <w:szCs w:val="22"/>
              </w:rPr>
              <w:t xml:space="preserve"> Date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as "Local Standard Time"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Date, format:”2007-05-01”</w:t>
            </w:r>
          </w:p>
        </w:tc>
        <w:tc>
          <w:tcPr>
            <w:tcW w:w="0" w:type="auto"/>
          </w:tcPr>
          <w:p w:rsidR="00E77045" w:rsidRPr="00375F52" w:rsidRDefault="005753CE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bookmarkStart w:id="2" w:name="_Hlk500597772"/>
            <w:r w:rsidRPr="00375F52">
              <w:rPr>
                <w:sz w:val="18"/>
                <w:szCs w:val="22"/>
              </w:rPr>
              <w:t xml:space="preserve">From </w:t>
            </w:r>
            <w:r w:rsidR="006125EA" w:rsidRPr="00375F52">
              <w:rPr>
                <w:sz w:val="18"/>
                <w:szCs w:val="22"/>
              </w:rPr>
              <w:t>“2007-05-01”</w:t>
            </w:r>
            <w:r w:rsidRPr="00375F52">
              <w:rPr>
                <w:sz w:val="18"/>
                <w:szCs w:val="22"/>
              </w:rPr>
              <w:t xml:space="preserve"> </w:t>
            </w:r>
            <w:r w:rsidRPr="00375F52">
              <w:rPr>
                <w:rFonts w:hint="eastAsia"/>
                <w:sz w:val="18"/>
                <w:szCs w:val="22"/>
                <w:lang w:eastAsia="zh-CN"/>
              </w:rPr>
              <w:t>to</w:t>
            </w:r>
            <w:r w:rsidRPr="00375F52">
              <w:rPr>
                <w:sz w:val="18"/>
                <w:szCs w:val="22"/>
              </w:rPr>
              <w:t xml:space="preserve"> </w:t>
            </w:r>
            <w:r w:rsidR="006125EA" w:rsidRPr="00375F52">
              <w:rPr>
                <w:sz w:val="18"/>
                <w:szCs w:val="22"/>
              </w:rPr>
              <w:t>“2017-10-31”</w:t>
            </w:r>
            <w:r w:rsidR="00FB3ABA" w:rsidRPr="00375F52">
              <w:rPr>
                <w:sz w:val="18"/>
                <w:szCs w:val="22"/>
              </w:rPr>
              <w:t xml:space="preserve"> </w:t>
            </w:r>
            <w:bookmarkEnd w:id="2"/>
          </w:p>
        </w:tc>
      </w:tr>
      <w:tr w:rsidR="006125E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Tmax</w:t>
            </w:r>
            <w:proofErr w:type="spellEnd"/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aximum temperature </w:t>
            </w:r>
          </w:p>
        </w:tc>
        <w:tc>
          <w:tcPr>
            <w:tcW w:w="0" w:type="auto"/>
          </w:tcPr>
          <w:p w:rsidR="00E77045" w:rsidRPr="00375F52" w:rsidRDefault="001273B4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ported in degrees Fahrenheit 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Numeric </w:t>
            </w:r>
          </w:p>
        </w:tc>
        <w:tc>
          <w:tcPr>
            <w:tcW w:w="0" w:type="auto"/>
          </w:tcPr>
          <w:p w:rsidR="00E77045" w:rsidRPr="00375F52" w:rsidRDefault="005753CE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-96 to 139</w:t>
            </w:r>
            <w:r w:rsidR="00FB3ABA" w:rsidRPr="00375F52">
              <w:rPr>
                <w:sz w:val="18"/>
                <w:szCs w:val="22"/>
              </w:rPr>
              <w:t xml:space="preserve"> </w:t>
            </w:r>
          </w:p>
        </w:tc>
      </w:tr>
      <w:tr w:rsidR="006125E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Tmin</w:t>
            </w:r>
            <w:proofErr w:type="spellEnd"/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inimum temperature </w:t>
            </w:r>
          </w:p>
        </w:tc>
        <w:tc>
          <w:tcPr>
            <w:tcW w:w="0" w:type="auto"/>
          </w:tcPr>
          <w:p w:rsidR="00E77045" w:rsidRPr="00375F52" w:rsidRDefault="001273B4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degrees Fahrenheit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E77045" w:rsidRPr="00375F52" w:rsidRDefault="005753CE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-99 to 104</w:t>
            </w:r>
            <w:r w:rsidR="00FB3ABA" w:rsidRPr="00375F52">
              <w:rPr>
                <w:sz w:val="18"/>
                <w:szCs w:val="22"/>
              </w:rPr>
              <w:t xml:space="preserve"> </w:t>
            </w:r>
          </w:p>
        </w:tc>
      </w:tr>
      <w:tr w:rsidR="006125E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Tavg</w:t>
            </w:r>
            <w:proofErr w:type="spellEnd"/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Average temperature</w:t>
            </w:r>
          </w:p>
        </w:tc>
        <w:tc>
          <w:tcPr>
            <w:tcW w:w="0" w:type="auto"/>
          </w:tcPr>
          <w:p w:rsidR="00E77045" w:rsidRPr="00375F52" w:rsidRDefault="001273B4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degrees Fahrenheit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E77045" w:rsidRPr="00375F52" w:rsidRDefault="00FB3ABA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</w:t>
            </w:r>
            <w:r w:rsidR="005753CE" w:rsidRPr="00375F52">
              <w:rPr>
                <w:sz w:val="18"/>
                <w:szCs w:val="22"/>
              </w:rPr>
              <w:t>-55 to 114</w:t>
            </w:r>
            <w:r w:rsidRPr="00375F52">
              <w:rPr>
                <w:sz w:val="18"/>
                <w:szCs w:val="22"/>
              </w:rPr>
              <w:t xml:space="preserve"> </w:t>
            </w:r>
          </w:p>
        </w:tc>
      </w:tr>
      <w:tr w:rsidR="006125E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Depart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Temperature depart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orecast departure of Average Temperature from Normal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E77045" w:rsidRPr="00375F52" w:rsidRDefault="00FB3ABA" w:rsidP="00FD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</w:t>
            </w:r>
            <w:r w:rsidR="005753CE" w:rsidRPr="00375F52">
              <w:rPr>
                <w:sz w:val="18"/>
                <w:szCs w:val="22"/>
              </w:rPr>
              <w:t xml:space="preserve">-79 to </w:t>
            </w:r>
            <w:r w:rsidRPr="00375F52">
              <w:rPr>
                <w:sz w:val="18"/>
                <w:szCs w:val="22"/>
              </w:rPr>
              <w:t xml:space="preserve">62 </w:t>
            </w:r>
          </w:p>
        </w:tc>
      </w:tr>
      <w:tr w:rsidR="006125E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77045" w:rsidRPr="00375F52" w:rsidRDefault="00E77045" w:rsidP="00FD2149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lastRenderedPageBreak/>
              <w:t>DewPoint</w:t>
            </w:r>
            <w:proofErr w:type="spellEnd"/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ab/>
              <w:t>Dew Point Temperature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whole degrees Celsius</w:t>
            </w:r>
          </w:p>
        </w:tc>
        <w:tc>
          <w:tcPr>
            <w:tcW w:w="0" w:type="auto"/>
          </w:tcPr>
          <w:p w:rsidR="00E77045" w:rsidRPr="00375F52" w:rsidRDefault="00E77045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E77045" w:rsidRPr="00375F52" w:rsidRDefault="00FB3ABA" w:rsidP="00FD21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-38 to 83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WetBulb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ab/>
              <w:t>Wet Bulb Temperatur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whole degrees Celsiu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-27 to 84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Heat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Heat degree day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120 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ool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ool degree day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49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bookmarkStart w:id="3" w:name="_Hlk500598457"/>
            <w:bookmarkStart w:id="4" w:name="_Hlk500598370"/>
            <w:r w:rsidRPr="00375F52">
              <w:rPr>
                <w:sz w:val="18"/>
                <w:szCs w:val="22"/>
              </w:rPr>
              <w:t>Sunris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Local time of sunrise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ported as "Local Standard Time" </w:t>
            </w:r>
            <w:r w:rsidR="00E83959">
              <w:rPr>
                <w:sz w:val="18"/>
                <w:szCs w:val="22"/>
              </w:rPr>
              <w:t xml:space="preserve">in </w:t>
            </w:r>
            <w:r w:rsidR="00826B12" w:rsidRPr="00375F52">
              <w:rPr>
                <w:sz w:val="18"/>
                <w:szCs w:val="22"/>
              </w:rPr>
              <w:t>24</w:t>
            </w:r>
            <w:r w:rsidR="00E83959">
              <w:rPr>
                <w:sz w:val="18"/>
                <w:szCs w:val="22"/>
              </w:rPr>
              <w:t>-hour time system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Character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“00:00” to “</w:t>
            </w:r>
            <w:r w:rsidR="00826B12" w:rsidRPr="00375F52">
              <w:rPr>
                <w:sz w:val="18"/>
                <w:szCs w:val="22"/>
              </w:rPr>
              <w:t>12:46”</w:t>
            </w:r>
          </w:p>
        </w:tc>
      </w:tr>
      <w:bookmarkEnd w:id="3"/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unset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Local time of sunset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ported as "Local Standard Time" </w:t>
            </w:r>
            <w:r w:rsidR="00E83959">
              <w:rPr>
                <w:sz w:val="18"/>
                <w:szCs w:val="22"/>
              </w:rPr>
              <w:t xml:space="preserve">in </w:t>
            </w:r>
            <w:r w:rsidR="00E83959" w:rsidRPr="00375F52">
              <w:rPr>
                <w:sz w:val="18"/>
                <w:szCs w:val="22"/>
              </w:rPr>
              <w:t>24</w:t>
            </w:r>
            <w:r w:rsidR="00E83959">
              <w:rPr>
                <w:sz w:val="18"/>
                <w:szCs w:val="22"/>
              </w:rPr>
              <w:t>-hour time system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826B12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“12:14” to “24:51”</w:t>
            </w:r>
          </w:p>
        </w:tc>
      </w:tr>
      <w:bookmarkEnd w:id="4"/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CodeSum</w:t>
            </w:r>
            <w:proofErr w:type="spellEnd"/>
          </w:p>
        </w:tc>
        <w:tc>
          <w:tcPr>
            <w:tcW w:w="0" w:type="auto"/>
          </w:tcPr>
          <w:p w:rsidR="00FB3ABA" w:rsidRPr="00375F52" w:rsidRDefault="00E83959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Significant weather cod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Sum of significant weather code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Dept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now dept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ported in centimeter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114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SnowFall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nowfall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millimete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93.1 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PrecipTotal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Precipitation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millimete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30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StnPressure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Air pressure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ported in inch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14.7 to 31.1 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SeaLevel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d sea level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mete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27.5 to 31.2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ResultSpeed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sult speed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km/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0 to 74.4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ResultDir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Result direction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10 degree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1 to 36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AvgSpeed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Average speed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km/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325 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ax5Speed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ax5speed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km/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0 to 431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ax5Di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ax5 direction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degree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0 to 360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ax2Speed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ax2 speed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km/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1 to 345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ax2Di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ax2 direction of wind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degree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1 to 360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WMO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bookmarkStart w:id="5" w:name="_Hlk500599108"/>
            <w:r w:rsidRPr="00375F52">
              <w:rPr>
                <w:sz w:val="18"/>
                <w:szCs w:val="22"/>
              </w:rPr>
              <w:t>WMO Meteorological code</w:t>
            </w:r>
            <w:bookmarkEnd w:id="5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A 7-digit code defined by the World Meteorological Organization in WMO Manual No. 306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7-digit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bookmarkStart w:id="6" w:name="_Hlk500600126"/>
            <w:proofErr w:type="spellStart"/>
            <w:r w:rsidRPr="00375F52">
              <w:rPr>
                <w:sz w:val="18"/>
                <w:szCs w:val="22"/>
              </w:rPr>
              <w:t>CallSign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a unique designation for a transmitter station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bookmarkStart w:id="7" w:name="_Hlk500606632"/>
            <w:r>
              <w:rPr>
                <w:sz w:val="18"/>
                <w:szCs w:val="22"/>
              </w:rPr>
              <w:t>Code with letters and digits</w:t>
            </w:r>
            <w:bookmarkEnd w:id="7"/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bookmarkStart w:id="8" w:name="_Hlk500600274"/>
            <w:proofErr w:type="spellStart"/>
            <w:r w:rsidRPr="00375F52">
              <w:rPr>
                <w:sz w:val="18"/>
                <w:szCs w:val="22"/>
              </w:rPr>
              <w:t>ClimateDivisionCode</w:t>
            </w:r>
            <w:bookmarkEnd w:id="8"/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ode for the climate division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0 to 13, and 61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ClimateDivisionStateCode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ode for the climate division stat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1 to 51, and 66, 67, 91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ClimateDivisionStationCode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ode for the climate division station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16 to 9941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am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nam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Station name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Station state abbreviation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e</w:t>
            </w:r>
            <w:r>
              <w:rPr>
                <w:sz w:val="18"/>
                <w:szCs w:val="22"/>
              </w:rPr>
              <w:t xml:space="preserve"> </w:t>
            </w:r>
            <w:r w:rsidRPr="00375F52">
              <w:rPr>
                <w:sz w:val="18"/>
                <w:szCs w:val="22"/>
              </w:rPr>
              <w:t>abbreviation</w:t>
            </w:r>
          </w:p>
        </w:tc>
      </w:tr>
      <w:bookmarkEnd w:id="6"/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Location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location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Location 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Latitud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latitud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degree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7827EF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-14.33 to 71.32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Longitud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longitud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degrees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7827EF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-176.65 to 174.10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GroundHeight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Measure ground height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inc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7827EF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-122 to 12074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StationHeight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height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ported in inc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7827EF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From -118 to 12074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Baromete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Barometer 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Numeric</w:t>
            </w:r>
          </w:p>
        </w:tc>
        <w:tc>
          <w:tcPr>
            <w:tcW w:w="0" w:type="auto"/>
          </w:tcPr>
          <w:p w:rsidR="00FB3ABA" w:rsidRPr="00375F52" w:rsidRDefault="007827EF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 xml:space="preserve">From -116 to 9938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TimeZone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time</w:t>
            </w:r>
            <w:r w:rsidR="006708FD">
              <w:rPr>
                <w:sz w:val="18"/>
                <w:szCs w:val="22"/>
              </w:rPr>
              <w:t xml:space="preserve"> </w:t>
            </w:r>
            <w:r w:rsidRPr="00375F52">
              <w:rPr>
                <w:sz w:val="18"/>
                <w:szCs w:val="22"/>
              </w:rPr>
              <w:t>zon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Related to UTC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bookmarkStart w:id="9" w:name="_Hlk500606524"/>
            <w:r>
              <w:rPr>
                <w:sz w:val="18"/>
                <w:szCs w:val="22"/>
              </w:rPr>
              <w:t>From -12 to -4 and 9 to 12</w:t>
            </w:r>
            <w:bookmarkEnd w:id="9"/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lastRenderedPageBreak/>
              <w:t>Yea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d yea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Integ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2007 to 2017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ont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d mont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Integ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1 to 12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Day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d day of the month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Integ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1 to 31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Weekday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d weekday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Monday to Sunday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Quarte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Measured quarter of the year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From Q1 to Q4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rFonts w:ascii="Lucida Console" w:eastAsia="Times New Roman" w:hAnsi="Lucida Console" w:cs="Courier New"/>
                <w:snapToGrid/>
                <w:sz w:val="18"/>
                <w:szCs w:val="22"/>
              </w:rPr>
            </w:pPr>
            <w:proofErr w:type="spellStart"/>
            <w:r w:rsidRPr="00375F52">
              <w:rPr>
                <w:sz w:val="18"/>
                <w:szCs w:val="22"/>
              </w:rPr>
              <w:t>StateName</w:t>
            </w:r>
            <w:proofErr w:type="spellEnd"/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Station state name</w:t>
            </w: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 w:rsidRPr="00375F52">
              <w:rPr>
                <w:sz w:val="18"/>
                <w:szCs w:val="22"/>
              </w:rPr>
              <w:t>Character</w:t>
            </w:r>
          </w:p>
        </w:tc>
        <w:tc>
          <w:tcPr>
            <w:tcW w:w="0" w:type="auto"/>
          </w:tcPr>
          <w:p w:rsidR="00FB3ABA" w:rsidRPr="00375F52" w:rsidRDefault="00467E43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State name</w:t>
            </w: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297EA0" w:rsidP="00FB3ABA">
            <w:pPr>
              <w:rPr>
                <w:sz w:val="18"/>
                <w:szCs w:val="22"/>
              </w:rPr>
            </w:pPr>
            <w:r w:rsidRPr="00297EA0">
              <w:rPr>
                <w:sz w:val="18"/>
                <w:szCs w:val="22"/>
              </w:rPr>
              <w:t>All industry total</w:t>
            </w:r>
          </w:p>
        </w:tc>
        <w:tc>
          <w:tcPr>
            <w:tcW w:w="0" w:type="auto"/>
          </w:tcPr>
          <w:p w:rsidR="00FB3ABA" w:rsidRPr="00375F52" w:rsidRDefault="00663F43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Quarterly real GDP</w:t>
            </w:r>
            <w:r w:rsidR="00894562">
              <w:rPr>
                <w:sz w:val="18"/>
                <w:szCs w:val="22"/>
              </w:rPr>
              <w:t xml:space="preserve"> by state</w:t>
            </w:r>
            <w:r w:rsidR="00CC5B41">
              <w:rPr>
                <w:sz w:val="18"/>
                <w:szCs w:val="22"/>
              </w:rPr>
              <w:t xml:space="preserve"> in all industry</w:t>
            </w:r>
          </w:p>
        </w:tc>
        <w:tc>
          <w:tcPr>
            <w:tcW w:w="0" w:type="auto"/>
          </w:tcPr>
          <w:p w:rsidR="00FB3ABA" w:rsidRPr="00375F52" w:rsidRDefault="00894562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Millions of chained 2099 dollars</w:t>
            </w:r>
          </w:p>
        </w:tc>
        <w:tc>
          <w:tcPr>
            <w:tcW w:w="0" w:type="auto"/>
          </w:tcPr>
          <w:p w:rsidR="00FB3ABA" w:rsidRPr="00375F52" w:rsidRDefault="00894562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Numeric </w:t>
            </w:r>
          </w:p>
        </w:tc>
        <w:tc>
          <w:tcPr>
            <w:tcW w:w="0" w:type="auto"/>
          </w:tcPr>
          <w:p w:rsidR="00FB3ABA" w:rsidRPr="00375F52" w:rsidRDefault="005A4301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 xml:space="preserve">From </w:t>
            </w:r>
            <w:r w:rsidRPr="005A4301">
              <w:rPr>
                <w:sz w:val="18"/>
                <w:szCs w:val="22"/>
              </w:rPr>
              <w:t>25219</w:t>
            </w:r>
            <w:r>
              <w:rPr>
                <w:sz w:val="18"/>
                <w:szCs w:val="22"/>
              </w:rPr>
              <w:t xml:space="preserve"> to </w:t>
            </w:r>
            <w:r w:rsidRPr="005A4301">
              <w:rPr>
                <w:sz w:val="18"/>
                <w:szCs w:val="22"/>
              </w:rPr>
              <w:t>2368261</w:t>
            </w:r>
            <w:r>
              <w:rPr>
                <w:sz w:val="18"/>
                <w:szCs w:val="22"/>
              </w:rPr>
              <w:t xml:space="preserve"> </w:t>
            </w: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</w:tr>
      <w:tr w:rsidR="00FB3ABA" w:rsidRPr="00375F52" w:rsidTr="006125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</w:tr>
      <w:tr w:rsidR="00FB3ABA" w:rsidRPr="00375F52" w:rsidTr="006125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B3ABA" w:rsidRPr="00375F52" w:rsidRDefault="00FB3ABA" w:rsidP="00FB3ABA">
            <w:pPr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  <w:tc>
          <w:tcPr>
            <w:tcW w:w="0" w:type="auto"/>
          </w:tcPr>
          <w:p w:rsidR="00FB3ABA" w:rsidRPr="00375F52" w:rsidRDefault="00FB3ABA" w:rsidP="00FB3A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22"/>
              </w:rPr>
            </w:pPr>
          </w:p>
        </w:tc>
      </w:tr>
    </w:tbl>
    <w:p w:rsidR="001D71F4" w:rsidRDefault="00D614C0" w:rsidP="001D71F4">
      <w:pPr>
        <w:pStyle w:val="Heading2"/>
      </w:pPr>
      <w:r>
        <w:t>WBAN</w:t>
      </w:r>
      <w:r w:rsidR="006125EA">
        <w:t xml:space="preserve">—Character </w:t>
      </w:r>
    </w:p>
    <w:p w:rsidR="001D71F4" w:rsidRPr="001D71F4" w:rsidRDefault="001D71F4" w:rsidP="001D71F4">
      <w:r>
        <w:tab/>
        <w:t xml:space="preserve">5-digit </w:t>
      </w:r>
      <w:r w:rsidRPr="001D71F4">
        <w:t>station identifier</w:t>
      </w:r>
    </w:p>
    <w:p w:rsidR="00D614C0" w:rsidRDefault="00D614C0" w:rsidP="00D614C0">
      <w:pPr>
        <w:pStyle w:val="Heading2"/>
        <w:rPr>
          <w:szCs w:val="22"/>
        </w:rPr>
      </w:pPr>
      <w:proofErr w:type="spellStart"/>
      <w:r w:rsidRPr="00D614C0">
        <w:t>YearMonthDay</w:t>
      </w:r>
      <w:proofErr w:type="spellEnd"/>
      <w:r w:rsidR="006125EA">
        <w:t>—Date,</w:t>
      </w:r>
      <w:r w:rsidR="006125EA" w:rsidRPr="006125EA">
        <w:rPr>
          <w:szCs w:val="22"/>
        </w:rPr>
        <w:t xml:space="preserve"> </w:t>
      </w:r>
      <w:r w:rsidR="006125EA" w:rsidRPr="00FD2149">
        <w:rPr>
          <w:szCs w:val="22"/>
        </w:rPr>
        <w:t>format:”2007-05-01”</w:t>
      </w:r>
    </w:p>
    <w:p w:rsidR="001D71F4" w:rsidRPr="001D71F4" w:rsidRDefault="001D71F4" w:rsidP="001D71F4">
      <w:r>
        <w:tab/>
      </w:r>
      <w:r w:rsidRPr="001D71F4">
        <w:t>From “2007-05-01” to “2017-10-31”</w:t>
      </w:r>
    </w:p>
    <w:p w:rsidR="00D614C0" w:rsidRDefault="00D614C0" w:rsidP="00B91B69">
      <w:pPr>
        <w:pStyle w:val="Heading2"/>
      </w:pPr>
      <w:proofErr w:type="spellStart"/>
      <w:r>
        <w:t>Tmax</w:t>
      </w:r>
      <w:proofErr w:type="spellEnd"/>
      <w:r w:rsidR="00B91B69">
        <w:t>--</w:t>
      </w:r>
      <w:r w:rsidR="00B91B69" w:rsidRPr="00B91B69">
        <w:t xml:space="preserve"> </w:t>
      </w:r>
      <w:r w:rsidR="00B91B69">
        <w:t>Numeric</w:t>
      </w:r>
    </w:p>
    <w:p w:rsidR="001E1507" w:rsidRDefault="001E1507" w:rsidP="001E1507">
      <w:pPr>
        <w:jc w:val="center"/>
      </w:pPr>
      <w:r>
        <w:rPr>
          <w:noProof/>
          <w:lang w:eastAsia="zh-CN"/>
        </w:rPr>
        <w:drawing>
          <wp:inline distT="0" distB="0" distL="0" distR="0">
            <wp:extent cx="2547635" cy="2037408"/>
            <wp:effectExtent l="0" t="0" r="508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99" cy="2045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1B69" w:rsidRDefault="00B91B69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in. 1st Qu.  Median    Mean 3rd Qu.    Max.</w:t>
      </w:r>
    </w:p>
    <w:p w:rsidR="00B91B69" w:rsidRPr="001E1507" w:rsidRDefault="00B91B69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-96.00   53.00   70.00   66.99   84.00  139.00</w:t>
      </w:r>
    </w:p>
    <w:p w:rsidR="00D614C0" w:rsidRDefault="00D614C0" w:rsidP="00D614C0">
      <w:pPr>
        <w:pStyle w:val="Heading2"/>
      </w:pPr>
      <w:proofErr w:type="spellStart"/>
      <w:r>
        <w:lastRenderedPageBreak/>
        <w:t>Tmin</w:t>
      </w:r>
      <w:proofErr w:type="spellEnd"/>
      <w:r w:rsidR="00B91B69">
        <w:t>--</w:t>
      </w:r>
      <w:r w:rsidR="00B91B69" w:rsidRPr="00B91B69">
        <w:t xml:space="preserve"> </w:t>
      </w:r>
      <w:r w:rsidR="00B91B69">
        <w:t>Numeric</w:t>
      </w:r>
    </w:p>
    <w:p w:rsidR="00B91B69" w:rsidRDefault="001E1507" w:rsidP="001E1507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72DF1397" wp14:editId="72FF8BBA">
            <wp:extent cx="2451804" cy="1960769"/>
            <wp:effectExtent l="0" t="0" r="5715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200" cy="1971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6E1D" w:rsidRDefault="00C86E1D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in. 1st Qu.  Median    Mean 3rd Qu.    Max.</w:t>
      </w:r>
    </w:p>
    <w:p w:rsidR="00C86E1D" w:rsidRPr="001E1507" w:rsidRDefault="00C86E1D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-99.0    32.0    47.0    45.3    61.0   104.0</w:t>
      </w:r>
    </w:p>
    <w:p w:rsidR="00D614C0" w:rsidRDefault="00D614C0" w:rsidP="00D614C0">
      <w:pPr>
        <w:pStyle w:val="Heading2"/>
      </w:pPr>
      <w:proofErr w:type="spellStart"/>
      <w:r>
        <w:t>Tavg</w:t>
      </w:r>
      <w:proofErr w:type="spellEnd"/>
      <w:r w:rsidR="00C86E1D">
        <w:t>—</w:t>
      </w:r>
      <w:r w:rsidR="00B91B69">
        <w:t>Numeric</w:t>
      </w:r>
    </w:p>
    <w:p w:rsidR="001E1507" w:rsidRDefault="001E1507" w:rsidP="001E1507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5D670DBE" wp14:editId="55871142">
            <wp:extent cx="2404925" cy="192328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822" cy="1931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6E1D" w:rsidRDefault="00C86E1D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in. 1st Qu.  Median    Mean 3rd Qu.    Max.    NA's</w:t>
      </w:r>
    </w:p>
    <w:p w:rsidR="00C86E1D" w:rsidRPr="001E1507" w:rsidRDefault="00C86E1D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-55.00   43.00   59.00   56.37   72.00  114.00  105321</w:t>
      </w:r>
    </w:p>
    <w:p w:rsidR="00D614C0" w:rsidRDefault="00D614C0" w:rsidP="00D614C0">
      <w:pPr>
        <w:pStyle w:val="Heading2"/>
      </w:pPr>
      <w:r>
        <w:t>Depart</w:t>
      </w:r>
      <w:r w:rsidR="00C86E1D">
        <w:t>—</w:t>
      </w:r>
      <w:r w:rsidR="00B91B69">
        <w:t>Numeric</w:t>
      </w:r>
    </w:p>
    <w:p w:rsidR="00C86E1D" w:rsidRDefault="001E1507" w:rsidP="001E1507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6141CA39" wp14:editId="33F7E9EA">
            <wp:extent cx="2389068" cy="191059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608" cy="1922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6E1D" w:rsidRDefault="00C86E1D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Min. 1st Qu.  Median    Mean 3rd Qu.    Max.    NA's</w:t>
      </w:r>
    </w:p>
    <w:p w:rsidR="00C86E1D" w:rsidRPr="001E1507" w:rsidRDefault="00C86E1D" w:rsidP="001E1507">
      <w:pPr>
        <w:pStyle w:val="HTMLPreformatted"/>
        <w:shd w:val="clear" w:color="auto" w:fill="FFFFFF"/>
        <w:wordWrap w:val="0"/>
        <w:spacing w:line="187" w:lineRule="atLeast"/>
        <w:jc w:val="center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-79.0    -3.0     2.0     2.1     7.0    62.0 2503809</w:t>
      </w:r>
    </w:p>
    <w:p w:rsidR="00D614C0" w:rsidRDefault="00D614C0" w:rsidP="00D614C0">
      <w:pPr>
        <w:pStyle w:val="Heading2"/>
      </w:pPr>
      <w:proofErr w:type="spellStart"/>
      <w:r>
        <w:lastRenderedPageBreak/>
        <w:t>DewPoint</w:t>
      </w:r>
      <w:proofErr w:type="spellEnd"/>
      <w:r w:rsidR="001E1507">
        <w:t>—</w:t>
      </w:r>
      <w:r w:rsidR="00B91B69">
        <w:t>Numeric</w:t>
      </w:r>
    </w:p>
    <w:p w:rsidR="001E1507" w:rsidRDefault="001E1507" w:rsidP="001E1507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5B12F313" wp14:editId="01040E5A">
            <wp:extent cx="2315070" cy="1851419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435" cy="185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38.0    29.0    44.0    43.2    59.0    83.0  594635</w:t>
      </w:r>
    </w:p>
    <w:p w:rsidR="00D614C0" w:rsidRDefault="00D614C0" w:rsidP="00D614C0">
      <w:pPr>
        <w:pStyle w:val="Heading2"/>
      </w:pPr>
      <w:proofErr w:type="spellStart"/>
      <w:r>
        <w:t>WetBulb</w:t>
      </w:r>
      <w:proofErr w:type="spellEnd"/>
      <w:r w:rsidR="001E1507">
        <w:t>—</w:t>
      </w:r>
      <w:r w:rsidR="00B91B69">
        <w:t>Numeric</w:t>
      </w:r>
    </w:p>
    <w:p w:rsidR="001E1507" w:rsidRDefault="001E1507" w:rsidP="001E1507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61FFBEB2" wp14:editId="2B43A9F4">
            <wp:extent cx="2260138" cy="1807489"/>
            <wp:effectExtent l="0" t="0" r="698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4255" cy="181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27.0    38.0    51.0    49.7    63.0    84.0  619411</w:t>
      </w:r>
    </w:p>
    <w:p w:rsidR="00D614C0" w:rsidRDefault="00D614C0" w:rsidP="00D614C0">
      <w:pPr>
        <w:pStyle w:val="Heading2"/>
      </w:pPr>
      <w:r>
        <w:t>Heat</w:t>
      </w:r>
      <w:r w:rsidR="001E1507">
        <w:t>—</w:t>
      </w:r>
      <w:r w:rsidR="00B91B69">
        <w:t>Numeric</w:t>
      </w:r>
    </w:p>
    <w:p w:rsidR="001E1507" w:rsidRDefault="001E1507" w:rsidP="001E1507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6366F9EA" wp14:editId="008E7FD8">
            <wp:extent cx="2626149" cy="2100198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790" cy="2107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 0.0     6.0    12.7    22.0   120.0  105321</w:t>
      </w:r>
    </w:p>
    <w:p w:rsidR="00D614C0" w:rsidRDefault="00D614C0" w:rsidP="00D614C0">
      <w:pPr>
        <w:pStyle w:val="Heading2"/>
      </w:pPr>
      <w:r>
        <w:lastRenderedPageBreak/>
        <w:t>Cool</w:t>
      </w:r>
      <w:r w:rsidR="001E1507">
        <w:t>—</w:t>
      </w:r>
      <w:r w:rsidR="00B91B69">
        <w:t>Numeric</w:t>
      </w:r>
    </w:p>
    <w:p w:rsidR="001E1507" w:rsidRDefault="001E1507" w:rsidP="0098325C">
      <w:pPr>
        <w:jc w:val="center"/>
      </w:pPr>
      <w:r>
        <w:rPr>
          <w:noProof/>
          <w:lang w:eastAsia="zh-CN"/>
        </w:rPr>
        <w:drawing>
          <wp:inline distT="0" distB="0" distL="0" distR="0" wp14:anchorId="2CC2C481" wp14:editId="46F9591D">
            <wp:extent cx="2464510" cy="197093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098" cy="1984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0    0.00    0.00    4.07    7.00   49.00  105321</w:t>
      </w:r>
    </w:p>
    <w:p w:rsidR="005753CE" w:rsidRPr="005753CE" w:rsidRDefault="005753CE" w:rsidP="005753CE">
      <w:pPr>
        <w:pStyle w:val="NormalIndent"/>
      </w:pPr>
    </w:p>
    <w:p w:rsidR="001D71F4" w:rsidRDefault="00D614C0" w:rsidP="001D71F4">
      <w:pPr>
        <w:pStyle w:val="Heading2"/>
      </w:pPr>
      <w:r>
        <w:t>Sunrise</w:t>
      </w:r>
      <w:r w:rsidR="001D71F4">
        <w:t>—</w:t>
      </w:r>
      <w:r w:rsidR="00B91B69">
        <w:t>Character</w:t>
      </w:r>
    </w:p>
    <w:p w:rsidR="00E83959" w:rsidRDefault="00E83959" w:rsidP="00E83959">
      <w:pPr>
        <w:jc w:val="center"/>
        <w:rPr>
          <w:noProof/>
          <w:snapToGrid/>
        </w:rPr>
      </w:pPr>
      <w:r>
        <w:rPr>
          <w:noProof/>
          <w:snapToGrid/>
          <w:lang w:eastAsia="zh-CN"/>
        </w:rPr>
        <w:drawing>
          <wp:inline distT="0" distB="0" distL="0" distR="0">
            <wp:extent cx="2463066" cy="1820527"/>
            <wp:effectExtent l="0" t="0" r="0" b="88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unris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8600" cy="1832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959" w:rsidRPr="00E83959" w:rsidRDefault="00E83959" w:rsidP="00E83959">
      <w:pPr>
        <w:pStyle w:val="NormalIndent"/>
      </w:pPr>
      <w:r w:rsidRPr="00E83959">
        <w:t>Reported as "Local Standard Time" in 24-hour time system</w:t>
      </w:r>
      <w:r>
        <w:t>, and its values are from “00:00” to “12:46”.</w:t>
      </w:r>
    </w:p>
    <w:p w:rsidR="001D71F4" w:rsidRPr="001D71F4" w:rsidRDefault="001D71F4" w:rsidP="00E83959">
      <w:pPr>
        <w:jc w:val="center"/>
      </w:pPr>
    </w:p>
    <w:p w:rsidR="00D614C0" w:rsidRDefault="00D614C0" w:rsidP="00D614C0">
      <w:pPr>
        <w:pStyle w:val="Heading2"/>
      </w:pPr>
      <w:r>
        <w:t>Sunset</w:t>
      </w:r>
      <w:r w:rsidR="00E83959">
        <w:t>—</w:t>
      </w:r>
      <w:r w:rsidR="00B91B69">
        <w:t>Character</w:t>
      </w:r>
    </w:p>
    <w:p w:rsidR="00E83959" w:rsidRDefault="00E83959" w:rsidP="00E83959">
      <w:pPr>
        <w:jc w:val="center"/>
      </w:pPr>
      <w:r>
        <w:rPr>
          <w:noProof/>
          <w:snapToGrid/>
          <w:lang w:eastAsia="zh-CN"/>
        </w:rPr>
        <w:drawing>
          <wp:inline distT="0" distB="0" distL="0" distR="0" wp14:anchorId="16D1B852" wp14:editId="0698DA10">
            <wp:extent cx="2426067" cy="179318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unset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5422" cy="180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959" w:rsidRPr="00E83959" w:rsidRDefault="00E83959" w:rsidP="00E83959">
      <w:pPr>
        <w:pStyle w:val="NormalIndent"/>
      </w:pPr>
      <w:r w:rsidRPr="00E83959">
        <w:t>Reported as "Local Standard Time" in 24-hour time system</w:t>
      </w:r>
      <w:r>
        <w:t>, and its values are from “12:14” to “24:51”.</w:t>
      </w:r>
    </w:p>
    <w:p w:rsidR="00D614C0" w:rsidRDefault="00D614C0" w:rsidP="00D614C0">
      <w:pPr>
        <w:pStyle w:val="Heading2"/>
      </w:pPr>
      <w:proofErr w:type="spellStart"/>
      <w:r>
        <w:t>CodeSum</w:t>
      </w:r>
      <w:proofErr w:type="spellEnd"/>
      <w:r w:rsidR="00E83959">
        <w:t>—</w:t>
      </w:r>
      <w:r w:rsidR="00B91B69">
        <w:t>Character</w:t>
      </w:r>
    </w:p>
    <w:p w:rsidR="00E83959" w:rsidRPr="00E83959" w:rsidRDefault="00E83959" w:rsidP="00E83959">
      <w:r>
        <w:tab/>
        <w:t>Sum of significant weather code (“RA”, ”BR”, ”HZ”, ”SN”, ”FG”,</w:t>
      </w:r>
      <w:r w:rsidR="00ED4214">
        <w:t xml:space="preserve"> “FG+”, “FC”, “+FC”,</w:t>
      </w:r>
      <w:r>
        <w:t xml:space="preserve"> ”VCTS”, ”TSRA”, ”DZ”, ”UP”, ”FZFG”, “BLDU”, “MIFG”, “</w:t>
      </w:r>
      <w:r w:rsidR="00ED4214">
        <w:t>VCSH”, “SQ”)</w:t>
      </w:r>
      <w:r>
        <w:t xml:space="preserve">. </w:t>
      </w:r>
    </w:p>
    <w:p w:rsidR="00D614C0" w:rsidRDefault="00D614C0" w:rsidP="00D614C0">
      <w:pPr>
        <w:pStyle w:val="Heading2"/>
      </w:pPr>
      <w:r>
        <w:lastRenderedPageBreak/>
        <w:t>Depth</w:t>
      </w:r>
      <w:r w:rsidR="001E1507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>
            <wp:extent cx="2491460" cy="1992483"/>
            <wp:effectExtent l="0" t="0" r="4445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597" cy="199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 0.0     0.0     0.4     0.0   114.0 2995265</w:t>
      </w:r>
    </w:p>
    <w:p w:rsidR="00D614C0" w:rsidRDefault="00D614C0" w:rsidP="00D614C0">
      <w:pPr>
        <w:pStyle w:val="Heading2"/>
      </w:pPr>
      <w:proofErr w:type="spellStart"/>
      <w:r>
        <w:t>SnowFall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17DCDAE8" wp14:editId="0EC6C3C3">
            <wp:extent cx="2464261" cy="197073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2285" cy="1977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pStyle w:val="NormalIndent"/>
        <w:jc w:val="center"/>
      </w:pP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 0.0     0.0     0.1     0.0    93.1 3038165</w:t>
      </w:r>
    </w:p>
    <w:p w:rsidR="00D614C0" w:rsidRDefault="00D614C0" w:rsidP="00D614C0">
      <w:pPr>
        <w:pStyle w:val="Heading2"/>
      </w:pPr>
      <w:proofErr w:type="spellStart"/>
      <w:r>
        <w:t>PrecipTotal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24D55A99" wp14:editId="2801536F">
            <wp:extent cx="2313222" cy="184994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36" cy="1850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 0.0     0.0     0.1     0.0    30.0  483932</w:t>
      </w:r>
    </w:p>
    <w:p w:rsidR="00D614C0" w:rsidRDefault="00D614C0" w:rsidP="00D614C0">
      <w:pPr>
        <w:pStyle w:val="Heading2"/>
      </w:pPr>
      <w:proofErr w:type="spellStart"/>
      <w:r>
        <w:lastRenderedPageBreak/>
        <w:t>StnPressure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6D13149E" wp14:editId="100AEBB0">
            <wp:extent cx="2213873" cy="177049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838" cy="1784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4.7    28.4    29.3    28.7    29.8    31.1  571574</w:t>
      </w:r>
    </w:p>
    <w:p w:rsidR="0098325C" w:rsidRPr="0098325C" w:rsidRDefault="0098325C" w:rsidP="0098325C"/>
    <w:p w:rsidR="00D614C0" w:rsidRDefault="00D614C0" w:rsidP="00D614C0">
      <w:pPr>
        <w:pStyle w:val="Heading2"/>
      </w:pPr>
      <w:proofErr w:type="spellStart"/>
      <w:r>
        <w:t>SeaLevel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636E64B6" wp14:editId="1D1A9168">
            <wp:extent cx="2167075" cy="1733065"/>
            <wp:effectExtent l="0" t="0" r="508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1498" cy="1752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7.5    29.9    30.0    30.0    30.1    31.2  741768</w:t>
      </w:r>
    </w:p>
    <w:p w:rsidR="00D614C0" w:rsidRDefault="00D614C0" w:rsidP="00D614C0">
      <w:pPr>
        <w:pStyle w:val="Heading2"/>
      </w:pPr>
      <w:proofErr w:type="spellStart"/>
      <w:r>
        <w:t>ResultSpeed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445BE111" wp14:editId="13D60F89">
            <wp:extent cx="2285918" cy="1828106"/>
            <wp:effectExtent l="0" t="0" r="63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712" cy="183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 2.5     4.9     5.8     8.1    74.4  599084</w:t>
      </w:r>
    </w:p>
    <w:p w:rsidR="00D614C0" w:rsidRDefault="00D614C0" w:rsidP="00D614C0">
      <w:pPr>
        <w:pStyle w:val="Heading2"/>
      </w:pPr>
      <w:proofErr w:type="spellStart"/>
      <w:r>
        <w:lastRenderedPageBreak/>
        <w:t>ResultDir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482C2B99" wp14:editId="61915599">
            <wp:extent cx="2279428" cy="1822916"/>
            <wp:effectExtent l="0" t="0" r="698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490" cy="1832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.0    12.0    20.0    19.7    28.0    36.0  599084</w:t>
      </w:r>
    </w:p>
    <w:p w:rsidR="00D614C0" w:rsidRDefault="00D614C0" w:rsidP="00D614C0">
      <w:pPr>
        <w:pStyle w:val="Heading2"/>
      </w:pPr>
      <w:proofErr w:type="spellStart"/>
      <w:r>
        <w:t>AvgSpeed</w:t>
      </w:r>
      <w:proofErr w:type="spellEnd"/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4C552E27" wp14:editId="7AD86143">
            <wp:extent cx="2233443" cy="1786141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291" cy="1795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 4.4     6.7     7.4     9.6   325.0  566684</w:t>
      </w:r>
    </w:p>
    <w:p w:rsidR="00D614C0" w:rsidRDefault="00D614C0" w:rsidP="00D614C0">
      <w:pPr>
        <w:pStyle w:val="Heading2"/>
      </w:pPr>
      <w:r>
        <w:t>Max5Speed</w:t>
      </w:r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3FCED5C0" wp14:editId="7CEAF0A0">
            <wp:extent cx="2272786" cy="181760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4056" cy="1826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 17.0    23.0    24.4    29.0   431.0  630339</w:t>
      </w:r>
    </w:p>
    <w:p w:rsidR="00D614C0" w:rsidRDefault="00D614C0" w:rsidP="00D614C0">
      <w:pPr>
        <w:pStyle w:val="Heading2"/>
      </w:pPr>
      <w:r>
        <w:lastRenderedPageBreak/>
        <w:t>Max5Dir</w:t>
      </w:r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6FE49534" wp14:editId="2F3CDBD6">
            <wp:extent cx="2365645" cy="18918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397" cy="1905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0.0   130.0   210.0   201.6   290.0   360.0  631809</w:t>
      </w:r>
    </w:p>
    <w:p w:rsidR="00D614C0" w:rsidRDefault="00D614C0" w:rsidP="00D614C0">
      <w:pPr>
        <w:pStyle w:val="Heading2"/>
      </w:pPr>
      <w:r>
        <w:t>Max2Speed</w:t>
      </w:r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40ADBF3E" wp14:editId="648E7920">
            <wp:extent cx="2358698" cy="188631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681" cy="1895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25C" w:rsidRPr="001E1507" w:rsidRDefault="0098325C" w:rsidP="0098325C">
      <w:pPr>
        <w:jc w:val="center"/>
      </w:pP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      13      17      18      22     345  558340</w:t>
      </w:r>
    </w:p>
    <w:p w:rsidR="00D614C0" w:rsidRDefault="00D614C0" w:rsidP="00D614C0">
      <w:pPr>
        <w:pStyle w:val="Heading2"/>
      </w:pPr>
      <w:r>
        <w:t>Max2Dir</w:t>
      </w:r>
      <w:r w:rsidR="0098325C">
        <w:t>—</w:t>
      </w:r>
      <w:r w:rsidR="00B91B69">
        <w:t>Numeric</w:t>
      </w:r>
    </w:p>
    <w:p w:rsidR="0098325C" w:rsidRDefault="0098325C" w:rsidP="0098325C">
      <w:pPr>
        <w:jc w:val="center"/>
      </w:pPr>
      <w:r>
        <w:rPr>
          <w:noProof/>
          <w:lang w:eastAsia="zh-CN"/>
        </w:rPr>
        <w:drawing>
          <wp:inline distT="0" distB="0" distL="0" distR="0" wp14:anchorId="77E764A9" wp14:editId="030DA9A0">
            <wp:extent cx="2328795" cy="1862396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07" cy="1875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753CE" w:rsidRPr="005753CE" w:rsidRDefault="005753CE" w:rsidP="005753CE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lang w:eastAsia="zh-CN"/>
        </w:rPr>
      </w:pPr>
      <w:r w:rsidRPr="005753CE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.0   130.0   210.0   201.9   290.0   360.0  562667</w:t>
      </w:r>
    </w:p>
    <w:p w:rsidR="00D614C0" w:rsidRDefault="00D614C0" w:rsidP="00D614C0">
      <w:pPr>
        <w:pStyle w:val="Heading2"/>
      </w:pPr>
      <w:r>
        <w:t>WMO</w:t>
      </w:r>
      <w:r w:rsidR="00ED4214">
        <w:t>—</w:t>
      </w:r>
      <w:r w:rsidR="00B91B69">
        <w:t>Character</w:t>
      </w:r>
    </w:p>
    <w:p w:rsidR="00ED4214" w:rsidRPr="00ED4214" w:rsidRDefault="00ED4214" w:rsidP="00ED4214">
      <w:r>
        <w:tab/>
        <w:t xml:space="preserve">7-digit </w:t>
      </w:r>
      <w:r w:rsidRPr="00ED4214">
        <w:t>WMO Meteorological code</w:t>
      </w:r>
    </w:p>
    <w:p w:rsidR="00D614C0" w:rsidRDefault="00D614C0" w:rsidP="00D614C0">
      <w:pPr>
        <w:pStyle w:val="Heading2"/>
      </w:pPr>
      <w:proofErr w:type="spellStart"/>
      <w:r>
        <w:lastRenderedPageBreak/>
        <w:t>CallSign</w:t>
      </w:r>
      <w:proofErr w:type="spellEnd"/>
      <w:r w:rsidR="00ED4214">
        <w:t>—</w:t>
      </w:r>
      <w:r w:rsidR="00B91B69">
        <w:t>Character</w:t>
      </w:r>
    </w:p>
    <w:p w:rsidR="00467E43" w:rsidRDefault="00ED4214" w:rsidP="00467E43">
      <w:r>
        <w:tab/>
      </w:r>
      <w:r w:rsidR="00467E43">
        <w:t>Code with letters and digits</w:t>
      </w:r>
    </w:p>
    <w:p w:rsidR="001E652D" w:rsidRDefault="001E652D" w:rsidP="001E652D">
      <w:pPr>
        <w:pStyle w:val="Heading2"/>
      </w:pPr>
      <w:proofErr w:type="spellStart"/>
      <w:r w:rsidRPr="001E652D">
        <w:t>ClimateDivisionCode</w:t>
      </w:r>
      <w:proofErr w:type="spellEnd"/>
      <w:r>
        <w:t>—Character</w:t>
      </w:r>
    </w:p>
    <w:p w:rsidR="001E652D" w:rsidRDefault="006708FD" w:rsidP="001E652D">
      <w:r>
        <w:tab/>
      </w:r>
      <w:r w:rsidR="00D21C6E">
        <w:t>From 0 to 13, and 61</w:t>
      </w:r>
    </w:p>
    <w:p w:rsidR="00D21C6E" w:rsidRPr="00D21C6E" w:rsidRDefault="00D21C6E" w:rsidP="00D21C6E">
      <w:pPr>
        <w:pStyle w:val="NormalIndent"/>
        <w:jc w:val="center"/>
      </w:pPr>
      <w:r>
        <w:rPr>
          <w:noProof/>
          <w:snapToGrid/>
          <w:lang w:eastAsia="zh-CN"/>
        </w:rPr>
        <w:drawing>
          <wp:inline distT="0" distB="0" distL="0" distR="0" wp14:anchorId="3BB24F09" wp14:editId="095727FF">
            <wp:extent cx="5943600" cy="4397375"/>
            <wp:effectExtent l="0" t="0" r="0" b="31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proofErr w:type="spellStart"/>
      <w:r>
        <w:t>ClimateDivisionStateCode</w:t>
      </w:r>
      <w:proofErr w:type="spellEnd"/>
      <w:r w:rsidR="001E652D">
        <w:t>—</w:t>
      </w:r>
      <w:r w:rsidR="006125EA">
        <w:t>Character</w:t>
      </w:r>
    </w:p>
    <w:p w:rsidR="001E652D" w:rsidRDefault="006708FD" w:rsidP="001E652D">
      <w:r>
        <w:tab/>
      </w:r>
      <w:r w:rsidR="00D21C6E">
        <w:t>From 1 to 51, and 66, 67, 91</w:t>
      </w:r>
    </w:p>
    <w:p w:rsidR="001E652D" w:rsidRPr="001E652D" w:rsidRDefault="00D21C6E" w:rsidP="00D21C6E">
      <w:pPr>
        <w:jc w:val="center"/>
      </w:pPr>
      <w:r>
        <w:rPr>
          <w:noProof/>
          <w:snapToGrid/>
          <w:lang w:eastAsia="zh-CN"/>
        </w:rPr>
        <w:lastRenderedPageBreak/>
        <w:drawing>
          <wp:inline distT="0" distB="0" distL="0" distR="0" wp14:anchorId="22398E88" wp14:editId="5FDDC8FB">
            <wp:extent cx="5943600" cy="4397375"/>
            <wp:effectExtent l="0" t="0" r="0" b="317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proofErr w:type="spellStart"/>
      <w:r>
        <w:t>ClimateDivisionStationCode</w:t>
      </w:r>
      <w:proofErr w:type="spellEnd"/>
      <w:r w:rsidR="001E652D">
        <w:t>—</w:t>
      </w:r>
      <w:r w:rsidR="006125EA">
        <w:t>Character</w:t>
      </w:r>
    </w:p>
    <w:p w:rsidR="001E652D" w:rsidRPr="001E652D" w:rsidRDefault="006708FD" w:rsidP="001E652D">
      <w:r>
        <w:tab/>
      </w:r>
      <w:r w:rsidR="00D21C6E">
        <w:t>From 16 to 9941</w:t>
      </w:r>
    </w:p>
    <w:p w:rsidR="00D614C0" w:rsidRDefault="00D614C0" w:rsidP="00D614C0">
      <w:pPr>
        <w:pStyle w:val="Heading2"/>
      </w:pPr>
      <w:r>
        <w:t>Name</w:t>
      </w:r>
      <w:r w:rsidR="001E652D">
        <w:t>—</w:t>
      </w:r>
      <w:r w:rsidR="00B91B69">
        <w:t>Character</w:t>
      </w:r>
    </w:p>
    <w:p w:rsidR="001E652D" w:rsidRDefault="006708FD" w:rsidP="001E652D">
      <w:r>
        <w:tab/>
      </w:r>
      <w:r w:rsidR="00D21C6E">
        <w:t>Station name</w:t>
      </w:r>
    </w:p>
    <w:p w:rsidR="00D614C0" w:rsidRDefault="00D614C0" w:rsidP="00D614C0">
      <w:pPr>
        <w:pStyle w:val="Heading2"/>
      </w:pPr>
      <w:r>
        <w:t>State</w:t>
      </w:r>
      <w:r w:rsidR="001E652D">
        <w:t>—</w:t>
      </w:r>
      <w:r w:rsidR="00B91B69">
        <w:t>Character</w:t>
      </w:r>
    </w:p>
    <w:p w:rsidR="001E652D" w:rsidRDefault="009E5102" w:rsidP="001E652D">
      <w:r>
        <w:tab/>
        <w:t>State abbreviation</w:t>
      </w:r>
    </w:p>
    <w:p w:rsidR="009E5102" w:rsidRPr="009E5102" w:rsidRDefault="006708FD" w:rsidP="006708FD">
      <w:pPr>
        <w:pStyle w:val="NormalIndent"/>
        <w:jc w:val="center"/>
      </w:pPr>
      <w:r>
        <w:rPr>
          <w:noProof/>
          <w:snapToGrid/>
          <w:lang w:eastAsia="zh-CN"/>
        </w:rPr>
        <w:lastRenderedPageBreak/>
        <w:drawing>
          <wp:inline distT="0" distB="0" distL="0" distR="0" wp14:anchorId="04289F69" wp14:editId="39E951EC">
            <wp:extent cx="5943600" cy="4397375"/>
            <wp:effectExtent l="0" t="0" r="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r>
        <w:t>Location</w:t>
      </w:r>
      <w:r w:rsidR="001E652D">
        <w:t>—</w:t>
      </w:r>
      <w:r w:rsidR="00B91B69">
        <w:t>Character</w:t>
      </w:r>
    </w:p>
    <w:p w:rsidR="001E652D" w:rsidRPr="001E652D" w:rsidRDefault="00D21C6E" w:rsidP="001E652D">
      <w:r>
        <w:tab/>
        <w:t>Detailed station location</w:t>
      </w:r>
    </w:p>
    <w:p w:rsidR="00D614C0" w:rsidRDefault="00D614C0" w:rsidP="00D614C0">
      <w:pPr>
        <w:pStyle w:val="Heading2"/>
      </w:pPr>
      <w:r>
        <w:t>Latitude</w:t>
      </w:r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>
            <wp:extent cx="2288643" cy="183028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482" cy="1838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C72" w:rsidRPr="00FE5C72" w:rsidRDefault="00FE5C72" w:rsidP="00FE5C72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FE5C72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</w:t>
      </w:r>
    </w:p>
    <w:p w:rsidR="00FE5C72" w:rsidRPr="00FE5C72" w:rsidRDefault="00FE5C72" w:rsidP="00FE5C72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FE5C72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14.33   33.94   38.91   39.00   42.80   71.32</w:t>
      </w:r>
    </w:p>
    <w:p w:rsidR="00D614C0" w:rsidRDefault="00D614C0" w:rsidP="00D614C0">
      <w:pPr>
        <w:pStyle w:val="Heading2"/>
      </w:pPr>
      <w:r>
        <w:lastRenderedPageBreak/>
        <w:t>Longitude</w:t>
      </w:r>
      <w:r w:rsidR="0098325C">
        <w:t>—</w:t>
      </w:r>
      <w:r w:rsidR="00B91B69">
        <w:t>Numeric</w:t>
      </w:r>
    </w:p>
    <w:p w:rsidR="0098325C" w:rsidRDefault="0098325C" w:rsidP="0098325C">
      <w:pPr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360400F8" wp14:editId="52A60368">
            <wp:extent cx="2325658" cy="1859886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468" cy="187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C72" w:rsidRPr="00FE5C72" w:rsidRDefault="00FE5C72" w:rsidP="00FE5C72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FE5C72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</w:t>
      </w:r>
    </w:p>
    <w:p w:rsidR="00FE5C72" w:rsidRPr="00FE5C72" w:rsidRDefault="00FE5C72" w:rsidP="00FE5C72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FE5C72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176.65 -110.42  -95.28  -97.82  -83.57  174.10</w:t>
      </w:r>
    </w:p>
    <w:p w:rsidR="00D614C0" w:rsidRDefault="00D614C0" w:rsidP="00D614C0">
      <w:pPr>
        <w:pStyle w:val="Heading2"/>
      </w:pPr>
      <w:proofErr w:type="spellStart"/>
      <w:r>
        <w:t>GroundHeight</w:t>
      </w:r>
      <w:proofErr w:type="spellEnd"/>
      <w:r w:rsidR="0098325C">
        <w:t>—</w:t>
      </w:r>
      <w:r w:rsidR="00B91B69">
        <w:t>Numeric</w:t>
      </w:r>
    </w:p>
    <w:p w:rsidR="007827EF" w:rsidRDefault="007827EF" w:rsidP="0098325C">
      <w:pPr>
        <w:jc w:val="center"/>
        <w:rPr>
          <w:noProof/>
          <w:snapToGrid/>
        </w:rPr>
      </w:pPr>
      <w:r>
        <w:rPr>
          <w:noProof/>
          <w:snapToGrid/>
          <w:lang w:eastAsia="zh-CN"/>
        </w:rPr>
        <w:drawing>
          <wp:inline distT="0" distB="0" distL="0" distR="0">
            <wp:extent cx="2305878" cy="170434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36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021" cy="1714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7EF" w:rsidRP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7827EF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7827EF" w:rsidRP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lang w:eastAsia="zh-CN"/>
        </w:rPr>
      </w:pPr>
      <w:r w:rsidRPr="007827EF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122     165     700    1422    1624   12074   13630</w:t>
      </w:r>
    </w:p>
    <w:p w:rsidR="00D614C0" w:rsidRDefault="00D614C0" w:rsidP="00D614C0">
      <w:pPr>
        <w:pStyle w:val="Heading2"/>
      </w:pPr>
      <w:proofErr w:type="spellStart"/>
      <w:r>
        <w:t>StationHeight</w:t>
      </w:r>
      <w:proofErr w:type="spellEnd"/>
      <w:r w:rsidR="0098325C">
        <w:t>—</w:t>
      </w:r>
      <w:r w:rsidR="005610D0">
        <w:t>Numeric</w:t>
      </w:r>
    </w:p>
    <w:p w:rsid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>
        <w:rPr>
          <w:noProof/>
          <w:snapToGrid/>
          <w:lang w:eastAsia="zh-CN"/>
        </w:rPr>
        <w:drawing>
          <wp:inline distT="0" distB="0" distL="0" distR="0" wp14:anchorId="123C5609" wp14:editId="2FBD5F5A">
            <wp:extent cx="2311997" cy="1708868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37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7345" cy="171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7EF" w:rsidRP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7827EF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 xml:space="preserve"> Min. 1st Qu.  Median    Mean 3rd Qu.    Max.    NA's</w:t>
      </w:r>
    </w:p>
    <w:p w:rsidR="007827EF" w:rsidRP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lang w:eastAsia="zh-CN"/>
        </w:rPr>
      </w:pPr>
      <w:r w:rsidRPr="007827EF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118     172     704    1367    1540   12074  164953</w:t>
      </w:r>
    </w:p>
    <w:p w:rsidR="00D614C0" w:rsidRDefault="00D614C0" w:rsidP="006125EA">
      <w:pPr>
        <w:pStyle w:val="Heading2"/>
      </w:pPr>
      <w:r>
        <w:lastRenderedPageBreak/>
        <w:t>Barometer</w:t>
      </w:r>
      <w:r w:rsidR="0098325C">
        <w:t>—</w:t>
      </w:r>
      <w:r w:rsidR="005610D0">
        <w:t>Numeric</w:t>
      </w:r>
    </w:p>
    <w:p w:rsidR="0098325C" w:rsidRDefault="00375F52" w:rsidP="0098325C">
      <w:pPr>
        <w:jc w:val="center"/>
      </w:pPr>
      <w:r>
        <w:rPr>
          <w:noProof/>
          <w:snapToGrid/>
          <w:lang w:eastAsia="zh-CN"/>
        </w:rPr>
        <w:drawing>
          <wp:inline distT="0" distB="0" distL="0" distR="0">
            <wp:extent cx="2293427" cy="1695142"/>
            <wp:effectExtent l="0" t="0" r="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3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0653" cy="1707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7EF" w:rsidRP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7827EF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7827EF" w:rsidRPr="007827EF" w:rsidRDefault="007827EF" w:rsidP="007827EF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lang w:eastAsia="zh-CN"/>
        </w:rPr>
      </w:pPr>
      <w:r w:rsidRPr="007827EF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-116     129     653    1247    1326    9938  701626</w:t>
      </w:r>
    </w:p>
    <w:p w:rsidR="00D614C0" w:rsidRDefault="00D614C0" w:rsidP="00D614C0">
      <w:pPr>
        <w:pStyle w:val="Heading2"/>
      </w:pPr>
      <w:proofErr w:type="spellStart"/>
      <w:r>
        <w:t>TimeZone</w:t>
      </w:r>
      <w:proofErr w:type="spellEnd"/>
      <w:r w:rsidR="00375F52">
        <w:t>—</w:t>
      </w:r>
      <w:r w:rsidR="00B91B69">
        <w:t>Character</w:t>
      </w:r>
    </w:p>
    <w:p w:rsidR="006708FD" w:rsidRPr="006708FD" w:rsidRDefault="006708FD" w:rsidP="006708FD">
      <w:r>
        <w:tab/>
      </w:r>
      <w:r w:rsidRPr="006708FD">
        <w:t>From -12 to -4 and 9 to 12</w:t>
      </w:r>
    </w:p>
    <w:p w:rsidR="00375F52" w:rsidRPr="00375F52" w:rsidRDefault="006708FD" w:rsidP="00375F52">
      <w:r>
        <w:rPr>
          <w:noProof/>
          <w:snapToGrid/>
          <w:lang w:eastAsia="zh-CN"/>
        </w:rPr>
        <w:drawing>
          <wp:inline distT="0" distB="0" distL="0" distR="0" wp14:anchorId="13E21365" wp14:editId="2250C315">
            <wp:extent cx="5943600" cy="4397375"/>
            <wp:effectExtent l="0" t="0" r="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r>
        <w:t>Year</w:t>
      </w:r>
      <w:r w:rsidR="00375F52">
        <w:t>—</w:t>
      </w:r>
      <w:r w:rsidR="005610D0">
        <w:t>Integer</w:t>
      </w:r>
    </w:p>
    <w:p w:rsidR="00375F52" w:rsidRDefault="00582C0B" w:rsidP="00375F52">
      <w:r>
        <w:tab/>
        <w:t>From 2007 to 2017</w:t>
      </w:r>
      <w:r w:rsidR="00D22A24">
        <w:t>.</w:t>
      </w:r>
    </w:p>
    <w:p w:rsidR="00582C0B" w:rsidRPr="00582C0B" w:rsidRDefault="00D22A24" w:rsidP="00582C0B">
      <w:pPr>
        <w:pStyle w:val="NormalIndent"/>
        <w:jc w:val="center"/>
      </w:pPr>
      <w:r>
        <w:rPr>
          <w:noProof/>
          <w:snapToGrid/>
          <w:lang w:eastAsia="zh-CN"/>
        </w:rPr>
        <w:lastRenderedPageBreak/>
        <w:drawing>
          <wp:inline distT="0" distB="0" distL="0" distR="0">
            <wp:extent cx="2526493" cy="1867408"/>
            <wp:effectExtent l="0" t="0" r="762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year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2169" cy="1871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r>
        <w:t>Month</w:t>
      </w:r>
      <w:r w:rsidR="00375F52">
        <w:t>—</w:t>
      </w:r>
      <w:r w:rsidR="005610D0">
        <w:t>Integer</w:t>
      </w:r>
    </w:p>
    <w:p w:rsidR="00375F52" w:rsidRDefault="00D22A24" w:rsidP="00375F52">
      <w:r>
        <w:tab/>
        <w:t>From 1 to 12.</w:t>
      </w:r>
    </w:p>
    <w:p w:rsidR="00D22A24" w:rsidRPr="00D22A24" w:rsidRDefault="00D22A24" w:rsidP="00D22A24">
      <w:pPr>
        <w:pStyle w:val="NormalIndent"/>
        <w:jc w:val="center"/>
      </w:pPr>
      <w:r>
        <w:rPr>
          <w:noProof/>
          <w:snapToGrid/>
          <w:lang w:eastAsia="zh-CN"/>
        </w:rPr>
        <w:drawing>
          <wp:inline distT="0" distB="0" distL="0" distR="0">
            <wp:extent cx="2590652" cy="1914830"/>
            <wp:effectExtent l="0" t="0" r="63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month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299" cy="19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6125EA">
      <w:pPr>
        <w:pStyle w:val="Heading2"/>
      </w:pPr>
      <w:r>
        <w:t>Day</w:t>
      </w:r>
      <w:r w:rsidR="005610D0">
        <w:t xml:space="preserve">-- </w:t>
      </w:r>
      <w:r w:rsidR="006125EA">
        <w:t xml:space="preserve">Integer </w:t>
      </w:r>
    </w:p>
    <w:p w:rsidR="00375F52" w:rsidRDefault="000C21B8" w:rsidP="00375F52">
      <w:r>
        <w:tab/>
        <w:t>From 1 to 31.</w:t>
      </w:r>
    </w:p>
    <w:p w:rsidR="000C21B8" w:rsidRPr="000C21B8" w:rsidRDefault="000C21B8" w:rsidP="000C21B8">
      <w:pPr>
        <w:pStyle w:val="NormalIndent"/>
        <w:jc w:val="center"/>
      </w:pPr>
      <w:r>
        <w:rPr>
          <w:noProof/>
          <w:snapToGrid/>
          <w:lang w:eastAsia="zh-CN"/>
        </w:rPr>
        <w:drawing>
          <wp:inline distT="0" distB="0" distL="0" distR="0">
            <wp:extent cx="2727343" cy="2015862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day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956" cy="202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r>
        <w:t>Weekday</w:t>
      </w:r>
      <w:r w:rsidR="0098325C">
        <w:t>—</w:t>
      </w:r>
      <w:r w:rsidR="00B91B69">
        <w:t>Character</w:t>
      </w:r>
    </w:p>
    <w:p w:rsidR="000C21B8" w:rsidRDefault="000C21B8" w:rsidP="000C21B8">
      <w:r>
        <w:tab/>
        <w:t>From Monday to Sunday.</w:t>
      </w:r>
    </w:p>
    <w:p w:rsidR="00751442" w:rsidRPr="00751442" w:rsidRDefault="000C21B8" w:rsidP="000C21B8">
      <w:pPr>
        <w:pStyle w:val="NormalIndent"/>
        <w:jc w:val="center"/>
      </w:pPr>
      <w:r>
        <w:rPr>
          <w:noProof/>
          <w:snapToGrid/>
          <w:lang w:eastAsia="zh-CN"/>
        </w:rPr>
        <w:lastRenderedPageBreak/>
        <w:drawing>
          <wp:inline distT="0" distB="0" distL="0" distR="0" wp14:anchorId="72727F82" wp14:editId="2D929EBB">
            <wp:extent cx="3985585" cy="2945868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weekday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253" cy="295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Default="00D614C0" w:rsidP="00D614C0">
      <w:pPr>
        <w:pStyle w:val="Heading2"/>
      </w:pPr>
      <w:r>
        <w:t>Quarter</w:t>
      </w:r>
      <w:r w:rsidR="0098325C">
        <w:t>—</w:t>
      </w:r>
      <w:r w:rsidR="00B91B69">
        <w:t>Character</w:t>
      </w:r>
    </w:p>
    <w:p w:rsidR="0098325C" w:rsidRDefault="000C21B8" w:rsidP="000C21B8">
      <w:r>
        <w:tab/>
        <w:t>From Q1 to Q4.</w:t>
      </w:r>
    </w:p>
    <w:p w:rsidR="00B6505B" w:rsidRPr="00B6505B" w:rsidRDefault="000C21B8" w:rsidP="000C21B8">
      <w:pPr>
        <w:pStyle w:val="NormalIndent"/>
        <w:jc w:val="center"/>
        <w:rPr>
          <w:lang w:eastAsia="zh-CN"/>
        </w:rPr>
      </w:pPr>
      <w:r>
        <w:rPr>
          <w:noProof/>
          <w:snapToGrid/>
          <w:lang w:eastAsia="zh-CN"/>
        </w:rPr>
        <w:drawing>
          <wp:inline distT="0" distB="0" distL="0" distR="0" wp14:anchorId="7DF1EE99" wp14:editId="455B55FF">
            <wp:extent cx="4601217" cy="3400900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quarter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C0" w:rsidRPr="00D614C0" w:rsidRDefault="00D614C0" w:rsidP="00D614C0">
      <w:pPr>
        <w:pStyle w:val="Heading2"/>
      </w:pPr>
      <w:proofErr w:type="spellStart"/>
      <w:r>
        <w:lastRenderedPageBreak/>
        <w:t>StateName</w:t>
      </w:r>
      <w:proofErr w:type="spellEnd"/>
      <w:r w:rsidR="00B91B69">
        <w:t>--</w:t>
      </w:r>
      <w:r w:rsidR="00B91B69" w:rsidRPr="00B91B69">
        <w:t xml:space="preserve"> </w:t>
      </w:r>
      <w:r w:rsidR="00B91B69">
        <w:t>Character</w:t>
      </w:r>
    </w:p>
    <w:p w:rsidR="00046D7F" w:rsidRDefault="006708FD" w:rsidP="00046D7F">
      <w:pPr>
        <w:pStyle w:val="NormalIndent"/>
      </w:pPr>
      <w:r>
        <w:rPr>
          <w:noProof/>
          <w:snapToGrid/>
          <w:lang w:eastAsia="zh-CN"/>
        </w:rPr>
        <w:drawing>
          <wp:inline distT="0" distB="0" distL="0" distR="0" wp14:anchorId="4D014558" wp14:editId="4BC8E6F8">
            <wp:extent cx="5943600" cy="43973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4562" w:rsidRDefault="00297EA0" w:rsidP="00297EA0">
      <w:pPr>
        <w:pStyle w:val="Heading2"/>
      </w:pPr>
      <w:r w:rsidRPr="00297EA0">
        <w:t>All industry total</w:t>
      </w:r>
      <w:r w:rsidR="00894562">
        <w:t xml:space="preserve">—Numeric </w:t>
      </w:r>
    </w:p>
    <w:p w:rsidR="00894562" w:rsidRDefault="00894562" w:rsidP="00894562">
      <w:r>
        <w:tab/>
        <w:t xml:space="preserve">Quarterly real GDP by state </w:t>
      </w:r>
      <w:r w:rsidR="00C467F6">
        <w:t>(</w:t>
      </w:r>
      <w:r>
        <w:t>Millions of chained 20</w:t>
      </w:r>
      <w:r w:rsidR="0035522E">
        <w:t>0</w:t>
      </w:r>
      <w:r>
        <w:t>9 dollars</w:t>
      </w:r>
      <w:r w:rsidR="00C467F6">
        <w:t>)</w:t>
      </w:r>
    </w:p>
    <w:p w:rsidR="00A0594C" w:rsidRDefault="005A4301" w:rsidP="005A4301">
      <w:pPr>
        <w:pStyle w:val="NormalIndent"/>
        <w:jc w:val="center"/>
      </w:pPr>
      <w:r>
        <w:rPr>
          <w:noProof/>
          <w:snapToGrid/>
          <w:lang w:eastAsia="zh-CN"/>
        </w:rPr>
        <w:drawing>
          <wp:inline distT="0" distB="0" distL="0" distR="0">
            <wp:extent cx="3046824" cy="185674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dp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7075" cy="1862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4301" w:rsidRPr="005A4301" w:rsidRDefault="005A4301" w:rsidP="005A4301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5A4301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Min. 1st Qu.  Median    Mean 3rd Qu.    Max.    NA's</w:t>
      </w:r>
    </w:p>
    <w:p w:rsidR="005A4301" w:rsidRPr="005A4301" w:rsidRDefault="005A4301" w:rsidP="005A4301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center"/>
        <w:rPr>
          <w:rFonts w:ascii="Lucida Console" w:eastAsia="Times New Roman" w:hAnsi="Lucida Console" w:cs="Courier New"/>
          <w:snapToGrid/>
          <w:color w:val="000000"/>
          <w:sz w:val="20"/>
          <w:lang w:eastAsia="zh-CN"/>
        </w:rPr>
      </w:pPr>
      <w:r w:rsidRPr="005A4301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5219  109902  261887  516013  649490 2368261  162595</w:t>
      </w:r>
    </w:p>
    <w:p w:rsidR="001E3BD9" w:rsidRDefault="001E3BD9" w:rsidP="001E3BD9">
      <w:pPr>
        <w:pStyle w:val="Heading1"/>
      </w:pPr>
      <w:r>
        <w:lastRenderedPageBreak/>
        <w:t>method</w:t>
      </w:r>
    </w:p>
    <w:p w:rsidR="005A4301" w:rsidRPr="005A4301" w:rsidRDefault="00122D1D" w:rsidP="005A4301">
      <w:pPr>
        <w:pStyle w:val="Heading2"/>
      </w:pPr>
      <w:r>
        <w:t>Climate data creation</w:t>
      </w:r>
    </w:p>
    <w:p w:rsidR="001222A7" w:rsidRPr="001222A7" w:rsidRDefault="005A4301" w:rsidP="005A4301">
      <w:pPr>
        <w:pStyle w:val="Heading3"/>
      </w:pPr>
      <w:r>
        <w:t>Climate d</w:t>
      </w:r>
      <w:r w:rsidR="001222A7">
        <w:t>ata collecting</w:t>
      </w:r>
    </w:p>
    <w:p w:rsidR="00A358C8" w:rsidRDefault="001356E4" w:rsidP="00A358C8">
      <w:pPr>
        <w:pStyle w:val="ListParagraph"/>
        <w:numPr>
          <w:ilvl w:val="0"/>
          <w:numId w:val="3"/>
        </w:numPr>
      </w:pPr>
      <w:r>
        <w:t xml:space="preserve">Download </w:t>
      </w:r>
      <w:r w:rsidR="001222A7">
        <w:t>one</w:t>
      </w:r>
      <w:r w:rsidR="001222A7" w:rsidRPr="001356E4">
        <w:t xml:space="preserve"> climate </w:t>
      </w:r>
      <w:r w:rsidR="001222A7">
        <w:t>monthly summary .zip</w:t>
      </w:r>
      <w:r w:rsidR="001222A7" w:rsidRPr="001356E4">
        <w:t xml:space="preserve"> file</w:t>
      </w:r>
      <w:r w:rsidR="001222A7">
        <w:t xml:space="preserve"> using </w:t>
      </w:r>
      <w:proofErr w:type="spellStart"/>
      <w:r w:rsidR="001222A7" w:rsidRPr="001222A7">
        <w:t>download.file</w:t>
      </w:r>
      <w:proofErr w:type="spellEnd"/>
      <w:r w:rsidR="001222A7">
        <w:t xml:space="preserve">() function from the LCD source. </w:t>
      </w:r>
    </w:p>
    <w:p w:rsidR="00A358C8" w:rsidRDefault="00A358C8" w:rsidP="00A358C8">
      <w:pPr>
        <w:ind w:left="718"/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zip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QCLCD"</w:t>
      </w:r>
      <w:r>
        <w:rPr>
          <w:rStyle w:val="NormalTok"/>
        </w:rPr>
        <w:t>,j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.zip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url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ttps://www.ncdc.noaa.gov/orders/qclcd/"</w:t>
      </w:r>
      <w:r>
        <w:rPr>
          <w:rStyle w:val="NormalTok"/>
        </w:rPr>
        <w:t>,zipn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ydownload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try</w:t>
      </w:r>
      <w:r>
        <w:rPr>
          <w:rStyle w:val="NormalTok"/>
        </w:rPr>
        <w:t>(</w:t>
      </w:r>
      <w:proofErr w:type="spellStart"/>
      <w:r>
        <w:rPr>
          <w:rStyle w:val="KeywordTok"/>
        </w:rPr>
        <w:t>download.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,zipn</w:t>
      </w:r>
      <w:proofErr w:type="spellEnd"/>
      <w:r>
        <w:rPr>
          <w:rStyle w:val="NormalTok"/>
        </w:rPr>
        <w:t>),</w:t>
      </w:r>
      <w:r>
        <w:rPr>
          <w:rStyle w:val="DataTypeTok"/>
        </w:rPr>
        <w:t>silent=</w:t>
      </w:r>
      <w:r>
        <w:rPr>
          <w:rStyle w:val="NormalTok"/>
        </w:rPr>
        <w:t>T)</w:t>
      </w:r>
      <w:r>
        <w:br/>
      </w:r>
    </w:p>
    <w:p w:rsidR="001222A7" w:rsidRDefault="001222A7" w:rsidP="001222A7">
      <w:pPr>
        <w:pStyle w:val="ListParagraph"/>
        <w:numPr>
          <w:ilvl w:val="0"/>
          <w:numId w:val="3"/>
        </w:numPr>
      </w:pPr>
      <w:r>
        <w:t>Unzip the file</w:t>
      </w:r>
      <w:r w:rsidRPr="001356E4">
        <w:t xml:space="preserve"> and merge</w:t>
      </w:r>
      <w:r>
        <w:t xml:space="preserve"> </w:t>
      </w:r>
      <w:r w:rsidRPr="001356E4">
        <w:t>“</w:t>
      </w:r>
      <w:r>
        <w:t>daily</w:t>
      </w:r>
      <w:r w:rsidRPr="001356E4">
        <w:t xml:space="preserve">.txt” </w:t>
      </w:r>
      <w:r>
        <w:t>with</w:t>
      </w:r>
      <w:r w:rsidRPr="001356E4">
        <w:t xml:space="preserve"> “station.txt”</w:t>
      </w:r>
      <w:r>
        <w:t xml:space="preserve"> to get a “</w:t>
      </w:r>
      <w:proofErr w:type="spellStart"/>
      <w:r w:rsidRPr="001222A7">
        <w:t>subclimate</w:t>
      </w:r>
      <w:proofErr w:type="spellEnd"/>
      <w:r>
        <w:t xml:space="preserve">” dataset. </w:t>
      </w:r>
    </w:p>
    <w:p w:rsidR="00A358C8" w:rsidRDefault="00A358C8" w:rsidP="00A358C8">
      <w:pPr>
        <w:ind w:left="718"/>
        <w:jc w:val="left"/>
      </w:pP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aily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aste</w:t>
      </w:r>
      <w:r>
        <w:rPr>
          <w:rStyle w:val="NormalTok"/>
        </w:rPr>
        <w:t>(j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daily.tx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stationn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aste</w:t>
      </w:r>
      <w:r>
        <w:rPr>
          <w:rStyle w:val="NormalTok"/>
        </w:rPr>
        <w:t>(j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station.txt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un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zipn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ilyn,stationn</w:t>
      </w:r>
      <w:proofErr w:type="spellEnd"/>
      <w:r>
        <w:rPr>
          <w:rStyle w:val="NormalTok"/>
        </w:rPr>
        <w:t>),</w:t>
      </w:r>
      <w:r>
        <w:rPr>
          <w:rStyle w:val="DataTyp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dail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n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  statio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tionn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|"</w:t>
      </w:r>
      <w:r>
        <w:rPr>
          <w:rStyle w:val="NormalTok"/>
        </w:rPr>
        <w:t>,</w:t>
      </w:r>
      <w:r>
        <w:rPr>
          <w:rStyle w:val="DataTypeTok"/>
        </w:rPr>
        <w:t>header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  daily&lt;-daily[,</w:t>
      </w:r>
      <w:r>
        <w:rPr>
          <w:rStyle w:val="OperatorTok"/>
        </w:rPr>
        <w:t>-</w:t>
      </w:r>
      <w:r>
        <w:rPr>
          <w:rStyle w:val="NormalTok"/>
        </w:rPr>
        <w:t>b]</w:t>
      </w:r>
      <w:r>
        <w:br/>
      </w:r>
      <w:r>
        <w:rPr>
          <w:rStyle w:val="NormalTok"/>
        </w:rPr>
        <w:t xml:space="preserve">      daily &lt;-</w:t>
      </w:r>
      <w:r>
        <w:rPr>
          <w:rStyle w:val="StringTok"/>
        </w:rPr>
        <w:t xml:space="preserve"> </w:t>
      </w:r>
      <w:r>
        <w:rPr>
          <w:rStyle w:val="NormalTok"/>
        </w:rPr>
        <w:t>daily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</w:t>
      </w:r>
      <w:r>
        <w:rPr>
          <w:rStyle w:val="OperatorTok"/>
        </w:rPr>
        <w:t>$</w:t>
      </w:r>
      <w:r>
        <w:rPr>
          <w:rStyle w:val="NormalTok"/>
        </w:rPr>
        <w:t>WBAN</w:t>
      </w:r>
      <w:proofErr w:type="spellEnd"/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  station &lt;-</w:t>
      </w:r>
      <w:r>
        <w:rPr>
          <w:rStyle w:val="StringTok"/>
        </w:rPr>
        <w:t xml:space="preserve"> </w:t>
      </w:r>
      <w:r>
        <w:rPr>
          <w:rStyle w:val="NormalTok"/>
        </w:rPr>
        <w:t>station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tion</w:t>
      </w:r>
      <w:r>
        <w:rPr>
          <w:rStyle w:val="OperatorTok"/>
        </w:rPr>
        <w:t>$</w:t>
      </w:r>
      <w:r>
        <w:rPr>
          <w:rStyle w:val="NormalTok"/>
        </w:rPr>
        <w:t>WBAN</w:t>
      </w:r>
      <w:proofErr w:type="spellEnd"/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  subclimate&lt;-</w:t>
      </w:r>
      <w:r>
        <w:rPr>
          <w:rStyle w:val="KeywordTok"/>
        </w:rPr>
        <w:t>merge</w:t>
      </w:r>
      <w:r>
        <w:rPr>
          <w:rStyle w:val="NormalTok"/>
        </w:rPr>
        <w:t>(daily,station,</w:t>
      </w:r>
      <w:r>
        <w:rPr>
          <w:rStyle w:val="DataTypeTok"/>
        </w:rPr>
        <w:t>by.x=</w:t>
      </w:r>
      <w:r>
        <w:rPr>
          <w:rStyle w:val="StringTok"/>
        </w:rPr>
        <w:t>"WBAN"</w:t>
      </w:r>
      <w:r>
        <w:rPr>
          <w:rStyle w:val="NormalTok"/>
        </w:rPr>
        <w:t>,</w:t>
      </w:r>
      <w:r>
        <w:rPr>
          <w:rStyle w:val="DataTypeTok"/>
        </w:rPr>
        <w:t>by.y=</w:t>
      </w:r>
      <w:r>
        <w:rPr>
          <w:rStyle w:val="StringTok"/>
        </w:rPr>
        <w:t>"WBAN"</w:t>
      </w:r>
      <w:r>
        <w:rPr>
          <w:rStyle w:val="NormalTok"/>
        </w:rPr>
        <w:t>,</w:t>
      </w:r>
      <w:r>
        <w:rPr>
          <w:rStyle w:val="DataTypeTok"/>
        </w:rPr>
        <w:t>all.x=</w:t>
      </w:r>
      <w:r>
        <w:rPr>
          <w:rStyle w:val="NormalTok"/>
        </w:rPr>
        <w:t>T,</w:t>
      </w:r>
      <w:r>
        <w:rPr>
          <w:rStyle w:val="DataTypeTok"/>
        </w:rPr>
        <w:t>all.y=</w:t>
      </w:r>
      <w:r>
        <w:rPr>
          <w:rStyle w:val="NormalTok"/>
        </w:rPr>
        <w:t>F,</w:t>
      </w:r>
      <w:r>
        <w:rPr>
          <w:rStyle w:val="DataTypeTok"/>
        </w:rPr>
        <w:t>sort=</w:t>
      </w:r>
      <w:r>
        <w:rPr>
          <w:rStyle w:val="NormalTok"/>
        </w:rPr>
        <w:t>T)</w:t>
      </w:r>
    </w:p>
    <w:p w:rsidR="003516AD" w:rsidRDefault="001222A7" w:rsidP="001222A7">
      <w:pPr>
        <w:pStyle w:val="ListParagraph"/>
        <w:numPr>
          <w:ilvl w:val="0"/>
          <w:numId w:val="3"/>
        </w:numPr>
      </w:pPr>
      <w:r>
        <w:t>Iterate step 1 and step 2. Merge all the “</w:t>
      </w:r>
      <w:proofErr w:type="spellStart"/>
      <w:r w:rsidRPr="001222A7">
        <w:t>subclimate</w:t>
      </w:r>
      <w:proofErr w:type="spellEnd"/>
      <w:r>
        <w:t xml:space="preserve">” datasets to get a “climate” dataset </w:t>
      </w:r>
      <w:r w:rsidRPr="001356E4">
        <w:t xml:space="preserve"> </w:t>
      </w:r>
      <w:r w:rsidR="001356E4" w:rsidRPr="001356E4">
        <w:t xml:space="preserve">from May </w:t>
      </w:r>
      <w:r w:rsidR="001356E4">
        <w:t>1</w:t>
      </w:r>
      <w:r w:rsidR="001356E4" w:rsidRPr="001222A7">
        <w:rPr>
          <w:vertAlign w:val="superscript"/>
        </w:rPr>
        <w:t>st</w:t>
      </w:r>
      <w:r w:rsidR="001356E4" w:rsidRPr="001356E4">
        <w:t xml:space="preserve"> 2007 till </w:t>
      </w:r>
      <w:r w:rsidR="001356E4">
        <w:t>October 31</w:t>
      </w:r>
      <w:r w:rsidR="001356E4" w:rsidRPr="001222A7">
        <w:rPr>
          <w:vertAlign w:val="superscript"/>
        </w:rPr>
        <w:t>st</w:t>
      </w:r>
      <w:r w:rsidR="001356E4">
        <w:t xml:space="preserve"> 2017</w:t>
      </w:r>
      <w:r>
        <w:t>.</w:t>
      </w:r>
    </w:p>
    <w:p w:rsidR="00A358C8" w:rsidRDefault="00A358C8" w:rsidP="00A358C8">
      <w:pPr>
        <w:ind w:left="718"/>
        <w:jc w:val="left"/>
      </w:pPr>
      <w:r>
        <w:rPr>
          <w:rStyle w:val="ControlFlowTok"/>
        </w:rPr>
        <w:t>if</w:t>
      </w:r>
      <w:r>
        <w:rPr>
          <w:rStyle w:val="NormalTok"/>
        </w:rPr>
        <w:t xml:space="preserve"> (j</w:t>
      </w:r>
      <w:r>
        <w:rPr>
          <w:rStyle w:val="OperatorTok"/>
        </w:rPr>
        <w:t>!=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!=</w:t>
      </w:r>
      <w:r>
        <w:rPr>
          <w:rStyle w:val="NormalTok"/>
        </w:rPr>
        <w:t>m[</w:t>
      </w:r>
      <w:r>
        <w:rPr>
          <w:rStyle w:val="DecValTok"/>
        </w:rPr>
        <w:t>5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mate_tes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_test,subclim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limate_test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subclimate</w:t>
      </w:r>
      <w:proofErr w:type="spellEnd"/>
      <w:r>
        <w:br/>
      </w:r>
      <w:r>
        <w:rPr>
          <w:rStyle w:val="NormalTok"/>
        </w:rPr>
        <w:t xml:space="preserve">      }</w:t>
      </w:r>
    </w:p>
    <w:p w:rsidR="00576660" w:rsidRDefault="001222A7" w:rsidP="00576660">
      <w:pPr>
        <w:pStyle w:val="ListParagraph"/>
        <w:numPr>
          <w:ilvl w:val="0"/>
          <w:numId w:val="3"/>
        </w:numPr>
      </w:pPr>
      <w:r>
        <w:t>Remove the useless dataset in each loop.</w:t>
      </w:r>
    </w:p>
    <w:p w:rsidR="00A358C8" w:rsidRDefault="00A358C8" w:rsidP="00A358C8">
      <w:pPr>
        <w:ind w:left="718"/>
        <w:jc w:val="left"/>
        <w:rPr>
          <w:rStyle w:val="NormalTok"/>
        </w:rPr>
      </w:pPr>
      <w:r>
        <w:rPr>
          <w:rStyle w:val="NormalTok"/>
        </w:rPr>
        <w:t xml:space="preserve">      </w:t>
      </w:r>
      <w:r>
        <w:rPr>
          <w:rStyle w:val="KeywordTok"/>
        </w:rPr>
        <w:t>rm</w:t>
      </w:r>
      <w:r>
        <w:rPr>
          <w:rStyle w:val="NormalTok"/>
        </w:rPr>
        <w:t>(daily,station,subclimate,url,zipn,dailyn,stationn,trydownload)</w:t>
      </w:r>
    </w:p>
    <w:p w:rsidR="00576660" w:rsidRDefault="0094418F" w:rsidP="00122D1D">
      <w:pPr>
        <w:pStyle w:val="Heading3"/>
      </w:pPr>
      <w:r w:rsidRPr="0094418F">
        <w:t>Deal with missing data and invalid data</w:t>
      </w:r>
    </w:p>
    <w:p w:rsidR="00211F11" w:rsidRDefault="00211F11" w:rsidP="00211F11">
      <w:r>
        <w:tab/>
      </w:r>
      <w:r w:rsidR="001037C3">
        <w:t xml:space="preserve">For each </w:t>
      </w:r>
      <w:r w:rsidR="005F208A">
        <w:t>variable</w:t>
      </w:r>
    </w:p>
    <w:p w:rsidR="0094418F" w:rsidRDefault="00211F11" w:rsidP="001037C3">
      <w:pPr>
        <w:pStyle w:val="ListParagraph"/>
        <w:numPr>
          <w:ilvl w:val="0"/>
          <w:numId w:val="4"/>
        </w:numPr>
      </w:pPr>
      <w:r>
        <w:t>Using table() function to see if there exists invalid or missing data.</w:t>
      </w:r>
    </w:p>
    <w:p w:rsidR="00211F11" w:rsidRDefault="00211F11" w:rsidP="00211F11">
      <w:pPr>
        <w:pStyle w:val="ListParagraph"/>
        <w:numPr>
          <w:ilvl w:val="0"/>
          <w:numId w:val="4"/>
        </w:numPr>
      </w:pPr>
      <w:r>
        <w:t xml:space="preserve">Using </w:t>
      </w:r>
      <w:r w:rsidRPr="00211F11">
        <w:t>Regular expressions</w:t>
      </w:r>
      <w:r>
        <w:t xml:space="preserve"> to transform the invalid data and missing data.</w:t>
      </w:r>
    </w:p>
    <w:p w:rsidR="00211F11" w:rsidRDefault="00211F11" w:rsidP="00211F11">
      <w:pPr>
        <w:pStyle w:val="ListParagraph"/>
        <w:ind w:left="1078"/>
        <w:jc w:val="left"/>
      </w:pPr>
      <w:r>
        <w:rPr>
          <w:rStyle w:val="NormalTok"/>
        </w:rPr>
        <w:t>sub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*|[M]|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cbind</w:t>
      </w:r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Tmax,climate</w:t>
      </w:r>
      <w:r>
        <w:rPr>
          <w:rStyle w:val="OperatorTok"/>
        </w:rPr>
        <w:t>$</w:t>
      </w:r>
      <w:r>
        <w:rPr>
          <w:rStyle w:val="NormalTok"/>
        </w:rPr>
        <w:t>Tmin,climate</w:t>
      </w:r>
      <w:r>
        <w:rPr>
          <w:rStyle w:val="OperatorTok"/>
        </w:rPr>
        <w:t>$</w:t>
      </w:r>
      <w:r>
        <w:rPr>
          <w:rStyle w:val="NormalTok"/>
        </w:rPr>
        <w:t>Tavg,climate</w:t>
      </w:r>
      <w:r>
        <w:rPr>
          <w:rStyle w:val="OperatorTok"/>
        </w:rPr>
        <w:t>$</w:t>
      </w:r>
      <w:r>
        <w:rPr>
          <w:rStyle w:val="NormalTok"/>
        </w:rPr>
        <w:t>Depart)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ax</w:t>
      </w:r>
      <w:proofErr w:type="spellEnd"/>
      <w:r>
        <w:rPr>
          <w:rStyle w:val="NormalTok"/>
        </w:rPr>
        <w:t>&lt;-sub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in</w:t>
      </w:r>
      <w:proofErr w:type="spellEnd"/>
      <w:r>
        <w:rPr>
          <w:rStyle w:val="NormalTok"/>
        </w:rPr>
        <w:t>&lt;-sub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avg</w:t>
      </w:r>
      <w:proofErr w:type="spellEnd"/>
      <w:r>
        <w:rPr>
          <w:rStyle w:val="NormalTok"/>
        </w:rPr>
        <w:t>&lt;-sub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art</w:t>
      </w:r>
      <w:proofErr w:type="spellEnd"/>
      <w:r>
        <w:rPr>
          <w:rStyle w:val="NormalTok"/>
        </w:rPr>
        <w:t>&lt;-sub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sub)</w:t>
      </w:r>
      <w:r>
        <w:br/>
      </w:r>
      <w:r>
        <w:br/>
      </w:r>
      <w:r>
        <w:rPr>
          <w:rStyle w:val="NormalTok"/>
        </w:rPr>
        <w:t>mark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ax</w:t>
      </w:r>
      <w:proofErr w:type="spellEnd"/>
      <w:r>
        <w:rPr>
          <w:rStyle w:val="OperatorTok"/>
        </w:rPr>
        <w:t>=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imate&lt;-climate[</w:t>
      </w:r>
      <w:r>
        <w:rPr>
          <w:rStyle w:val="OperatorTok"/>
        </w:rPr>
        <w:t>-</w:t>
      </w:r>
      <w:r>
        <w:rPr>
          <w:rStyle w:val="NormalTok"/>
        </w:rPr>
        <w:t>mark,]</w:t>
      </w:r>
      <w:r>
        <w:br/>
      </w:r>
      <w:r>
        <w:br/>
      </w:r>
      <w:r>
        <w:rPr>
          <w:rStyle w:val="NormalTok"/>
        </w:rPr>
        <w:t>mark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in</w:t>
      </w:r>
      <w:proofErr w:type="spellEnd"/>
      <w:r>
        <w:rPr>
          <w:rStyle w:val="OperatorTok"/>
        </w:rPr>
        <w:t>=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limate&lt;-climate[</w:t>
      </w:r>
      <w:r>
        <w:rPr>
          <w:rStyle w:val="OperatorTok"/>
        </w:rPr>
        <w:t>-</w:t>
      </w:r>
      <w:r>
        <w:rPr>
          <w:rStyle w:val="NormalTok"/>
        </w:rPr>
        <w:t>mark,]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wPoi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w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)]&lt;-</w:t>
      </w:r>
      <w:r>
        <w:rPr>
          <w:rStyle w:val="StringTok"/>
        </w:rPr>
        <w:t>''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etBul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etBul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)]&lt;-</w:t>
      </w:r>
      <w:r>
        <w:rPr>
          <w:rStyle w:val="StringTok"/>
        </w:rPr>
        <w:t>''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He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M]|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Hea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oo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M]|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ool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odeSu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odeSum</w:t>
      </w:r>
      <w:proofErr w:type="spellEnd"/>
      <w:r>
        <w:rPr>
          <w:rStyle w:val="OperatorTok"/>
        </w:rPr>
        <w:t>==</w:t>
      </w:r>
      <w:r>
        <w:rPr>
          <w:rStyle w:val="StringTok"/>
        </w:rPr>
        <w:t>'-'</w:t>
      </w:r>
      <w:r>
        <w:rPr>
          <w:rStyle w:val="NormalTok"/>
        </w:rPr>
        <w:t>]&lt;-</w:t>
      </w:r>
      <w:r>
        <w:rPr>
          <w:rStyle w:val="StringTok"/>
        </w:rPr>
        <w:t>''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th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MT]|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th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imate&lt;-climate[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rPr>
          <w:rStyle w:val="CommentTok"/>
        </w:rPr>
        <w:t>#all values of variable Water1 are missing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nowFal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nowFal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PrecipTotal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PrecipTotal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nPressure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StnPressure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eaLeve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eaLeve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Speed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ResultSpeed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Di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Di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AvgSpe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AvgSpe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5Speed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Max5Speed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5Dir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Max5Dir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2Speed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Max2Speed)</w:t>
      </w:r>
      <w:r>
        <w:br/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2Dir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Max2Dir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MO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|[A-z]|</w:t>
      </w:r>
      <w:r>
        <w:rPr>
          <w:rStyle w:val="CharTok"/>
        </w:rPr>
        <w:t>\\</w:t>
      </w:r>
      <w:r>
        <w:rPr>
          <w:rStyle w:val="StringTok"/>
        </w:rPr>
        <w:t>s|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MO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ark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OperatorTok"/>
        </w:rPr>
        <w:t>=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imate&lt;-climate[</w:t>
      </w:r>
      <w:r>
        <w:rPr>
          <w:rStyle w:val="OperatorTok"/>
        </w:rPr>
        <w:t>-</w:t>
      </w:r>
      <w:r>
        <w:rPr>
          <w:rStyle w:val="NormalTok"/>
        </w:rPr>
        <w:t>mark,]</w:t>
      </w:r>
      <w:r>
        <w:br/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GroundHeigh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GroundHeight</w:t>
      </w:r>
      <w:proofErr w:type="spellEnd"/>
      <w:r>
        <w:rPr>
          <w:rStyle w:val="OperatorTok"/>
        </w:rPr>
        <w:t>==</w:t>
      </w:r>
      <w:r>
        <w:rPr>
          <w:rStyle w:val="DecValTok"/>
        </w:rPr>
        <w:t>99999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ionHeigh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ionHeight</w:t>
      </w:r>
      <w:proofErr w:type="spellEnd"/>
      <w:r>
        <w:rPr>
          <w:rStyle w:val="OperatorTok"/>
        </w:rPr>
        <w:t>==</w:t>
      </w:r>
      <w:r>
        <w:rPr>
          <w:rStyle w:val="DecValTok"/>
        </w:rPr>
        <w:t>99999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Baromete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Barome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99999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Baromete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Barome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9999</w:t>
      </w:r>
      <w:r>
        <w:rPr>
          <w:rStyle w:val="NormalTok"/>
        </w:rPr>
        <w:t>]&lt;-</w:t>
      </w:r>
      <w:r>
        <w:rPr>
          <w:rStyle w:val="OtherTok"/>
        </w:rPr>
        <w:t>NA</w:t>
      </w:r>
    </w:p>
    <w:p w:rsidR="001C2AEB" w:rsidRPr="001C2AEB" w:rsidRDefault="00211F11" w:rsidP="00122D1D">
      <w:pPr>
        <w:pStyle w:val="Heading3"/>
      </w:pPr>
      <w:r>
        <w:lastRenderedPageBreak/>
        <w:tab/>
        <w:t>Add date related variables</w:t>
      </w:r>
      <w:r w:rsidR="001C2AEB">
        <w:br/>
      </w:r>
      <w:r w:rsidR="001C2AEB">
        <w:rPr>
          <w:rStyle w:val="KeywordTok"/>
        </w:rPr>
        <w:t>library</w:t>
      </w:r>
      <w:r w:rsidR="001C2AEB">
        <w:rPr>
          <w:rStyle w:val="NormalTok"/>
        </w:rPr>
        <w:t>(</w:t>
      </w:r>
      <w:proofErr w:type="spellStart"/>
      <w:r w:rsidR="001C2AEB">
        <w:rPr>
          <w:rStyle w:val="NormalTok"/>
        </w:rPr>
        <w:t>lubridate</w:t>
      </w:r>
      <w:proofErr w:type="spellEnd"/>
      <w:r w:rsidR="001C2AEB">
        <w:rPr>
          <w:rStyle w:val="NormalTok"/>
        </w:rPr>
        <w:t>)</w:t>
      </w:r>
    </w:p>
    <w:p w:rsidR="001C2AEB" w:rsidRPr="001C2AEB" w:rsidRDefault="001C2AEB" w:rsidP="001C2AEB">
      <w:pPr>
        <w:ind w:left="576"/>
        <w:jc w:val="left"/>
      </w:pP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&lt;-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YearMonthDay),</w:t>
      </w:r>
      <w:r>
        <w:rPr>
          <w:rStyle w:val="StringTok"/>
        </w:rPr>
        <w:t>"%Y%m%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year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onth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mon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ay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day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eekday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weekdays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Quarte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quarters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</w:t>
      </w:r>
    </w:p>
    <w:p w:rsidR="001C2AEB" w:rsidRPr="001C2AEB" w:rsidRDefault="001C2AEB" w:rsidP="00122D1D">
      <w:pPr>
        <w:pStyle w:val="Heading3"/>
      </w:pPr>
      <w:r>
        <w:t>Add Sunrise and Sunset</w:t>
      </w:r>
    </w:p>
    <w:p w:rsidR="001C2AEB" w:rsidRDefault="001C2AEB" w:rsidP="001C2AEB">
      <w:pPr>
        <w:pStyle w:val="SourceCode"/>
        <w:ind w:left="540"/>
        <w:rPr>
          <w:rFonts w:eastAsiaTheme="minorHAnsi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tmospher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unrise&lt;-</w:t>
      </w:r>
      <w:proofErr w:type="spellStart"/>
      <w:r>
        <w:rPr>
          <w:rStyle w:val="KeywordTok"/>
        </w:rPr>
        <w:t>suncal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yd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Latitu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Longitude,</w:t>
      </w:r>
      <w:r>
        <w:rPr>
          <w:rStyle w:val="DataTypeTok"/>
        </w:rPr>
        <w:t>UTC</w:t>
      </w:r>
      <w:proofErr w:type="spellEnd"/>
      <w:r>
        <w:rPr>
          <w:rStyle w:val="DataTypeTok"/>
        </w:rPr>
        <w:t>=</w:t>
      </w:r>
      <w:r>
        <w:rPr>
          <w:rStyle w:val="NormalTok"/>
        </w:rPr>
        <w:t>F)</w:t>
      </w:r>
      <w:r>
        <w:rPr>
          <w:rStyle w:val="OperatorTok"/>
        </w:rPr>
        <w:t>$</w:t>
      </w:r>
      <w:r>
        <w:rPr>
          <w:rStyle w:val="NormalTok"/>
        </w:rPr>
        <w:t>sunrise</w:t>
      </w:r>
    </w:p>
    <w:p w:rsidR="001C2AEB" w:rsidRDefault="001C2AEB" w:rsidP="001C2AEB">
      <w:pPr>
        <w:pStyle w:val="SourceCode"/>
        <w:ind w:left="540"/>
      </w:pP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unris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2d"</w:t>
      </w:r>
      <w:r>
        <w:rPr>
          <w:rStyle w:val="NormalTok"/>
        </w:rPr>
        <w:t>,</w:t>
      </w:r>
      <w:r>
        <w:rPr>
          <w:rStyle w:val="KeywordTok"/>
        </w:rPr>
        <w:t>trunc</w:t>
      </w:r>
      <w:r>
        <w:rPr>
          <w:rStyle w:val="NormalTok"/>
        </w:rPr>
        <w:t>(sunrise)),</w:t>
      </w:r>
      <w:r>
        <w:rPr>
          <w:rStyle w:val="StringTok"/>
        </w:rPr>
        <w:t>":"</w:t>
      </w:r>
      <w:r>
        <w:rPr>
          <w:rStyle w:val="NormalTok"/>
        </w:rPr>
        <w:t>,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2d"</w:t>
      </w:r>
      <w:r>
        <w:rPr>
          <w:rStyle w:val="NormalTok"/>
        </w:rPr>
        <w:t>,</w:t>
      </w:r>
      <w:r>
        <w:rPr>
          <w:rStyle w:val="KeywordTok"/>
        </w:rPr>
        <w:t>trunc</w:t>
      </w:r>
      <w:r>
        <w:rPr>
          <w:rStyle w:val="NormalTok"/>
        </w:rPr>
        <w:t>((sunrise</w:t>
      </w:r>
      <w:r>
        <w:rPr>
          <w:rStyle w:val="OperatorTok"/>
        </w:rPr>
        <w:t>-</w:t>
      </w:r>
      <w:r>
        <w:rPr>
          <w:rStyle w:val="KeywordTok"/>
        </w:rPr>
        <w:t>trunc</w:t>
      </w:r>
      <w:r>
        <w:rPr>
          <w:rStyle w:val="NormalTok"/>
        </w:rPr>
        <w:t>(sunrise))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unris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unrise</w:t>
      </w:r>
      <w:proofErr w:type="spellEnd"/>
      <w:r>
        <w:rPr>
          <w:rStyle w:val="OperatorTok"/>
        </w:rPr>
        <w:t>==</w:t>
      </w:r>
      <w:r>
        <w:rPr>
          <w:rStyle w:val="StringTok"/>
        </w:rPr>
        <w:t>"NA:NA"</w:t>
      </w:r>
      <w:r>
        <w:rPr>
          <w:rStyle w:val="NormalTok"/>
        </w:rPr>
        <w:t>]&lt;-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NaNs</w:t>
      </w:r>
      <w:proofErr w:type="spellEnd"/>
      <w:r>
        <w:rPr>
          <w:rStyle w:val="CommentTok"/>
        </w:rPr>
        <w:t xml:space="preserve"> produced cause some places don't have sunrise</w:t>
      </w:r>
      <w:r>
        <w:br/>
      </w:r>
      <w:r>
        <w:br/>
      </w:r>
      <w:r>
        <w:rPr>
          <w:rStyle w:val="NormalTok"/>
        </w:rPr>
        <w:t>sunset&lt;-</w:t>
      </w:r>
      <w:proofErr w:type="spellStart"/>
      <w:r>
        <w:rPr>
          <w:rStyle w:val="KeywordTok"/>
        </w:rPr>
        <w:t>suncal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yd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MonthDay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Latitu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Longitude,</w:t>
      </w:r>
      <w:r>
        <w:rPr>
          <w:rStyle w:val="DataTypeTok"/>
        </w:rPr>
        <w:t>UTC</w:t>
      </w:r>
      <w:proofErr w:type="spellEnd"/>
      <w:r>
        <w:rPr>
          <w:rStyle w:val="DataTypeTok"/>
        </w:rPr>
        <w:t>=</w:t>
      </w:r>
      <w:r>
        <w:rPr>
          <w:rStyle w:val="NormalTok"/>
        </w:rPr>
        <w:t>F)</w:t>
      </w:r>
      <w:r>
        <w:rPr>
          <w:rStyle w:val="OperatorTok"/>
        </w:rPr>
        <w:t>$</w:t>
      </w:r>
      <w:r>
        <w:rPr>
          <w:rStyle w:val="NormalTok"/>
        </w:rPr>
        <w:t>sunset</w:t>
      </w:r>
    </w:p>
    <w:p w:rsidR="00211F11" w:rsidRDefault="001C2AEB" w:rsidP="001C2AEB">
      <w:pPr>
        <w:ind w:left="540"/>
        <w:jc w:val="left"/>
        <w:rPr>
          <w:rStyle w:val="CommentTok"/>
        </w:rPr>
      </w:pP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unset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2d"</w:t>
      </w:r>
      <w:r>
        <w:rPr>
          <w:rStyle w:val="NormalTok"/>
        </w:rPr>
        <w:t>,</w:t>
      </w:r>
      <w:r>
        <w:rPr>
          <w:rStyle w:val="KeywordTok"/>
        </w:rPr>
        <w:t>trunc</w:t>
      </w:r>
      <w:r>
        <w:rPr>
          <w:rStyle w:val="NormalTok"/>
        </w:rPr>
        <w:t>(sunset)),</w:t>
      </w:r>
      <w:r>
        <w:rPr>
          <w:rStyle w:val="StringTok"/>
        </w:rPr>
        <w:t>":"</w:t>
      </w:r>
      <w:r>
        <w:rPr>
          <w:rStyle w:val="NormalTok"/>
        </w:rPr>
        <w:t>,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02d"</w:t>
      </w:r>
      <w:r>
        <w:rPr>
          <w:rStyle w:val="NormalTok"/>
        </w:rPr>
        <w:t>,</w:t>
      </w:r>
      <w:r>
        <w:rPr>
          <w:rStyle w:val="KeywordTok"/>
        </w:rPr>
        <w:t>trunc</w:t>
      </w:r>
      <w:r>
        <w:rPr>
          <w:rStyle w:val="NormalTok"/>
        </w:rPr>
        <w:t>((sunset</w:t>
      </w:r>
      <w:r>
        <w:rPr>
          <w:rStyle w:val="OperatorTok"/>
        </w:rPr>
        <w:t>-</w:t>
      </w:r>
      <w:r>
        <w:rPr>
          <w:rStyle w:val="KeywordTok"/>
        </w:rPr>
        <w:t>trunc</w:t>
      </w:r>
      <w:r>
        <w:rPr>
          <w:rStyle w:val="NormalTok"/>
        </w:rPr>
        <w:t>(sunset))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>)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unse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unset</w:t>
      </w:r>
      <w:proofErr w:type="spellEnd"/>
      <w:r>
        <w:rPr>
          <w:rStyle w:val="OperatorTok"/>
        </w:rPr>
        <w:t>==</w:t>
      </w:r>
      <w:r>
        <w:rPr>
          <w:rStyle w:val="StringTok"/>
        </w:rPr>
        <w:t>"NA:NA"</w:t>
      </w:r>
      <w:r>
        <w:rPr>
          <w:rStyle w:val="NormalTok"/>
        </w:rPr>
        <w:t>]&lt;-</w:t>
      </w:r>
      <w:r>
        <w:rPr>
          <w:rStyle w:val="StringTok"/>
        </w:rPr>
        <w:t>"NA"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NaNs</w:t>
      </w:r>
      <w:proofErr w:type="spellEnd"/>
      <w:r>
        <w:rPr>
          <w:rStyle w:val="CommentTok"/>
        </w:rPr>
        <w:t xml:space="preserve"> produced cause some places don't have sunset</w:t>
      </w:r>
    </w:p>
    <w:p w:rsidR="001C2AEB" w:rsidRDefault="001C2AEB" w:rsidP="00122D1D">
      <w:pPr>
        <w:pStyle w:val="Heading3"/>
      </w:pPr>
      <w:r w:rsidRPr="001C2AEB">
        <w:t>Add state names</w:t>
      </w:r>
    </w:p>
    <w:p w:rsidR="001C2AEB" w:rsidRPr="001C2AEB" w:rsidRDefault="001C2AEB" w:rsidP="001C2AEB">
      <w:pPr>
        <w:ind w:left="540"/>
      </w:pP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eName</w:t>
      </w:r>
      <w:proofErr w:type="spellEnd"/>
      <w:r>
        <w:rPr>
          <w:rStyle w:val="NormalTok"/>
        </w:rPr>
        <w:t>&lt;-state.name[</w:t>
      </w:r>
      <w:r>
        <w:rPr>
          <w:rStyle w:val="KeywordTok"/>
        </w:rPr>
        <w:t>ma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e,state.abb</w:t>
      </w:r>
      <w:proofErr w:type="spellEnd"/>
      <w:r>
        <w:rPr>
          <w:rStyle w:val="NormalTok"/>
        </w:rPr>
        <w:t>)]</w:t>
      </w:r>
    </w:p>
    <w:p w:rsidR="00211F11" w:rsidRDefault="00211F11" w:rsidP="00122D1D">
      <w:pPr>
        <w:pStyle w:val="Heading3"/>
      </w:pPr>
      <w:r>
        <w:t>Transform the format</w:t>
      </w:r>
    </w:p>
    <w:p w:rsidR="00211F11" w:rsidRDefault="00211F11" w:rsidP="00211F11">
      <w:r>
        <w:tab/>
        <w:t>According to each variable’s meaning, transform their format to the suitable data type</w:t>
      </w:r>
    </w:p>
    <w:p w:rsidR="00211F11" w:rsidRDefault="001C2AEB" w:rsidP="001C2AEB">
      <w:pPr>
        <w:pStyle w:val="NormalIndent"/>
        <w:ind w:left="450" w:firstLine="0"/>
        <w:jc w:val="left"/>
        <w:rPr>
          <w:rStyle w:val="NormalTok"/>
        </w:rPr>
      </w:pPr>
      <w:r w:rsidRPr="001C2AEB">
        <w:rPr>
          <w:rStyle w:val="CommentTok"/>
        </w:rPr>
        <w:t xml:space="preserve">##transform characters to </w:t>
      </w:r>
      <w:proofErr w:type="spellStart"/>
      <w:r w:rsidRPr="001C2AEB">
        <w:rPr>
          <w:rStyle w:val="CommentTok"/>
        </w:rPr>
        <w:t>numerics</w:t>
      </w:r>
      <w:proofErr w:type="spellEnd"/>
      <w:r w:rsidRPr="001C2AEB">
        <w:rPr>
          <w:rStyle w:val="CommentTok"/>
        </w:rP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ax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a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i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m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avg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av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ar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ar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wPoin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wPoi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etBulb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etBul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Hea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He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oo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oo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th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Dep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nowFal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nowFal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PrecipTota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PrecipTot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nPressur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nPressu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climate</w:t>
      </w:r>
      <w:r>
        <w:rPr>
          <w:rStyle w:val="OperatorTok"/>
        </w:rPr>
        <w:t>$</w:t>
      </w:r>
      <w:r>
        <w:rPr>
          <w:rStyle w:val="NormalTok"/>
        </w:rPr>
        <w:t>SeaLeve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eaLev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Speed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Spe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Di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ResultDi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AvgSpe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AvgSpe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5Speed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Max5Speed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5Dir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Max5Dir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2Speed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Max2Speed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ax2Dir=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Max2Dir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Baromete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Barome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ionHeigh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ionHeight</w:t>
      </w:r>
      <w:proofErr w:type="spellEnd"/>
      <w:r>
        <w:rPr>
          <w:rStyle w:val="NormalTok"/>
        </w:rPr>
        <w:t>)</w:t>
      </w:r>
      <w:r>
        <w:br/>
      </w:r>
      <w:r w:rsidRPr="001C2AEB">
        <w:rPr>
          <w:rStyle w:val="CommentTok"/>
        </w:rPr>
        <w:t xml:space="preserve">##transform </w:t>
      </w:r>
      <w:proofErr w:type="spellStart"/>
      <w:r w:rsidRPr="001C2AEB">
        <w:rPr>
          <w:rStyle w:val="CommentTok"/>
        </w:rPr>
        <w:t>numerics</w:t>
      </w:r>
      <w:proofErr w:type="spellEnd"/>
      <w:r w:rsidRPr="001C2AEB">
        <w:rPr>
          <w:rStyle w:val="CommentTok"/>
        </w:rPr>
        <w:t xml:space="preserve"> to characters </w:t>
      </w:r>
      <w:r w:rsidRPr="001C2AEB">
        <w:rPr>
          <w:rStyle w:val="CommentTok"/>
        </w:rP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B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s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05d"</w:t>
      </w:r>
      <w:r>
        <w:rPr>
          <w:rStyle w:val="NormalTok"/>
        </w:rPr>
        <w:t>,climate</w:t>
      </w:r>
      <w:r>
        <w:rPr>
          <w:rStyle w:val="OperatorTok"/>
        </w:rPr>
        <w:t>$</w:t>
      </w:r>
      <w:r>
        <w:rPr>
          <w:rStyle w:val="NormalTok"/>
        </w:rPr>
        <w:t>WBAN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MO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s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07d"</w:t>
      </w:r>
      <w:r>
        <w:rPr>
          <w:rStyle w:val="NormalTok"/>
        </w:rPr>
        <w:t>,</w:t>
      </w:r>
      <w:r>
        <w:rPr>
          <w:rStyle w:val="KeywordTok"/>
        </w:rPr>
        <w:t>as.integer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WMO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limateDivisionCode&lt;-</w:t>
      </w:r>
      <w:r>
        <w:rPr>
          <w:rStyle w:val="KeywordTok"/>
        </w:rPr>
        <w:t>as.character</w:t>
      </w:r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ClimateDivisionCode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limateDivisionStateCode&lt;-</w:t>
      </w:r>
      <w:r>
        <w:rPr>
          <w:rStyle w:val="KeywordTok"/>
        </w:rPr>
        <w:t>as.character</w:t>
      </w:r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ClimateDivisionStateCode)</w:t>
      </w:r>
      <w:r>
        <w:br/>
      </w:r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ClimateDivisionStationCode&lt;-</w:t>
      </w:r>
      <w:r>
        <w:rPr>
          <w:rStyle w:val="KeywordTok"/>
        </w:rPr>
        <w:t>as.character</w:t>
      </w:r>
      <w:r>
        <w:rPr>
          <w:rStyle w:val="NormalTok"/>
        </w:rPr>
        <w:t>(climate</w:t>
      </w:r>
      <w:r>
        <w:rPr>
          <w:rStyle w:val="OperatorTok"/>
        </w:rPr>
        <w:t>$</w:t>
      </w:r>
      <w:r>
        <w:rPr>
          <w:rStyle w:val="NormalTok"/>
        </w:rPr>
        <w:t>ClimateDivisionStationCode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imeZon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TimeZone</w:t>
      </w:r>
      <w:proofErr w:type="spellEnd"/>
      <w:r>
        <w:rPr>
          <w:rStyle w:val="NormalTok"/>
        </w:rPr>
        <w:t>)</w:t>
      </w:r>
      <w:r>
        <w:br/>
      </w:r>
      <w:r w:rsidRPr="001C2AEB">
        <w:rPr>
          <w:rStyle w:val="CommentTok"/>
        </w:rPr>
        <w:t xml:space="preserve">##transform </w:t>
      </w:r>
      <w:proofErr w:type="spellStart"/>
      <w:r w:rsidRPr="001C2AEB">
        <w:rPr>
          <w:rStyle w:val="CommentTok"/>
        </w:rPr>
        <w:t>numerics</w:t>
      </w:r>
      <w:proofErr w:type="spellEnd"/>
      <w:r w:rsidRPr="001C2AEB">
        <w:rPr>
          <w:rStyle w:val="CommentTok"/>
        </w:rPr>
        <w:t xml:space="preserve"> to integers </w:t>
      </w:r>
      <w:r w:rsidRPr="001C2AEB">
        <w:rPr>
          <w:rStyle w:val="CommentTok"/>
        </w:rP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onth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Month</w:t>
      </w:r>
      <w:proofErr w:type="spellEnd"/>
      <w:r>
        <w:rPr>
          <w:rStyle w:val="NormalTok"/>
        </w:rPr>
        <w:t>)</w:t>
      </w:r>
    </w:p>
    <w:p w:rsidR="00297EA0" w:rsidRDefault="00297EA0" w:rsidP="00297EA0">
      <w:pPr>
        <w:pStyle w:val="Heading3"/>
      </w:pPr>
      <w:r>
        <w:t>Create the id for later merging</w:t>
      </w:r>
    </w:p>
    <w:p w:rsidR="00297EA0" w:rsidRPr="00297EA0" w:rsidRDefault="00297EA0" w:rsidP="00297EA0">
      <w:pPr>
        <w:ind w:left="450"/>
        <w:jc w:val="left"/>
      </w:pP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StateName,climate</w:t>
      </w:r>
      <w:r>
        <w:rPr>
          <w:rStyle w:val="OperatorTok"/>
        </w:rPr>
        <w:t>$</w:t>
      </w:r>
      <w:r>
        <w:rPr>
          <w:rStyle w:val="NormalTok"/>
        </w:rPr>
        <w:t>Year,climate</w:t>
      </w:r>
      <w:r>
        <w:rPr>
          <w:rStyle w:val="OperatorTok"/>
        </w:rPr>
        <w:t>$</w:t>
      </w:r>
      <w:r>
        <w:rPr>
          <w:rStyle w:val="NormalTok"/>
        </w:rPr>
        <w:t>Quarter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:rsidR="00CC5B41" w:rsidRDefault="00CC5B41" w:rsidP="00CC5B41">
      <w:pPr>
        <w:pStyle w:val="Heading3"/>
      </w:pPr>
      <w:r>
        <w:t>Order the data by id</w:t>
      </w:r>
    </w:p>
    <w:p w:rsidR="00CC5B41" w:rsidRDefault="00CC5B41" w:rsidP="00CC5B41">
      <w:pPr>
        <w:ind w:left="450"/>
        <w:jc w:val="left"/>
        <w:rPr>
          <w:rStyle w:val="NormalTok"/>
        </w:rPr>
      </w:pPr>
      <w:r>
        <w:rPr>
          <w:rStyle w:val="NormalTok"/>
        </w:rPr>
        <w:t>climate &lt;-</w:t>
      </w:r>
      <w:r>
        <w:rPr>
          <w:rStyle w:val="StringTok"/>
        </w:rPr>
        <w:t xml:space="preserve"> </w:t>
      </w:r>
      <w:r>
        <w:rPr>
          <w:rStyle w:val="NormalTok"/>
        </w:rPr>
        <w:t>climate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climate</w:t>
      </w:r>
      <w:r>
        <w:rPr>
          <w:rStyle w:val="Operato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),]</w:t>
      </w:r>
    </w:p>
    <w:p w:rsidR="001C2AEB" w:rsidRDefault="00DF3A78" w:rsidP="00122D1D">
      <w:pPr>
        <w:pStyle w:val="Heading3"/>
      </w:pPr>
      <w:r>
        <w:t>C</w:t>
      </w:r>
      <w:r w:rsidRPr="00DF3A78">
        <w:t>heck the dataset structure</w:t>
      </w:r>
    </w:p>
    <w:p w:rsidR="001C2AEB" w:rsidRDefault="001C2AEB" w:rsidP="001C2AEB">
      <w:pPr>
        <w:ind w:left="450"/>
        <w:jc w:val="left"/>
        <w:rPr>
          <w:rStyle w:val="NormalTok"/>
        </w:rPr>
      </w:pPr>
      <w:r>
        <w:rPr>
          <w:rStyle w:val="KeywordTok"/>
        </w:rPr>
        <w:t>str</w:t>
      </w:r>
      <w:r>
        <w:rPr>
          <w:rStyle w:val="NormalTok"/>
        </w:rPr>
        <w:t>(climate)</w:t>
      </w:r>
    </w:p>
    <w:p w:rsidR="0034526D" w:rsidRDefault="0034526D" w:rsidP="0034526D">
      <w:pPr>
        <w:pStyle w:val="Heading2"/>
      </w:pPr>
      <w:r>
        <w:t>GDP data creation</w:t>
      </w:r>
    </w:p>
    <w:p w:rsidR="0034526D" w:rsidRDefault="0034526D" w:rsidP="0034526D">
      <w:pPr>
        <w:pStyle w:val="Heading3"/>
      </w:pPr>
      <w:r>
        <w:t>GDP data collecting</w:t>
      </w:r>
    </w:p>
    <w:p w:rsidR="0034526D" w:rsidRPr="00122D1D" w:rsidRDefault="0034526D" w:rsidP="0034526D">
      <w:pPr>
        <w:pStyle w:val="ListParagraph"/>
        <w:numPr>
          <w:ilvl w:val="0"/>
          <w:numId w:val="6"/>
        </w:numPr>
      </w:pPr>
      <w:r w:rsidRPr="00122D1D">
        <w:t xml:space="preserve">unzip and read the quarterly state </w:t>
      </w:r>
      <w:proofErr w:type="spellStart"/>
      <w:r w:rsidRPr="00122D1D">
        <w:t>gdp</w:t>
      </w:r>
      <w:proofErr w:type="spellEnd"/>
      <w:r w:rsidRPr="00122D1D">
        <w:t xml:space="preserve"> data file</w:t>
      </w:r>
    </w:p>
    <w:p w:rsidR="0034526D" w:rsidRDefault="0034526D" w:rsidP="0034526D">
      <w:pPr>
        <w:pStyle w:val="SourceCode"/>
        <w:ind w:left="720"/>
        <w:rPr>
          <w:rStyle w:val="NormalTok"/>
        </w:rPr>
      </w:pP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gdpstate_all_R.zip"</w:t>
      </w:r>
      <w:r>
        <w:rPr>
          <w:rStyle w:val="NormalTok"/>
        </w:rPr>
        <w:t>,</w:t>
      </w:r>
      <w:r>
        <w:rPr>
          <w:rStyle w:val="StringTok"/>
        </w:rPr>
        <w:t>"qgdpstate_all_R.csv"</w:t>
      </w:r>
      <w:r>
        <w:rPr>
          <w:rStyle w:val="NormalTok"/>
        </w:rPr>
        <w:t>,</w:t>
      </w:r>
      <w:r>
        <w:rPr>
          <w:rStyle w:val="DataTypeTok"/>
        </w:rPr>
        <w:t>overwri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qgdpstat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gdpstate_all_R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</w:p>
    <w:p w:rsidR="003C6519" w:rsidRDefault="003C6519" w:rsidP="0034526D">
      <w:pPr>
        <w:pStyle w:val="ListParagraph"/>
        <w:numPr>
          <w:ilvl w:val="0"/>
          <w:numId w:val="6"/>
        </w:numPr>
      </w:pPr>
      <w:r>
        <w:t>get the industry id and their description, and saved them into dataset industry</w:t>
      </w:r>
    </w:p>
    <w:p w:rsidR="003C6519" w:rsidRDefault="003C6519" w:rsidP="003C6519">
      <w:pPr>
        <w:ind w:left="718"/>
      </w:pPr>
      <w:r>
        <w:rPr>
          <w:rStyle w:val="NormalTok"/>
        </w:rPr>
        <w:t>mark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qgdpstate</w:t>
      </w:r>
      <w:r>
        <w:rPr>
          <w:rStyle w:val="OperatorTok"/>
        </w:rPr>
        <w:t>$</w:t>
      </w:r>
      <w:r>
        <w:rPr>
          <w:rStyle w:val="NormalTok"/>
        </w:rPr>
        <w:t>GeoFIPS</w:t>
      </w:r>
      <w:proofErr w:type="spellEnd"/>
      <w:r>
        <w:rPr>
          <w:rStyle w:val="OperatorTok"/>
        </w:rPr>
        <w:t>==</w:t>
      </w:r>
      <w:r>
        <w:rPr>
          <w:rStyle w:val="StringTok"/>
        </w:rPr>
        <w:t>"00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ustry&lt;-</w:t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rk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</w:p>
    <w:p w:rsidR="0034526D" w:rsidRDefault="003C6519" w:rsidP="003C6519">
      <w:pPr>
        <w:pStyle w:val="ListParagraph"/>
        <w:numPr>
          <w:ilvl w:val="0"/>
          <w:numId w:val="6"/>
        </w:numPr>
      </w:pPr>
      <w:r w:rsidRPr="003C6519">
        <w:t>eliminate nonrelated data</w:t>
      </w:r>
    </w:p>
    <w:p w:rsidR="0034526D" w:rsidRDefault="00297EA0" w:rsidP="0034526D">
      <w:pPr>
        <w:pStyle w:val="SourceCode"/>
        <w:ind w:left="718"/>
        <w:rPr>
          <w:rStyle w:val="NormalTok"/>
        </w:rPr>
      </w:pPr>
      <w:r>
        <w:rPr>
          <w:rStyle w:val="NormalTok"/>
        </w:rPr>
        <w:t>mark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qgdpstate</w:t>
      </w:r>
      <w:r>
        <w:rPr>
          <w:rStyle w:val="OperatorTok"/>
        </w:rPr>
        <w:t>$</w:t>
      </w:r>
      <w:r>
        <w:rPr>
          <w:rStyle w:val="NormalTok"/>
        </w:rPr>
        <w:t>Geo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ate.name)</w:t>
      </w:r>
      <w:r>
        <w:br/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[mark,]</w:t>
      </w:r>
      <w:r>
        <w:br/>
      </w:r>
      <w:r>
        <w:br/>
      </w:r>
      <w:r>
        <w:rPr>
          <w:rStyle w:val="NormalTok"/>
        </w:rPr>
        <w:lastRenderedPageBreak/>
        <w:t>mark1=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2005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mark2=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2006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mark1,mark2)]</w:t>
      </w:r>
      <w:r w:rsidR="0034526D">
        <w:br/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 xml:space="preserve">   </w:t>
      </w:r>
      <w:proofErr w:type="spellStart"/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IndustryId</w:t>
      </w:r>
      <w:proofErr w:type="spellEnd"/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 xml:space="preserve">                                         Description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           1                                  All industry total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           2                                  Private industri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3           3         Agriculture, forestry, fishing, and hunt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4           6                                              Min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5          10                                           Utiliti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6          11                                        Construction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7          12                                       Manufactur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8          13                         Durable goods manufactur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9          25                      Nondurable goods manufactur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0         34                                     Wholesale trade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1         35                                        Retail trade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2         36                      Transportation and warehous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3         45                                         Information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4         51                               Finance and insurance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5         56                  Real estate and rental and leasing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6         60    Professional, scientific, and technical servic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7         64             Management of companies and enterpris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8         65        Administrative and waste management servic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19         69                                Educational servic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0         70                   Health care and social assistance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1         75                 Arts, entertainment, and recreation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2         78                     Accommodation and food services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3         81                   Other services, except government</w:t>
      </w:r>
    </w:p>
    <w:p w:rsidR="00297EA0" w:rsidRPr="00297EA0" w:rsidRDefault="00297EA0" w:rsidP="00297EA0">
      <w:pPr>
        <w:shd w:val="clear" w:color="auto" w:fill="FFFFFF"/>
        <w:tabs>
          <w:tab w:val="clear" w:pos="360"/>
          <w:tab w:val="clear" w:pos="720"/>
          <w:tab w:val="clear" w:pos="10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187" w:lineRule="atLeast"/>
        <w:jc w:val="left"/>
        <w:rPr>
          <w:rFonts w:ascii="Lucida Console" w:eastAsia="Times New Roman" w:hAnsi="Lucida Console" w:cs="Courier New"/>
          <w:snapToGrid/>
          <w:color w:val="000000"/>
          <w:sz w:val="20"/>
          <w:lang w:eastAsia="zh-CN"/>
        </w:rPr>
      </w:pPr>
      <w:r w:rsidRPr="00297EA0">
        <w:rPr>
          <w:rFonts w:ascii="Lucida Console" w:eastAsia="Times New Roman" w:hAnsi="Lucida Console" w:cs="Courier New"/>
          <w:snapToGrid/>
          <w:color w:val="000000"/>
          <w:sz w:val="20"/>
          <w:bdr w:val="none" w:sz="0" w:space="0" w:color="auto" w:frame="1"/>
          <w:lang w:eastAsia="zh-CN"/>
        </w:rPr>
        <w:t>24         82                                          Government</w:t>
      </w:r>
    </w:p>
    <w:p w:rsidR="0034526D" w:rsidRDefault="0034526D" w:rsidP="0034526D">
      <w:pPr>
        <w:pStyle w:val="Heading3"/>
      </w:pPr>
      <w:r>
        <w:t>Merge climate dataset with GDP</w:t>
      </w:r>
    </w:p>
    <w:p w:rsidR="00297EA0" w:rsidRDefault="00297EA0" w:rsidP="0034526D">
      <w:pPr>
        <w:pStyle w:val="ListParagraph"/>
        <w:numPr>
          <w:ilvl w:val="0"/>
          <w:numId w:val="7"/>
        </w:numPr>
      </w:pPr>
      <w:r>
        <w:t>Eliminate nonrelated data</w:t>
      </w:r>
    </w:p>
    <w:p w:rsidR="00297EA0" w:rsidRDefault="00297EA0" w:rsidP="00297EA0">
      <w:pPr>
        <w:ind w:left="718"/>
      </w:pPr>
      <w:r>
        <w:rPr>
          <w:rStyle w:val="NormalTok"/>
        </w:rPr>
        <w:t xml:space="preserve">  mark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qgdpstate</w:t>
      </w:r>
      <w:r>
        <w:rPr>
          <w:rStyle w:val="OperatorTok"/>
        </w:rPr>
        <w:t>$</w:t>
      </w:r>
      <w:r>
        <w:rPr>
          <w:rStyle w:val="NormalTok"/>
        </w:rPr>
        <w:t>IndustryId</w:t>
      </w:r>
      <w:proofErr w:type="spellEnd"/>
      <w:r>
        <w:rPr>
          <w:rStyle w:val="OperatorTok"/>
        </w:rPr>
        <w:t>==</w:t>
      </w:r>
      <w:proofErr w:type="spellStart"/>
      <w:r>
        <w:rPr>
          <w:rStyle w:val="NormalTok"/>
        </w:rPr>
        <w:t>industry</w:t>
      </w:r>
      <w:r>
        <w:rPr>
          <w:rStyle w:val="OperatorTok"/>
        </w:rPr>
        <w:t>$</w:t>
      </w:r>
      <w:r>
        <w:rPr>
          <w:rStyle w:val="NormalTok"/>
        </w:rPr>
        <w:t>Industry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total&lt;-</w:t>
      </w:r>
      <w:proofErr w:type="spellStart"/>
      <w:r>
        <w:rPr>
          <w:rStyle w:val="NormalTok"/>
        </w:rPr>
        <w:t>qgdpstate</w:t>
      </w:r>
      <w:proofErr w:type="spellEnd"/>
      <w:r>
        <w:rPr>
          <w:rStyle w:val="NormalTok"/>
        </w:rPr>
        <w:t>[mark,]</w:t>
      </w:r>
      <w:r>
        <w:br/>
      </w:r>
      <w:r>
        <w:rPr>
          <w:rStyle w:val="NormalTok"/>
        </w:rPr>
        <w:t xml:space="preserve">  total&lt;-total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:rsidR="0034526D" w:rsidRDefault="0034526D" w:rsidP="0034526D">
      <w:pPr>
        <w:pStyle w:val="ListParagraph"/>
        <w:numPr>
          <w:ilvl w:val="0"/>
          <w:numId w:val="7"/>
        </w:numPr>
      </w:pPr>
      <w:r>
        <w:t>stack the data</w:t>
      </w:r>
    </w:p>
    <w:p w:rsidR="0034526D" w:rsidRDefault="00297EA0" w:rsidP="0034526D">
      <w:pPr>
        <w:ind w:left="718"/>
        <w:jc w:val="left"/>
        <w:rPr>
          <w:rStyle w:val="NormalTok"/>
        </w:rPr>
      </w:pP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ota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total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stack</w:t>
      </w:r>
      <w:r>
        <w:rPr>
          <w:rStyle w:val="NormalTok"/>
        </w:rPr>
        <w:t>(total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otal)]),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tal</w:t>
      </w:r>
      <w:proofErr w:type="spellEnd"/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teNam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industry</w:t>
      </w:r>
      <w:r>
        <w:rPr>
          <w:rStyle w:val="OperatorTok"/>
        </w:rPr>
        <w:t>$</w:t>
      </w:r>
      <w:r>
        <w:rPr>
          <w:rStyle w:val="NormalTok"/>
        </w:rPr>
        <w:t>Descriptio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otal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stotal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otal</w:t>
      </w:r>
      <w:r>
        <w:rPr>
          <w:rStyle w:val="OperatorTok"/>
        </w:rPr>
        <w:t>$</w:t>
      </w:r>
      <w:r>
        <w:rPr>
          <w:rStyle w:val="NormalTok"/>
        </w:rPr>
        <w:t>Quarte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substr</w:t>
      </w:r>
      <w:proofErr w:type="spellEnd"/>
      <w:r>
        <w:rPr>
          <w:rStyle w:val="NormalTok"/>
        </w:rPr>
        <w:t>(stotal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otal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stotal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 w:rsidR="0034526D">
        <w:rPr>
          <w:rStyle w:val="NormalTok"/>
        </w:rPr>
        <w:t>]</w:t>
      </w:r>
    </w:p>
    <w:p w:rsidR="0034526D" w:rsidRDefault="0034526D" w:rsidP="0034526D">
      <w:pPr>
        <w:pStyle w:val="NormalIndent"/>
        <w:numPr>
          <w:ilvl w:val="0"/>
          <w:numId w:val="7"/>
        </w:numPr>
        <w:spacing w:before="240"/>
      </w:pPr>
      <w:r w:rsidRPr="00122D1D">
        <w:t>create the id used for merging</w:t>
      </w:r>
    </w:p>
    <w:p w:rsidR="00297EA0" w:rsidRDefault="00297EA0" w:rsidP="0034526D">
      <w:pPr>
        <w:pStyle w:val="NormalIndent"/>
        <w:ind w:left="718" w:firstLine="0"/>
        <w:rPr>
          <w:rStyle w:val="NormalTok"/>
        </w:rPr>
      </w:pPr>
      <w:r>
        <w:rPr>
          <w:rStyle w:val="NormalTok"/>
        </w:rPr>
        <w:t xml:space="preserve">  stotal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KeywordTok"/>
        </w:rPr>
        <w:t>paste</w:t>
      </w:r>
      <w:r>
        <w:rPr>
          <w:rStyle w:val="NormalTok"/>
        </w:rPr>
        <w:t>(stotal</w:t>
      </w:r>
      <w:r>
        <w:rPr>
          <w:rStyle w:val="OperatorTok"/>
        </w:rPr>
        <w:t>$</w:t>
      </w:r>
      <w:r>
        <w:rPr>
          <w:rStyle w:val="NormalTok"/>
        </w:rPr>
        <w:t>StateName,stotal</w:t>
      </w:r>
      <w:r>
        <w:rPr>
          <w:rStyle w:val="OperatorTok"/>
        </w:rPr>
        <w:t>$</w:t>
      </w:r>
      <w:r>
        <w:rPr>
          <w:rStyle w:val="NormalTok"/>
        </w:rPr>
        <w:t>Year,stotal</w:t>
      </w:r>
      <w:r>
        <w:rPr>
          <w:rStyle w:val="OperatorTok"/>
        </w:rPr>
        <w:t>$</w:t>
      </w:r>
      <w:r>
        <w:rPr>
          <w:rStyle w:val="NormalTok"/>
        </w:rPr>
        <w:t>Quarter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otal&lt;-stotal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34526D" w:rsidRPr="00122D1D" w:rsidRDefault="0034526D" w:rsidP="0034526D">
      <w:pPr>
        <w:pStyle w:val="NormalIndent"/>
        <w:numPr>
          <w:ilvl w:val="0"/>
          <w:numId w:val="7"/>
        </w:numPr>
        <w:spacing w:before="240"/>
      </w:pPr>
      <w:r w:rsidRPr="00122D1D">
        <w:t xml:space="preserve">merge the climate with the </w:t>
      </w:r>
      <w:proofErr w:type="spellStart"/>
      <w:r w:rsidRPr="00122D1D">
        <w:t>stotal</w:t>
      </w:r>
      <w:proofErr w:type="spellEnd"/>
    </w:p>
    <w:p w:rsidR="00CC5B41" w:rsidRPr="00CC5B41" w:rsidRDefault="00CC5B41" w:rsidP="00CC5B41">
      <w:pPr>
        <w:pStyle w:val="SourceCode"/>
        <w:spacing w:after="0"/>
        <w:ind w:left="720" w:firstLine="480"/>
        <w:rPr>
          <w:i/>
          <w:color w:val="8F5902"/>
          <w:shd w:val="clear" w:color="auto" w:fill="F8F8F8"/>
        </w:rPr>
      </w:pP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merge the climate with the </w:t>
      </w:r>
      <w:proofErr w:type="spellStart"/>
      <w:r>
        <w:rPr>
          <w:rStyle w:val="CommentTok"/>
        </w:rPr>
        <w:t>stotal</w:t>
      </w:r>
      <w:proofErr w:type="spellEnd"/>
      <w:r>
        <w:br/>
      </w:r>
      <w:r>
        <w:rPr>
          <w:rStyle w:val="NormalTok"/>
        </w:rPr>
        <w:t xml:space="preserve">    final&lt;-</w:t>
      </w:r>
      <w:r>
        <w:rPr>
          <w:rStyle w:val="KeywordTok"/>
        </w:rPr>
        <w:t>merge</w:t>
      </w:r>
      <w:r>
        <w:rPr>
          <w:rStyle w:val="NormalTok"/>
        </w:rPr>
        <w:t>(climate,stotal,</w:t>
      </w:r>
      <w:r>
        <w:rPr>
          <w:rStyle w:val="DataTypeTok"/>
        </w:rPr>
        <w:t>by.x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by.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all.x=</w:t>
      </w:r>
      <w:r>
        <w:rPr>
          <w:rStyle w:val="NormalTok"/>
        </w:rPr>
        <w:t>T,</w:t>
      </w:r>
      <w:r>
        <w:rPr>
          <w:rStyle w:val="DataTypeTok"/>
        </w:rPr>
        <w:t>all.y=</w:t>
      </w:r>
      <w:r>
        <w:rPr>
          <w:rStyle w:val="NormalTok"/>
        </w:rPr>
        <w:t>F,</w:t>
      </w:r>
      <w:r>
        <w:rPr>
          <w:rStyle w:val="DataTypeTok"/>
        </w:rPr>
        <w:t>sor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ransform GDP into numeric</w:t>
      </w:r>
      <w:r>
        <w:br/>
      </w:r>
      <w:r>
        <w:rPr>
          <w:rStyle w:val="NormalTok"/>
        </w:rPr>
        <w:t xml:space="preserve">    n=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final)</w:t>
      </w:r>
      <w:r>
        <w:br/>
      </w:r>
      <w:r>
        <w:rPr>
          <w:rStyle w:val="NormalTok"/>
        </w:rPr>
        <w:lastRenderedPageBreak/>
        <w:t xml:space="preserve">    final[,n]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final[,n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move useless climate data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m</w:t>
      </w:r>
      <w:r>
        <w:rPr>
          <w:rStyle w:val="NormalTok"/>
        </w:rPr>
        <w:t>(climate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rge the final with the </w:t>
      </w:r>
      <w:proofErr w:type="spellStart"/>
      <w:r>
        <w:rPr>
          <w:rStyle w:val="CommentTok"/>
        </w:rPr>
        <w:t>stotal</w:t>
      </w:r>
      <w:proofErr w:type="spellEnd"/>
      <w:r>
        <w:br/>
      </w:r>
      <w:r>
        <w:rPr>
          <w:rStyle w:val="NormalTok"/>
        </w:rPr>
        <w:t xml:space="preserve">    final&lt;-</w:t>
      </w:r>
      <w:r>
        <w:rPr>
          <w:rStyle w:val="KeywordTok"/>
        </w:rPr>
        <w:t>merge</w:t>
      </w:r>
      <w:r>
        <w:rPr>
          <w:rStyle w:val="NormalTok"/>
        </w:rPr>
        <w:t>(final,stotal,</w:t>
      </w:r>
      <w:r>
        <w:rPr>
          <w:rStyle w:val="DataTypeTok"/>
        </w:rPr>
        <w:t>by.x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by.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</w:rPr>
        <w:t>all.x=</w:t>
      </w:r>
      <w:r>
        <w:rPr>
          <w:rStyle w:val="NormalTok"/>
        </w:rPr>
        <w:t>T,</w:t>
      </w:r>
      <w:r>
        <w:rPr>
          <w:rStyle w:val="DataTypeTok"/>
        </w:rPr>
        <w:t>all.y=</w:t>
      </w:r>
      <w:r>
        <w:rPr>
          <w:rStyle w:val="NormalTok"/>
        </w:rPr>
        <w:t>F,</w:t>
      </w:r>
      <w:r>
        <w:rPr>
          <w:rStyle w:val="DataTypeTok"/>
        </w:rPr>
        <w:t>sort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ransform GDP into numeric</w:t>
      </w:r>
      <w:r>
        <w:br/>
      </w:r>
      <w:r>
        <w:rPr>
          <w:rStyle w:val="NormalTok"/>
        </w:rPr>
        <w:t xml:space="preserve">    final[,n]&lt;-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final[,n])</w:t>
      </w:r>
      <w:r>
        <w:br/>
      </w:r>
      <w:r>
        <w:rPr>
          <w:rStyle w:val="NormalTok"/>
        </w:rPr>
        <w:t xml:space="preserve">  }</w:t>
      </w:r>
    </w:p>
    <w:p w:rsidR="0034526D" w:rsidRPr="0034526D" w:rsidRDefault="00297EA0" w:rsidP="00297EA0">
      <w:pPr>
        <w:pStyle w:val="Heading3"/>
      </w:pPr>
      <w:r>
        <w:t>Iterate for different industry id</w:t>
      </w:r>
    </w:p>
    <w:p w:rsidR="001E3BD9" w:rsidRPr="001E3BD9" w:rsidRDefault="001E3BD9" w:rsidP="001E3BD9">
      <w:pPr>
        <w:pStyle w:val="Heading1"/>
      </w:pPr>
      <w:r>
        <w:t>Appendix</w:t>
      </w:r>
    </w:p>
    <w:p w:rsidR="00D35E4A" w:rsidRDefault="00D35E4A" w:rsidP="00D35E4A">
      <w:pPr>
        <w:jc w:val="left"/>
      </w:pPr>
      <w:r>
        <w:t>#download daily weather from 200705 to 201710</w:t>
      </w:r>
    </w:p>
    <w:p w:rsidR="00D35E4A" w:rsidRDefault="00D35E4A" w:rsidP="00D35E4A">
      <w:pPr>
        <w:jc w:val="left"/>
      </w:pPr>
      <w:r>
        <w:t>y&lt;-</w:t>
      </w:r>
      <w:proofErr w:type="spellStart"/>
      <w:r>
        <w:t>as.character</w:t>
      </w:r>
      <w:proofErr w:type="spellEnd"/>
      <w:r>
        <w:t>(2007:2017)</w:t>
      </w:r>
    </w:p>
    <w:p w:rsidR="00D35E4A" w:rsidRDefault="00D35E4A" w:rsidP="00D35E4A">
      <w:pPr>
        <w:jc w:val="left"/>
      </w:pPr>
      <w:r>
        <w:t>m&lt;-c(paste("0",as.character(1:9),</w:t>
      </w:r>
      <w:proofErr w:type="spellStart"/>
      <w:r>
        <w:t>sep</w:t>
      </w:r>
      <w:proofErr w:type="spellEnd"/>
      <w:r>
        <w:t>=""),"10","11","12"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a&lt;-c(2:25)</w:t>
      </w:r>
    </w:p>
    <w:p w:rsidR="00D35E4A" w:rsidRDefault="00D35E4A" w:rsidP="00D35E4A">
      <w:pPr>
        <w:jc w:val="left"/>
      </w:pPr>
      <w:r>
        <w:t>b&lt;-2*a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for (j in y[1:11]) {</w:t>
      </w:r>
    </w:p>
    <w:p w:rsidR="00D35E4A" w:rsidRDefault="00D35E4A" w:rsidP="00D35E4A">
      <w:pPr>
        <w:jc w:val="left"/>
      </w:pPr>
      <w:r>
        <w:t xml:space="preserve">  for (</w:t>
      </w:r>
      <w:proofErr w:type="spellStart"/>
      <w:r>
        <w:t>i</w:t>
      </w:r>
      <w:proofErr w:type="spellEnd"/>
      <w:r>
        <w:t xml:space="preserve"> in m[1:12]) {</w:t>
      </w:r>
    </w:p>
    <w:p w:rsidR="00D35E4A" w:rsidRDefault="00D35E4A" w:rsidP="00D35E4A">
      <w:pPr>
        <w:jc w:val="left"/>
      </w:pPr>
      <w:r>
        <w:t xml:space="preserve">    if (j==y[11] &amp; </w:t>
      </w:r>
      <w:proofErr w:type="spellStart"/>
      <w:r>
        <w:t>i</w:t>
      </w:r>
      <w:proofErr w:type="spellEnd"/>
      <w:r>
        <w:t>==m[11]){</w:t>
      </w:r>
    </w:p>
    <w:p w:rsidR="00D35E4A" w:rsidRDefault="00D35E4A" w:rsidP="00D35E4A">
      <w:pPr>
        <w:jc w:val="left"/>
      </w:pPr>
      <w:r>
        <w:t xml:space="preserve">      break</w:t>
      </w:r>
    </w:p>
    <w:p w:rsidR="00D35E4A" w:rsidRDefault="00D35E4A" w:rsidP="00D35E4A">
      <w:pPr>
        <w:jc w:val="left"/>
      </w:pPr>
      <w:r>
        <w:t xml:space="preserve">    }else{}</w:t>
      </w:r>
    </w:p>
    <w:p w:rsidR="00D35E4A" w:rsidRDefault="00D35E4A" w:rsidP="00D35E4A">
      <w:pPr>
        <w:jc w:val="left"/>
      </w:pPr>
      <w:r>
        <w:t xml:space="preserve">    if (j==y[1] &amp; </w:t>
      </w:r>
      <w:proofErr w:type="spellStart"/>
      <w:r>
        <w:t>i</w:t>
      </w:r>
      <w:proofErr w:type="spellEnd"/>
      <w:r>
        <w:t>&lt;m[5]){</w:t>
      </w:r>
    </w:p>
    <w:p w:rsidR="00D35E4A" w:rsidRDefault="00D35E4A" w:rsidP="00D35E4A">
      <w:pPr>
        <w:jc w:val="left"/>
      </w:pPr>
      <w:r>
        <w:t xml:space="preserve">      next</w:t>
      </w:r>
    </w:p>
    <w:p w:rsidR="00D35E4A" w:rsidRDefault="00D35E4A" w:rsidP="00D35E4A">
      <w:pPr>
        <w:jc w:val="left"/>
      </w:pPr>
      <w:r>
        <w:t xml:space="preserve">    }else{}</w:t>
      </w:r>
    </w:p>
    <w:p w:rsidR="00D35E4A" w:rsidRDefault="00D35E4A" w:rsidP="00D35E4A">
      <w:pPr>
        <w:jc w:val="left"/>
      </w:pPr>
      <w:r>
        <w:t xml:space="preserve">    </w:t>
      </w:r>
      <w:proofErr w:type="spellStart"/>
      <w:r>
        <w:t>zipn</w:t>
      </w:r>
      <w:proofErr w:type="spellEnd"/>
      <w:r>
        <w:t>&lt;-paste("QCLCD",j,</w:t>
      </w:r>
      <w:proofErr w:type="spellStart"/>
      <w:r>
        <w:t>i</w:t>
      </w:r>
      <w:proofErr w:type="spellEnd"/>
      <w:r>
        <w:t>,".zip",</w:t>
      </w:r>
      <w:proofErr w:type="spellStart"/>
      <w:r>
        <w:t>sep</w:t>
      </w:r>
      <w:proofErr w:type="spellEnd"/>
      <w:r>
        <w:t>="")</w:t>
      </w:r>
    </w:p>
    <w:p w:rsidR="00D35E4A" w:rsidRDefault="00D35E4A" w:rsidP="00D35E4A">
      <w:pPr>
        <w:jc w:val="left"/>
      </w:pPr>
      <w:r>
        <w:t xml:space="preserve">    url&lt;-paste("https://www.ncdc.noaa.gov/orders/qclcd/",zipn,sep="")</w:t>
      </w:r>
    </w:p>
    <w:p w:rsidR="00D35E4A" w:rsidRDefault="00D35E4A" w:rsidP="00D35E4A">
      <w:pPr>
        <w:jc w:val="left"/>
      </w:pPr>
      <w:r>
        <w:t xml:space="preserve">    </w:t>
      </w:r>
      <w:proofErr w:type="spellStart"/>
      <w:r>
        <w:t>trydownload</w:t>
      </w:r>
      <w:proofErr w:type="spellEnd"/>
      <w:r>
        <w:t>&lt;-try(</w:t>
      </w:r>
      <w:proofErr w:type="spellStart"/>
      <w:r>
        <w:t>download.file</w:t>
      </w:r>
      <w:proofErr w:type="spellEnd"/>
      <w:r>
        <w:t>(</w:t>
      </w:r>
      <w:proofErr w:type="spellStart"/>
      <w:r>
        <w:t>url,zipn</w:t>
      </w:r>
      <w:proofErr w:type="spellEnd"/>
      <w:r>
        <w:t>),silent=T)</w:t>
      </w:r>
    </w:p>
    <w:p w:rsidR="00D35E4A" w:rsidRDefault="00D35E4A" w:rsidP="00D35E4A">
      <w:pPr>
        <w:jc w:val="left"/>
      </w:pPr>
      <w:r>
        <w:t xml:space="preserve">    if ('try-error' %in% class(</w:t>
      </w:r>
      <w:proofErr w:type="spellStart"/>
      <w:r>
        <w:t>trydownload</w:t>
      </w:r>
      <w:proofErr w:type="spellEnd"/>
      <w:r>
        <w:t>)) {</w:t>
      </w:r>
    </w:p>
    <w:p w:rsidR="00D35E4A" w:rsidRDefault="00D35E4A" w:rsidP="00D35E4A">
      <w:pPr>
        <w:jc w:val="left"/>
      </w:pPr>
      <w:r>
        <w:t xml:space="preserve">      </w:t>
      </w:r>
      <w:proofErr w:type="spellStart"/>
      <w:r>
        <w:t>file.remove</w:t>
      </w:r>
      <w:proofErr w:type="spellEnd"/>
      <w:r>
        <w:t>(</w:t>
      </w:r>
      <w:proofErr w:type="spellStart"/>
      <w:r>
        <w:t>zipn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      rm(</w:t>
      </w:r>
      <w:proofErr w:type="spellStart"/>
      <w:r>
        <w:t>zipn,url,trydownload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      next</w:t>
      </w:r>
    </w:p>
    <w:p w:rsidR="00D35E4A" w:rsidRDefault="00D35E4A" w:rsidP="00D35E4A">
      <w:pPr>
        <w:jc w:val="left"/>
      </w:pPr>
      <w:r>
        <w:t xml:space="preserve">    }else{</w:t>
      </w:r>
    </w:p>
    <w:p w:rsidR="00D35E4A" w:rsidRDefault="00D35E4A" w:rsidP="00D35E4A">
      <w:pPr>
        <w:jc w:val="left"/>
      </w:pPr>
      <w:r>
        <w:t xml:space="preserve">      </w:t>
      </w:r>
      <w:proofErr w:type="spellStart"/>
      <w:r>
        <w:t>dailyn</w:t>
      </w:r>
      <w:proofErr w:type="spellEnd"/>
      <w:r>
        <w:t>&lt;-paste(j,</w:t>
      </w:r>
      <w:proofErr w:type="spellStart"/>
      <w:r>
        <w:t>i</w:t>
      </w:r>
      <w:proofErr w:type="spellEnd"/>
      <w:r>
        <w:t>,"daily.txt",</w:t>
      </w:r>
      <w:proofErr w:type="spellStart"/>
      <w:r>
        <w:t>sep</w:t>
      </w:r>
      <w:proofErr w:type="spellEnd"/>
      <w:r>
        <w:t>="")</w:t>
      </w:r>
    </w:p>
    <w:p w:rsidR="00D35E4A" w:rsidRDefault="00D35E4A" w:rsidP="00D35E4A">
      <w:pPr>
        <w:jc w:val="left"/>
      </w:pPr>
      <w:r>
        <w:t xml:space="preserve">      </w:t>
      </w:r>
      <w:proofErr w:type="spellStart"/>
      <w:r>
        <w:t>stationn</w:t>
      </w:r>
      <w:proofErr w:type="spellEnd"/>
      <w:r>
        <w:t>&lt;-paste(j,</w:t>
      </w:r>
      <w:proofErr w:type="spellStart"/>
      <w:r>
        <w:t>i</w:t>
      </w:r>
      <w:proofErr w:type="spellEnd"/>
      <w:r>
        <w:t>,"station.txt",</w:t>
      </w:r>
      <w:proofErr w:type="spellStart"/>
      <w:r>
        <w:t>sep</w:t>
      </w:r>
      <w:proofErr w:type="spellEnd"/>
      <w:r>
        <w:t>="")</w:t>
      </w:r>
    </w:p>
    <w:p w:rsidR="00D35E4A" w:rsidRDefault="00D35E4A" w:rsidP="00D35E4A">
      <w:pPr>
        <w:jc w:val="left"/>
      </w:pPr>
      <w:r>
        <w:t xml:space="preserve">      unzip(</w:t>
      </w:r>
      <w:proofErr w:type="spellStart"/>
      <w:r>
        <w:t>zipn,c</w:t>
      </w:r>
      <w:proofErr w:type="spellEnd"/>
      <w:r>
        <w:t>(</w:t>
      </w:r>
      <w:proofErr w:type="spellStart"/>
      <w:r>
        <w:t>dailyn,stationn</w:t>
      </w:r>
      <w:proofErr w:type="spellEnd"/>
      <w:r>
        <w:t>),overwrite = T)</w:t>
      </w:r>
    </w:p>
    <w:p w:rsidR="00D35E4A" w:rsidRDefault="00D35E4A" w:rsidP="00D35E4A">
      <w:pPr>
        <w:jc w:val="left"/>
      </w:pPr>
      <w:r>
        <w:t xml:space="preserve">      daily&lt;-read.csv(</w:t>
      </w:r>
      <w:proofErr w:type="spellStart"/>
      <w:r>
        <w:t>dailyn,header</w:t>
      </w:r>
      <w:proofErr w:type="spellEnd"/>
      <w:r>
        <w:t>=</w:t>
      </w:r>
      <w:proofErr w:type="spellStart"/>
      <w:r>
        <w:t>T,stringsAsFactors</w:t>
      </w:r>
      <w:proofErr w:type="spellEnd"/>
      <w:r>
        <w:t xml:space="preserve"> = F)</w:t>
      </w:r>
    </w:p>
    <w:p w:rsidR="00D35E4A" w:rsidRDefault="00D35E4A" w:rsidP="00D35E4A">
      <w:pPr>
        <w:jc w:val="left"/>
      </w:pPr>
      <w:r>
        <w:t xml:space="preserve">      station&lt;-read.csv(</w:t>
      </w:r>
      <w:proofErr w:type="spellStart"/>
      <w:r>
        <w:t>stationn,sep</w:t>
      </w:r>
      <w:proofErr w:type="spellEnd"/>
      <w:r>
        <w:t>="|",header=</w:t>
      </w:r>
      <w:proofErr w:type="spellStart"/>
      <w:r>
        <w:t>T,stringsAsFactors</w:t>
      </w:r>
      <w:proofErr w:type="spellEnd"/>
      <w:r>
        <w:t xml:space="preserve"> = F)</w:t>
      </w:r>
    </w:p>
    <w:p w:rsidR="00D35E4A" w:rsidRDefault="00D35E4A" w:rsidP="00D35E4A">
      <w:pPr>
        <w:jc w:val="left"/>
      </w:pPr>
      <w:r>
        <w:t xml:space="preserve">      daily&lt;-daily[,-b]</w:t>
      </w:r>
    </w:p>
    <w:p w:rsidR="00D35E4A" w:rsidRDefault="00D35E4A" w:rsidP="00D35E4A">
      <w:pPr>
        <w:jc w:val="left"/>
      </w:pPr>
      <w:r>
        <w:t xml:space="preserve">      daily &lt;- daily[order(</w:t>
      </w:r>
      <w:proofErr w:type="spellStart"/>
      <w:r>
        <w:t>daily$WBAN</w:t>
      </w:r>
      <w:proofErr w:type="spellEnd"/>
      <w:r>
        <w:t>),]</w:t>
      </w:r>
    </w:p>
    <w:p w:rsidR="00D35E4A" w:rsidRDefault="00D35E4A" w:rsidP="00D35E4A">
      <w:pPr>
        <w:jc w:val="left"/>
      </w:pPr>
      <w:r>
        <w:t xml:space="preserve">      station &lt;- station[order(</w:t>
      </w:r>
      <w:proofErr w:type="spellStart"/>
      <w:r>
        <w:t>station$WBAN</w:t>
      </w:r>
      <w:proofErr w:type="spellEnd"/>
      <w:r>
        <w:t>),]</w:t>
      </w:r>
    </w:p>
    <w:p w:rsidR="00D35E4A" w:rsidRDefault="00D35E4A" w:rsidP="00D35E4A">
      <w:pPr>
        <w:jc w:val="left"/>
      </w:pPr>
      <w:r>
        <w:t xml:space="preserve">      subclimate&lt;-merge(daily,station,by.x="WBAN",by.y="WBAN",all.x=T,all.y=F,sort=T)</w:t>
      </w:r>
    </w:p>
    <w:p w:rsidR="00D35E4A" w:rsidRDefault="00D35E4A" w:rsidP="00D35E4A">
      <w:pPr>
        <w:jc w:val="left"/>
      </w:pPr>
      <w:r>
        <w:t xml:space="preserve">      if (j!=y[1] | </w:t>
      </w:r>
      <w:proofErr w:type="spellStart"/>
      <w:r>
        <w:t>i</w:t>
      </w:r>
      <w:proofErr w:type="spellEnd"/>
      <w:r>
        <w:t>!=m[5]) {</w:t>
      </w:r>
    </w:p>
    <w:p w:rsidR="00D35E4A" w:rsidRDefault="00D35E4A" w:rsidP="00D35E4A">
      <w:pPr>
        <w:jc w:val="left"/>
      </w:pPr>
      <w:r>
        <w:t xml:space="preserve">        climate&lt;-</w:t>
      </w:r>
      <w:proofErr w:type="spellStart"/>
      <w:r>
        <w:t>rbind</w:t>
      </w:r>
      <w:proofErr w:type="spellEnd"/>
      <w:r>
        <w:t>(</w:t>
      </w:r>
      <w:proofErr w:type="spellStart"/>
      <w:r>
        <w:t>climate,subclimate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      }else{</w:t>
      </w:r>
    </w:p>
    <w:p w:rsidR="00D35E4A" w:rsidRDefault="00D35E4A" w:rsidP="00D35E4A">
      <w:pPr>
        <w:jc w:val="left"/>
      </w:pPr>
      <w:r>
        <w:t xml:space="preserve">        climate&lt;-</w:t>
      </w:r>
      <w:proofErr w:type="spellStart"/>
      <w:r>
        <w:t>subclimate</w:t>
      </w:r>
      <w:proofErr w:type="spellEnd"/>
    </w:p>
    <w:p w:rsidR="00D35E4A" w:rsidRDefault="00D35E4A" w:rsidP="00D35E4A">
      <w:pPr>
        <w:jc w:val="left"/>
      </w:pPr>
      <w:r>
        <w:lastRenderedPageBreak/>
        <w:t xml:space="preserve">      }</w:t>
      </w:r>
    </w:p>
    <w:p w:rsidR="00D35E4A" w:rsidRDefault="00D35E4A" w:rsidP="00D35E4A">
      <w:pPr>
        <w:jc w:val="left"/>
      </w:pPr>
      <w:r>
        <w:t xml:space="preserve">      </w:t>
      </w:r>
      <w:proofErr w:type="spellStart"/>
      <w:r>
        <w:t>file.remove</w:t>
      </w:r>
      <w:proofErr w:type="spellEnd"/>
      <w:r>
        <w:t>(</w:t>
      </w:r>
      <w:proofErr w:type="spellStart"/>
      <w:r>
        <w:t>zipn,dailyn,stationn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      rm(daily,station,subclimate,url,zipn,dailyn,stationn,trydownload)</w:t>
      </w:r>
    </w:p>
    <w:p w:rsidR="00D35E4A" w:rsidRDefault="00D35E4A" w:rsidP="00D35E4A">
      <w:pPr>
        <w:jc w:val="left"/>
      </w:pPr>
      <w:r>
        <w:t xml:space="preserve">    }</w:t>
      </w:r>
    </w:p>
    <w:p w:rsidR="00D35E4A" w:rsidRDefault="00D35E4A" w:rsidP="00D35E4A">
      <w:pPr>
        <w:jc w:val="left"/>
      </w:pPr>
      <w:r>
        <w:t xml:space="preserve">  }</w:t>
      </w:r>
    </w:p>
    <w:p w:rsidR="00D35E4A" w:rsidRDefault="00D35E4A" w:rsidP="00D35E4A">
      <w:pPr>
        <w:jc w:val="left"/>
      </w:pPr>
      <w:r>
        <w:t>}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save(</w:t>
      </w:r>
      <w:proofErr w:type="spellStart"/>
      <w:r>
        <w:t>climate,file</w:t>
      </w:r>
      <w:proofErr w:type="spellEnd"/>
      <w:r>
        <w:t>="climate200705-201710.RData")</w:t>
      </w:r>
    </w:p>
    <w:p w:rsidR="00D35E4A" w:rsidRDefault="00D35E4A" w:rsidP="00D35E4A">
      <w:pPr>
        <w:jc w:val="left"/>
      </w:pPr>
      <w:r>
        <w:t>###########################################################</w:t>
      </w:r>
    </w:p>
    <w:p w:rsidR="00D35E4A" w:rsidRDefault="00D35E4A" w:rsidP="00D35E4A">
      <w:pPr>
        <w:jc w:val="left"/>
      </w:pPr>
      <w:r>
        <w:t>#load("climate200705-201710.RData")</w:t>
      </w:r>
    </w:p>
    <w:p w:rsidR="00D35E4A" w:rsidRDefault="00D35E4A" w:rsidP="00D35E4A">
      <w:pPr>
        <w:jc w:val="left"/>
      </w:pPr>
      <w:r>
        <w:t>#Deal with missing data and invalid data</w:t>
      </w:r>
    </w:p>
    <w:p w:rsidR="00D35E4A" w:rsidRDefault="00D35E4A" w:rsidP="00D35E4A">
      <w:pPr>
        <w:jc w:val="left"/>
      </w:pPr>
      <w:r>
        <w:t>sub=gsub("\\*|[M]|\\s","",cbind(climate$Tmax,climate$Tmin,climate$Tavg,climate$Depart))</w:t>
      </w:r>
    </w:p>
    <w:p w:rsidR="00D35E4A" w:rsidRDefault="00D35E4A" w:rsidP="00D35E4A">
      <w:pPr>
        <w:jc w:val="left"/>
      </w:pPr>
      <w:proofErr w:type="spellStart"/>
      <w:r>
        <w:t>climate$Tmax</w:t>
      </w:r>
      <w:proofErr w:type="spellEnd"/>
      <w:r>
        <w:t>&lt;-sub[,1]</w:t>
      </w:r>
    </w:p>
    <w:p w:rsidR="00D35E4A" w:rsidRDefault="00D35E4A" w:rsidP="00D35E4A">
      <w:pPr>
        <w:jc w:val="left"/>
      </w:pPr>
      <w:proofErr w:type="spellStart"/>
      <w:r>
        <w:t>climate$Tmin</w:t>
      </w:r>
      <w:proofErr w:type="spellEnd"/>
      <w:r>
        <w:t>&lt;-sub[,2]</w:t>
      </w:r>
    </w:p>
    <w:p w:rsidR="00D35E4A" w:rsidRDefault="00D35E4A" w:rsidP="00D35E4A">
      <w:pPr>
        <w:jc w:val="left"/>
      </w:pPr>
      <w:proofErr w:type="spellStart"/>
      <w:r>
        <w:t>climate$Tavg</w:t>
      </w:r>
      <w:proofErr w:type="spellEnd"/>
      <w:r>
        <w:t>&lt;-sub[,3]</w:t>
      </w:r>
    </w:p>
    <w:p w:rsidR="00D35E4A" w:rsidRDefault="00D35E4A" w:rsidP="00D35E4A">
      <w:pPr>
        <w:jc w:val="left"/>
      </w:pPr>
      <w:proofErr w:type="spellStart"/>
      <w:r>
        <w:t>climate$Depart</w:t>
      </w:r>
      <w:proofErr w:type="spellEnd"/>
      <w:r>
        <w:t>&lt;-sub[,4]</w:t>
      </w:r>
    </w:p>
    <w:p w:rsidR="00D35E4A" w:rsidRDefault="00D35E4A" w:rsidP="00D35E4A">
      <w:pPr>
        <w:jc w:val="left"/>
      </w:pPr>
      <w:r>
        <w:t>rm(sub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mark=which(</w:t>
      </w:r>
      <w:proofErr w:type="spellStart"/>
      <w:r>
        <w:t>climate$Tmax</w:t>
      </w:r>
      <w:proofErr w:type="spellEnd"/>
      <w:r>
        <w:t>=='')</w:t>
      </w:r>
    </w:p>
    <w:p w:rsidR="00D35E4A" w:rsidRDefault="00D35E4A" w:rsidP="00D35E4A">
      <w:pPr>
        <w:jc w:val="left"/>
      </w:pPr>
      <w:r>
        <w:t>climate&lt;-climate[-mark,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mark=which(</w:t>
      </w:r>
      <w:proofErr w:type="spellStart"/>
      <w:r>
        <w:t>climate$Tmin</w:t>
      </w:r>
      <w:proofErr w:type="spellEnd"/>
      <w:r>
        <w:t>=='')</w:t>
      </w:r>
    </w:p>
    <w:p w:rsidR="00D35E4A" w:rsidRDefault="00D35E4A" w:rsidP="00D35E4A">
      <w:pPr>
        <w:jc w:val="left"/>
      </w:pPr>
      <w:r>
        <w:t>climate&lt;-climate[-mark,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DewPoint</w:t>
      </w:r>
      <w:proofErr w:type="spellEnd"/>
      <w:r>
        <w:t>[</w:t>
      </w:r>
      <w:proofErr w:type="spellStart"/>
      <w:r>
        <w:t>climate$DewPoint</w:t>
      </w:r>
      <w:proofErr w:type="spellEnd"/>
      <w:r>
        <w:t xml:space="preserve"> %in% c('-','M')]&lt;-''</w:t>
      </w:r>
    </w:p>
    <w:p w:rsidR="00D35E4A" w:rsidRDefault="00D35E4A" w:rsidP="00D35E4A">
      <w:pPr>
        <w:jc w:val="left"/>
      </w:pPr>
      <w:proofErr w:type="spellStart"/>
      <w:r>
        <w:t>climate$WetBulb</w:t>
      </w:r>
      <w:proofErr w:type="spellEnd"/>
      <w:r>
        <w:t>[</w:t>
      </w:r>
      <w:proofErr w:type="spellStart"/>
      <w:r>
        <w:t>climate$WetBulb</w:t>
      </w:r>
      <w:proofErr w:type="spellEnd"/>
      <w:r>
        <w:t xml:space="preserve"> %in% c('-','M')]&lt;-''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Heat</w:t>
      </w:r>
      <w:proofErr w:type="spellEnd"/>
      <w:r>
        <w:t>=</w:t>
      </w:r>
      <w:proofErr w:type="spellStart"/>
      <w:r>
        <w:t>gsub</w:t>
      </w:r>
      <w:proofErr w:type="spellEnd"/>
      <w:r>
        <w:t>("[M]|\\s","",</w:t>
      </w:r>
      <w:proofErr w:type="spellStart"/>
      <w:r>
        <w:t>climate$Heat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Cool</w:t>
      </w:r>
      <w:proofErr w:type="spellEnd"/>
      <w:r>
        <w:t>=</w:t>
      </w:r>
      <w:proofErr w:type="spellStart"/>
      <w:r>
        <w:t>gsub</w:t>
      </w:r>
      <w:proofErr w:type="spellEnd"/>
      <w:r>
        <w:t>("[M]|\\s","",</w:t>
      </w:r>
      <w:proofErr w:type="spellStart"/>
      <w:r>
        <w:t>climate$Cool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CodeSum</w:t>
      </w:r>
      <w:proofErr w:type="spellEnd"/>
      <w:r>
        <w:t>[</w:t>
      </w:r>
      <w:proofErr w:type="spellStart"/>
      <w:r>
        <w:t>climate$CodeSum</w:t>
      </w:r>
      <w:proofErr w:type="spellEnd"/>
      <w:r>
        <w:t>=='-']&lt;-''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Depth</w:t>
      </w:r>
      <w:proofErr w:type="spellEnd"/>
      <w:r>
        <w:t>=</w:t>
      </w:r>
      <w:proofErr w:type="spellStart"/>
      <w:r>
        <w:t>gsub</w:t>
      </w:r>
      <w:proofErr w:type="spellEnd"/>
      <w:r>
        <w:t>("\\-|[MT]|\\s","",</w:t>
      </w:r>
      <w:proofErr w:type="spellStart"/>
      <w:r>
        <w:t>climate$Depth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&lt;-climate[,-15]#all values of variable Water1 are missing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SnowFall</w:t>
      </w:r>
      <w:proofErr w:type="spellEnd"/>
      <w:r>
        <w:t>=</w:t>
      </w:r>
      <w:proofErr w:type="spellStart"/>
      <w:r>
        <w:t>gsub</w:t>
      </w:r>
      <w:proofErr w:type="spellEnd"/>
      <w:r>
        <w:t>("\\-|[A-z]|\\s|\\*","",</w:t>
      </w:r>
      <w:proofErr w:type="spellStart"/>
      <w:r>
        <w:t>climate$SnowFall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$PrecipTotal=gsub("\\-|[A-z]|\\s|\\*","",climate$PrecipTotal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$StnPressure=gsub("\\-|[A-z]|\\s|\\*","",climate$StnPressure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SeaLevel</w:t>
      </w:r>
      <w:proofErr w:type="spellEnd"/>
      <w:r>
        <w:t>=</w:t>
      </w:r>
      <w:proofErr w:type="spellStart"/>
      <w:r>
        <w:t>gsub</w:t>
      </w:r>
      <w:proofErr w:type="spellEnd"/>
      <w:r>
        <w:t>("\\-|[A-z]|\\s|\\*","",</w:t>
      </w:r>
      <w:proofErr w:type="spellStart"/>
      <w:r>
        <w:t>climate$SeaLevel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$ResultSpeed=gsub("\\-|[A-z]|\\s|\\*","",climate$ResultSpeed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ResultDir</w:t>
      </w:r>
      <w:proofErr w:type="spellEnd"/>
      <w:r>
        <w:t>=</w:t>
      </w:r>
      <w:proofErr w:type="spellStart"/>
      <w:r>
        <w:t>gsub</w:t>
      </w:r>
      <w:proofErr w:type="spellEnd"/>
      <w:r>
        <w:t>("\\-|[A-z]|\\s|\\*","",</w:t>
      </w:r>
      <w:proofErr w:type="spellStart"/>
      <w:r>
        <w:t>climate$ResultDir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AvgSpeed</w:t>
      </w:r>
      <w:proofErr w:type="spellEnd"/>
      <w:r>
        <w:t>=</w:t>
      </w:r>
      <w:proofErr w:type="spellStart"/>
      <w:r>
        <w:t>gsub</w:t>
      </w:r>
      <w:proofErr w:type="spellEnd"/>
      <w:r>
        <w:t>("\\-|[A-z]|\\s|\\*","",</w:t>
      </w:r>
      <w:proofErr w:type="spellStart"/>
      <w:r>
        <w:t>climate$AvgSpeed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lastRenderedPageBreak/>
        <w:t>climate$Max5Speed=</w:t>
      </w:r>
      <w:proofErr w:type="spellStart"/>
      <w:r>
        <w:t>gsub</w:t>
      </w:r>
      <w:proofErr w:type="spellEnd"/>
      <w:r>
        <w:t>("\\-|[A-z]|\\s|\\*","",climate$Max5Speed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$Max5Dir=</w:t>
      </w:r>
      <w:proofErr w:type="spellStart"/>
      <w:r>
        <w:t>gsub</w:t>
      </w:r>
      <w:proofErr w:type="spellEnd"/>
      <w:r>
        <w:t>("\\-|[A-z]|\\s|\\*","",climate$Max5Dir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$Max2Speed=</w:t>
      </w:r>
      <w:proofErr w:type="spellStart"/>
      <w:r>
        <w:t>gsub</w:t>
      </w:r>
      <w:proofErr w:type="spellEnd"/>
      <w:r>
        <w:t>("\\-|[A-z]|\\s|\\*","",climate$Max2Speed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climate$Max2Dir=</w:t>
      </w:r>
      <w:proofErr w:type="spellStart"/>
      <w:r>
        <w:t>gsub</w:t>
      </w:r>
      <w:proofErr w:type="spellEnd"/>
      <w:r>
        <w:t>("\\-|[A-z]|\\s|\\*","",climate$Max2Dir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WMO</w:t>
      </w:r>
      <w:proofErr w:type="spellEnd"/>
      <w:r>
        <w:t>=</w:t>
      </w:r>
      <w:proofErr w:type="spellStart"/>
      <w:r>
        <w:t>gsub</w:t>
      </w:r>
      <w:proofErr w:type="spellEnd"/>
      <w:r>
        <w:t>("\\-|[A-z]|\\s|\\*","",</w:t>
      </w:r>
      <w:proofErr w:type="spellStart"/>
      <w:r>
        <w:t>climate$WMO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State</w:t>
      </w:r>
      <w:proofErr w:type="spellEnd"/>
      <w:r>
        <w:t>=</w:t>
      </w:r>
      <w:proofErr w:type="spellStart"/>
      <w:r>
        <w:t>gsub</w:t>
      </w:r>
      <w:proofErr w:type="spellEnd"/>
      <w:r>
        <w:t>("\\s","",</w:t>
      </w:r>
      <w:proofErr w:type="spellStart"/>
      <w:r>
        <w:t>climate$State</w:t>
      </w:r>
      <w:proofErr w:type="spellEnd"/>
      <w:r>
        <w:t>)</w:t>
      </w:r>
    </w:p>
    <w:p w:rsidR="00D35E4A" w:rsidRDefault="00D35E4A" w:rsidP="00D35E4A">
      <w:pPr>
        <w:jc w:val="left"/>
      </w:pPr>
      <w:r>
        <w:t>mark=which(</w:t>
      </w:r>
      <w:proofErr w:type="spellStart"/>
      <w:r>
        <w:t>climate$State</w:t>
      </w:r>
      <w:proofErr w:type="spellEnd"/>
      <w:r>
        <w:t>=='')</w:t>
      </w:r>
    </w:p>
    <w:p w:rsidR="00D35E4A" w:rsidRDefault="00D35E4A" w:rsidP="00D35E4A">
      <w:pPr>
        <w:jc w:val="left"/>
      </w:pPr>
      <w:r>
        <w:t>climate&lt;-climate[-mark,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proofErr w:type="spellStart"/>
      <w:r>
        <w:t>climate$GroundHeight</w:t>
      </w:r>
      <w:proofErr w:type="spellEnd"/>
      <w:r>
        <w:t>[</w:t>
      </w:r>
      <w:proofErr w:type="spellStart"/>
      <w:r>
        <w:t>climate$GroundHeight</w:t>
      </w:r>
      <w:proofErr w:type="spellEnd"/>
      <w:r>
        <w:t>==99999]&lt;-NA</w:t>
      </w:r>
    </w:p>
    <w:p w:rsidR="00D35E4A" w:rsidRDefault="00D35E4A" w:rsidP="00D35E4A">
      <w:pPr>
        <w:jc w:val="left"/>
      </w:pPr>
      <w:proofErr w:type="spellStart"/>
      <w:r>
        <w:t>climate$StationHeight</w:t>
      </w:r>
      <w:proofErr w:type="spellEnd"/>
      <w:r>
        <w:t>[</w:t>
      </w:r>
      <w:proofErr w:type="spellStart"/>
      <w:r>
        <w:t>climate$StationHeight</w:t>
      </w:r>
      <w:proofErr w:type="spellEnd"/>
      <w:r>
        <w:t>==99999]&lt;-NA</w:t>
      </w:r>
    </w:p>
    <w:p w:rsidR="00D35E4A" w:rsidRDefault="00D35E4A" w:rsidP="00D35E4A">
      <w:pPr>
        <w:jc w:val="left"/>
      </w:pPr>
      <w:proofErr w:type="spellStart"/>
      <w:r>
        <w:t>climate$Barometer</w:t>
      </w:r>
      <w:proofErr w:type="spellEnd"/>
      <w:r>
        <w:t>[</w:t>
      </w:r>
      <w:proofErr w:type="spellStart"/>
      <w:r>
        <w:t>climate$Barometer</w:t>
      </w:r>
      <w:proofErr w:type="spellEnd"/>
      <w:r>
        <w:t>==99999]&lt;-NA</w:t>
      </w:r>
    </w:p>
    <w:p w:rsidR="00D35E4A" w:rsidRDefault="00D35E4A" w:rsidP="00D35E4A">
      <w:pPr>
        <w:jc w:val="left"/>
      </w:pPr>
      <w:proofErr w:type="spellStart"/>
      <w:r>
        <w:t>climate$Barometer</w:t>
      </w:r>
      <w:proofErr w:type="spellEnd"/>
      <w:r>
        <w:t>[</w:t>
      </w:r>
      <w:proofErr w:type="spellStart"/>
      <w:r>
        <w:t>climate$Barometer</w:t>
      </w:r>
      <w:proofErr w:type="spellEnd"/>
      <w:r>
        <w:t>==9999]&lt;-NA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Add date related variables</w:t>
      </w:r>
    </w:p>
    <w:p w:rsidR="00D35E4A" w:rsidRDefault="00D35E4A" w:rsidP="00D35E4A">
      <w:pPr>
        <w:jc w:val="left"/>
      </w:pPr>
      <w:r>
        <w:t>library(</w:t>
      </w:r>
      <w:proofErr w:type="spellStart"/>
      <w:r>
        <w:t>lubridate</w:t>
      </w:r>
      <w:proofErr w:type="spellEnd"/>
      <w:r>
        <w:t>)</w:t>
      </w:r>
    </w:p>
    <w:p w:rsidR="00D35E4A" w:rsidRDefault="00D35E4A" w:rsidP="00D35E4A">
      <w:pPr>
        <w:jc w:val="left"/>
      </w:pPr>
      <w:r>
        <w:t>climate$YearMonthDay&lt;-as.Date(as.character(climate$YearMonthDay),"%Y%m%d")</w:t>
      </w:r>
    </w:p>
    <w:p w:rsidR="00D35E4A" w:rsidRDefault="00D35E4A" w:rsidP="00D35E4A">
      <w:pPr>
        <w:jc w:val="left"/>
      </w:pPr>
      <w:proofErr w:type="spellStart"/>
      <w:r>
        <w:t>climate$Year</w:t>
      </w:r>
      <w:proofErr w:type="spellEnd"/>
      <w:r>
        <w:t>&lt;-year(</w:t>
      </w:r>
      <w:proofErr w:type="spellStart"/>
      <w:r>
        <w:t>climate$YearMonthDay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Month</w:t>
      </w:r>
      <w:proofErr w:type="spellEnd"/>
      <w:r>
        <w:t>&lt;-month(</w:t>
      </w:r>
      <w:proofErr w:type="spellStart"/>
      <w:r>
        <w:t>climate$YearMonthDay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Day</w:t>
      </w:r>
      <w:proofErr w:type="spellEnd"/>
      <w:r>
        <w:t>&lt;-day(</w:t>
      </w:r>
      <w:proofErr w:type="spellStart"/>
      <w:r>
        <w:t>climate$YearMonthDay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Weekday</w:t>
      </w:r>
      <w:proofErr w:type="spellEnd"/>
      <w:r>
        <w:t>&lt;-weekdays(</w:t>
      </w:r>
      <w:proofErr w:type="spellStart"/>
      <w:r>
        <w:t>climate$YearMonthDay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Quarter</w:t>
      </w:r>
      <w:proofErr w:type="spellEnd"/>
      <w:r>
        <w:t>&lt;-quarters(</w:t>
      </w:r>
      <w:proofErr w:type="spellStart"/>
      <w:r>
        <w:t>climate$YearMonthDay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Add Sunrise and Sunset</w:t>
      </w:r>
    </w:p>
    <w:p w:rsidR="00D35E4A" w:rsidRDefault="00D35E4A" w:rsidP="00D35E4A">
      <w:pPr>
        <w:jc w:val="left"/>
      </w:pPr>
      <w:r>
        <w:t>library(</w:t>
      </w:r>
      <w:proofErr w:type="spellStart"/>
      <w:r>
        <w:t>RAtmosphere</w:t>
      </w:r>
      <w:proofErr w:type="spellEnd"/>
      <w:r>
        <w:t>)</w:t>
      </w:r>
    </w:p>
    <w:p w:rsidR="00D35E4A" w:rsidRDefault="00D35E4A" w:rsidP="00D35E4A">
      <w:pPr>
        <w:jc w:val="left"/>
      </w:pPr>
      <w:r>
        <w:t>sunrise&lt;-</w:t>
      </w:r>
      <w:proofErr w:type="spellStart"/>
      <w:r>
        <w:t>suncalc</w:t>
      </w:r>
      <w:proofErr w:type="spellEnd"/>
      <w:r>
        <w:t>(</w:t>
      </w:r>
      <w:proofErr w:type="spellStart"/>
      <w:r>
        <w:t>yday</w:t>
      </w:r>
      <w:proofErr w:type="spellEnd"/>
      <w:r>
        <w:t>(</w:t>
      </w:r>
      <w:proofErr w:type="spellStart"/>
      <w:r>
        <w:t>climate$YearMonthDay</w:t>
      </w:r>
      <w:proofErr w:type="spellEnd"/>
      <w:r>
        <w:t>),</w:t>
      </w:r>
      <w:proofErr w:type="spellStart"/>
      <w:r>
        <w:t>climate$Latitude</w:t>
      </w:r>
      <w:proofErr w:type="spellEnd"/>
      <w:r>
        <w:t xml:space="preserve">, </w:t>
      </w:r>
      <w:proofErr w:type="spellStart"/>
      <w:r>
        <w:t>climate$Longitude,UTC</w:t>
      </w:r>
      <w:proofErr w:type="spellEnd"/>
      <w:r>
        <w:t>=F)$sunrise</w:t>
      </w:r>
    </w:p>
    <w:p w:rsidR="00D35E4A" w:rsidRDefault="00D35E4A" w:rsidP="00D35E4A">
      <w:pPr>
        <w:jc w:val="left"/>
      </w:pPr>
      <w:r>
        <w:t>climate$Sunrise&lt;-paste(sprintf("%02d",trunc(sunrise)),":",sprintf("%02d",trunc((sunrise-trunc(sunrise))*60)),sep="")</w:t>
      </w:r>
    </w:p>
    <w:p w:rsidR="00D35E4A" w:rsidRDefault="00D35E4A" w:rsidP="00D35E4A">
      <w:pPr>
        <w:jc w:val="left"/>
      </w:pPr>
      <w:proofErr w:type="spellStart"/>
      <w:r>
        <w:t>climate$Sunrise</w:t>
      </w:r>
      <w:proofErr w:type="spellEnd"/>
      <w:r>
        <w:t>[</w:t>
      </w:r>
      <w:proofErr w:type="spellStart"/>
      <w:r>
        <w:t>climate$Sunrise</w:t>
      </w:r>
      <w:proofErr w:type="spellEnd"/>
      <w:r>
        <w:t>=="NA:NA"]&lt;-"NA" #</w:t>
      </w:r>
      <w:proofErr w:type="spellStart"/>
      <w:r>
        <w:t>NaNs</w:t>
      </w:r>
      <w:proofErr w:type="spellEnd"/>
      <w:r>
        <w:t xml:space="preserve"> produced cause some places don't have sunrise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sunset&lt;-</w:t>
      </w:r>
      <w:proofErr w:type="spellStart"/>
      <w:r>
        <w:t>suncalc</w:t>
      </w:r>
      <w:proofErr w:type="spellEnd"/>
      <w:r>
        <w:t>(</w:t>
      </w:r>
      <w:proofErr w:type="spellStart"/>
      <w:r>
        <w:t>yday</w:t>
      </w:r>
      <w:proofErr w:type="spellEnd"/>
      <w:r>
        <w:t>(</w:t>
      </w:r>
      <w:proofErr w:type="spellStart"/>
      <w:r>
        <w:t>climate$YearMonthDay</w:t>
      </w:r>
      <w:proofErr w:type="spellEnd"/>
      <w:r>
        <w:t>),</w:t>
      </w:r>
      <w:proofErr w:type="spellStart"/>
      <w:r>
        <w:t>climate$Latitude</w:t>
      </w:r>
      <w:proofErr w:type="spellEnd"/>
      <w:r>
        <w:t xml:space="preserve">, </w:t>
      </w:r>
      <w:proofErr w:type="spellStart"/>
      <w:r>
        <w:t>climate$Longitude,UTC</w:t>
      </w:r>
      <w:proofErr w:type="spellEnd"/>
      <w:r>
        <w:t>=F)$sunset</w:t>
      </w:r>
    </w:p>
    <w:p w:rsidR="00D35E4A" w:rsidRDefault="00D35E4A" w:rsidP="00D35E4A">
      <w:pPr>
        <w:jc w:val="left"/>
      </w:pPr>
      <w:r>
        <w:t>climate$Sunset&lt;-paste(sprintf("%02d",trunc(sunset)),":",sprintf("%02d",trunc((sunset-trunc(sunset))*60)),sep="")</w:t>
      </w:r>
    </w:p>
    <w:p w:rsidR="00D35E4A" w:rsidRDefault="00D35E4A" w:rsidP="00D35E4A">
      <w:pPr>
        <w:jc w:val="left"/>
      </w:pPr>
      <w:proofErr w:type="spellStart"/>
      <w:r>
        <w:t>climate$Sunset</w:t>
      </w:r>
      <w:proofErr w:type="spellEnd"/>
      <w:r>
        <w:t>[</w:t>
      </w:r>
      <w:proofErr w:type="spellStart"/>
      <w:r>
        <w:t>climate$Sunset</w:t>
      </w:r>
      <w:proofErr w:type="spellEnd"/>
      <w:r>
        <w:t>=="NA:NA"]&lt;-"NA" #</w:t>
      </w:r>
      <w:proofErr w:type="spellStart"/>
      <w:r>
        <w:t>NaNs</w:t>
      </w:r>
      <w:proofErr w:type="spellEnd"/>
      <w:r>
        <w:t xml:space="preserve"> produced cause some places don't have sunset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add state names</w:t>
      </w:r>
    </w:p>
    <w:p w:rsidR="00D35E4A" w:rsidRDefault="00D35E4A" w:rsidP="00D35E4A">
      <w:pPr>
        <w:jc w:val="left"/>
      </w:pPr>
      <w:proofErr w:type="spellStart"/>
      <w:r>
        <w:t>climate$StateName</w:t>
      </w:r>
      <w:proofErr w:type="spellEnd"/>
      <w:r>
        <w:t>&lt;-state.name[match(</w:t>
      </w:r>
      <w:proofErr w:type="spellStart"/>
      <w:r>
        <w:t>climate$State,state.abb</w:t>
      </w:r>
      <w:proofErr w:type="spellEnd"/>
      <w:r>
        <w:t>)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transform formats</w:t>
      </w:r>
    </w:p>
    <w:p w:rsidR="00D35E4A" w:rsidRDefault="00D35E4A" w:rsidP="00D35E4A">
      <w:pPr>
        <w:jc w:val="left"/>
      </w:pPr>
      <w:r>
        <w:t xml:space="preserve">##transform characters to </w:t>
      </w:r>
      <w:proofErr w:type="spellStart"/>
      <w:r>
        <w:t>numerics</w:t>
      </w:r>
      <w:proofErr w:type="spellEnd"/>
    </w:p>
    <w:p w:rsidR="00D35E4A" w:rsidRDefault="00D35E4A" w:rsidP="00D35E4A">
      <w:pPr>
        <w:jc w:val="left"/>
      </w:pPr>
      <w:proofErr w:type="spellStart"/>
      <w:r>
        <w:t>climate$Tmax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Tmax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Tmin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Tmin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Tavg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Tavg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Depart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Depart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lastRenderedPageBreak/>
        <w:t>climate$DewPoint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DewPoint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WetBulb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WetBulb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Heat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Heat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Cool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Cool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Depth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Depth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SnowFall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SnowFall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PrecipTotal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PrecipTotal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StnPressure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StnPressure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SeaLevel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SeaLevel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ResultSpeed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ResultSpeed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ResultDir</w:t>
      </w:r>
      <w:proofErr w:type="spellEnd"/>
      <w:r>
        <w:t>=</w:t>
      </w:r>
      <w:proofErr w:type="spellStart"/>
      <w:r>
        <w:t>as.numeric</w:t>
      </w:r>
      <w:proofErr w:type="spellEnd"/>
      <w:r>
        <w:t>(</w:t>
      </w:r>
      <w:proofErr w:type="spellStart"/>
      <w:r>
        <w:t>climate$ResultDir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AvgSpeed</w:t>
      </w:r>
      <w:proofErr w:type="spellEnd"/>
      <w:r>
        <w:t>=</w:t>
      </w:r>
      <w:proofErr w:type="spellStart"/>
      <w:r>
        <w:t>as.numeric</w:t>
      </w:r>
      <w:proofErr w:type="spellEnd"/>
      <w:r>
        <w:t>(</w:t>
      </w:r>
      <w:proofErr w:type="spellStart"/>
      <w:r>
        <w:t>climate$AvgSpeed</w:t>
      </w:r>
      <w:proofErr w:type="spellEnd"/>
      <w:r>
        <w:t>)</w:t>
      </w:r>
    </w:p>
    <w:p w:rsidR="00D35E4A" w:rsidRDefault="00D35E4A" w:rsidP="00D35E4A">
      <w:pPr>
        <w:jc w:val="left"/>
      </w:pPr>
      <w:r>
        <w:t>climate$Max5Speed=</w:t>
      </w:r>
      <w:proofErr w:type="spellStart"/>
      <w:r>
        <w:t>as.numeric</w:t>
      </w:r>
      <w:proofErr w:type="spellEnd"/>
      <w:r>
        <w:t>(climate$Max5Speed)</w:t>
      </w:r>
    </w:p>
    <w:p w:rsidR="00D35E4A" w:rsidRDefault="00D35E4A" w:rsidP="00D35E4A">
      <w:pPr>
        <w:jc w:val="left"/>
      </w:pPr>
      <w:r>
        <w:t>climate$Max5Dir=</w:t>
      </w:r>
      <w:proofErr w:type="spellStart"/>
      <w:r>
        <w:t>as.numeric</w:t>
      </w:r>
      <w:proofErr w:type="spellEnd"/>
      <w:r>
        <w:t>(climate$Max5Dir)</w:t>
      </w:r>
    </w:p>
    <w:p w:rsidR="00D35E4A" w:rsidRDefault="00D35E4A" w:rsidP="00D35E4A">
      <w:pPr>
        <w:jc w:val="left"/>
      </w:pPr>
      <w:r>
        <w:t>climate$Max2Speed=</w:t>
      </w:r>
      <w:proofErr w:type="spellStart"/>
      <w:r>
        <w:t>as.numeric</w:t>
      </w:r>
      <w:proofErr w:type="spellEnd"/>
      <w:r>
        <w:t>(climate$Max2Speed)</w:t>
      </w:r>
    </w:p>
    <w:p w:rsidR="00D35E4A" w:rsidRDefault="00D35E4A" w:rsidP="00D35E4A">
      <w:pPr>
        <w:jc w:val="left"/>
      </w:pPr>
      <w:r>
        <w:t>climate$Max2Dir=</w:t>
      </w:r>
      <w:proofErr w:type="spellStart"/>
      <w:r>
        <w:t>as.numeric</w:t>
      </w:r>
      <w:proofErr w:type="spellEnd"/>
      <w:r>
        <w:t>(climate$Max2Dir)</w:t>
      </w:r>
    </w:p>
    <w:p w:rsidR="00D35E4A" w:rsidRDefault="00D35E4A" w:rsidP="00D35E4A">
      <w:pPr>
        <w:jc w:val="left"/>
      </w:pPr>
      <w:proofErr w:type="spellStart"/>
      <w:r>
        <w:t>climate$Barometer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Barometer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StationHeight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climate$StationHeight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##transform </w:t>
      </w:r>
      <w:proofErr w:type="spellStart"/>
      <w:r>
        <w:t>numerics</w:t>
      </w:r>
      <w:proofErr w:type="spellEnd"/>
      <w:r>
        <w:t xml:space="preserve"> to characters </w:t>
      </w:r>
    </w:p>
    <w:p w:rsidR="00D35E4A" w:rsidRDefault="00D35E4A" w:rsidP="00D35E4A">
      <w:pPr>
        <w:jc w:val="left"/>
      </w:pPr>
      <w:proofErr w:type="spellStart"/>
      <w:r>
        <w:t>climate$WBAN</w:t>
      </w:r>
      <w:proofErr w:type="spellEnd"/>
      <w:r>
        <w:t>&lt;-</w:t>
      </w:r>
      <w:proofErr w:type="spellStart"/>
      <w:r>
        <w:t>sprintf</w:t>
      </w:r>
      <w:proofErr w:type="spellEnd"/>
      <w:r>
        <w:t>("%05d",climate$WBAN)</w:t>
      </w:r>
    </w:p>
    <w:p w:rsidR="00D35E4A" w:rsidRDefault="00D35E4A" w:rsidP="00D35E4A">
      <w:pPr>
        <w:jc w:val="left"/>
      </w:pPr>
      <w:proofErr w:type="spellStart"/>
      <w:r>
        <w:t>climate$WMO</w:t>
      </w:r>
      <w:proofErr w:type="spellEnd"/>
      <w:r>
        <w:t>&lt;-</w:t>
      </w:r>
      <w:proofErr w:type="spellStart"/>
      <w:r>
        <w:t>sprintf</w:t>
      </w:r>
      <w:proofErr w:type="spellEnd"/>
      <w:r>
        <w:t>("%07d",as.integer(</w:t>
      </w:r>
      <w:proofErr w:type="spellStart"/>
      <w:r>
        <w:t>climate$WMO</w:t>
      </w:r>
      <w:proofErr w:type="spellEnd"/>
      <w:r>
        <w:t>))</w:t>
      </w:r>
    </w:p>
    <w:p w:rsidR="00D35E4A" w:rsidRDefault="00D35E4A" w:rsidP="00D35E4A">
      <w:pPr>
        <w:jc w:val="left"/>
      </w:pPr>
      <w:r>
        <w:t>climate$ClimateDivisionCode&lt;-as.character(climate$ClimateDivisionCode)</w:t>
      </w:r>
    </w:p>
    <w:p w:rsidR="00D35E4A" w:rsidRDefault="00D35E4A" w:rsidP="00D35E4A">
      <w:pPr>
        <w:jc w:val="left"/>
      </w:pPr>
      <w:r>
        <w:t>climate$ClimateDivisionStateCode&lt;-as.character(climate$ClimateDivisionStateCode)</w:t>
      </w:r>
    </w:p>
    <w:p w:rsidR="00D35E4A" w:rsidRDefault="00D35E4A" w:rsidP="00D35E4A">
      <w:pPr>
        <w:jc w:val="left"/>
      </w:pPr>
      <w:r>
        <w:t>climate$ClimateDivisionStationCode&lt;-as.character(climate$ClimateDivisionStationCode)</w:t>
      </w:r>
    </w:p>
    <w:p w:rsidR="00D35E4A" w:rsidRDefault="00D35E4A" w:rsidP="00D35E4A">
      <w:pPr>
        <w:jc w:val="left"/>
      </w:pPr>
      <w:proofErr w:type="spellStart"/>
      <w:r>
        <w:t>climate$TimeZone</w:t>
      </w:r>
      <w:proofErr w:type="spellEnd"/>
      <w:r>
        <w:t>&lt;-</w:t>
      </w:r>
      <w:proofErr w:type="spellStart"/>
      <w:r>
        <w:t>as.character</w:t>
      </w:r>
      <w:proofErr w:type="spellEnd"/>
      <w:r>
        <w:t>(</w:t>
      </w:r>
      <w:proofErr w:type="spellStart"/>
      <w:r>
        <w:t>climate$TimeZone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##transform </w:t>
      </w:r>
      <w:proofErr w:type="spellStart"/>
      <w:r>
        <w:t>numerics</w:t>
      </w:r>
      <w:proofErr w:type="spellEnd"/>
      <w:r>
        <w:t xml:space="preserve"> to integers </w:t>
      </w:r>
    </w:p>
    <w:p w:rsidR="00D35E4A" w:rsidRDefault="00D35E4A" w:rsidP="00D35E4A">
      <w:pPr>
        <w:jc w:val="left"/>
      </w:pPr>
      <w:proofErr w:type="spellStart"/>
      <w:r>
        <w:t>climate$Year</w:t>
      </w:r>
      <w:proofErr w:type="spellEnd"/>
      <w:r>
        <w:t>&lt;-</w:t>
      </w:r>
      <w:proofErr w:type="spellStart"/>
      <w:r>
        <w:t>as.integer</w:t>
      </w:r>
      <w:proofErr w:type="spellEnd"/>
      <w:r>
        <w:t>(</w:t>
      </w:r>
      <w:proofErr w:type="spellStart"/>
      <w:r>
        <w:t>climate$Year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climate$Month</w:t>
      </w:r>
      <w:proofErr w:type="spellEnd"/>
      <w:r>
        <w:t>&lt;-</w:t>
      </w:r>
      <w:proofErr w:type="spellStart"/>
      <w:r>
        <w:t>as.integer</w:t>
      </w:r>
      <w:proofErr w:type="spellEnd"/>
      <w:r>
        <w:t>(</w:t>
      </w:r>
      <w:proofErr w:type="spellStart"/>
      <w:r>
        <w:t>climate$Month</w:t>
      </w:r>
      <w:proofErr w:type="spellEnd"/>
      <w:r>
        <w:t>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 xml:space="preserve">#order the data by </w:t>
      </w:r>
      <w:proofErr w:type="spellStart"/>
      <w:r>
        <w:t>StateName</w:t>
      </w:r>
      <w:proofErr w:type="spellEnd"/>
    </w:p>
    <w:p w:rsidR="00D35E4A" w:rsidRDefault="00D35E4A" w:rsidP="00D35E4A">
      <w:pPr>
        <w:jc w:val="left"/>
      </w:pPr>
      <w:r>
        <w:t>climate &lt;- climate[order(</w:t>
      </w:r>
      <w:proofErr w:type="spellStart"/>
      <w:r>
        <w:t>climate$StateName</w:t>
      </w:r>
      <w:proofErr w:type="spellEnd"/>
      <w:r>
        <w:t>),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check the dataset structure</w:t>
      </w:r>
    </w:p>
    <w:p w:rsidR="00D35E4A" w:rsidRDefault="00D35E4A" w:rsidP="00D35E4A">
      <w:pPr>
        <w:jc w:val="left"/>
      </w:pPr>
      <w:r>
        <w:t>str(climate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save(</w:t>
      </w:r>
      <w:proofErr w:type="spellStart"/>
      <w:r>
        <w:t>climate,file</w:t>
      </w:r>
      <w:proofErr w:type="spellEnd"/>
      <w:r>
        <w:t>="</w:t>
      </w:r>
      <w:proofErr w:type="spellStart"/>
      <w:r>
        <w:t>final_climate.RData</w:t>
      </w:r>
      <w:proofErr w:type="spellEnd"/>
      <w:r>
        <w:t>")</w:t>
      </w:r>
    </w:p>
    <w:p w:rsidR="00D35E4A" w:rsidRDefault="00D35E4A" w:rsidP="00D35E4A">
      <w:pPr>
        <w:jc w:val="left"/>
      </w:pPr>
      <w:r>
        <w:t>#####################################################################</w:t>
      </w:r>
    </w:p>
    <w:p w:rsidR="00BC447C" w:rsidRPr="00BC447C" w:rsidRDefault="00BC447C" w:rsidP="00BC447C">
      <w:pPr>
        <w:pStyle w:val="NormalIndent"/>
        <w:ind w:firstLine="0"/>
      </w:pPr>
      <w:r>
        <w:t>#add GDP</w:t>
      </w:r>
    </w:p>
    <w:p w:rsidR="00D35E4A" w:rsidRDefault="00D35E4A" w:rsidP="00D35E4A">
      <w:pPr>
        <w:jc w:val="left"/>
      </w:pPr>
      <w:r>
        <w:t>#load("</w:t>
      </w:r>
      <w:proofErr w:type="spellStart"/>
      <w:r>
        <w:t>final_climate.RData</w:t>
      </w:r>
      <w:proofErr w:type="spellEnd"/>
      <w:r>
        <w:t>")</w:t>
      </w:r>
    </w:p>
    <w:p w:rsidR="00D35E4A" w:rsidRDefault="00D35E4A" w:rsidP="00D35E4A">
      <w:pPr>
        <w:jc w:val="left"/>
      </w:pPr>
      <w:r>
        <w:t xml:space="preserve">#unzip and read the quarterly state </w:t>
      </w:r>
      <w:proofErr w:type="spellStart"/>
      <w:r>
        <w:t>gdp</w:t>
      </w:r>
      <w:proofErr w:type="spellEnd"/>
      <w:r>
        <w:t xml:space="preserve"> data file</w:t>
      </w:r>
    </w:p>
    <w:p w:rsidR="00D35E4A" w:rsidRDefault="00D35E4A" w:rsidP="00D35E4A">
      <w:pPr>
        <w:jc w:val="left"/>
      </w:pPr>
      <w:r>
        <w:t>unzip("</w:t>
      </w:r>
      <w:proofErr w:type="spellStart"/>
      <w:r>
        <w:t>qgdpstate_all_R.zip","qgdpstate_all_R.csv",overwrite</w:t>
      </w:r>
      <w:proofErr w:type="spellEnd"/>
      <w:r>
        <w:t xml:space="preserve"> = T)</w:t>
      </w:r>
    </w:p>
    <w:p w:rsidR="00D35E4A" w:rsidRDefault="00D35E4A" w:rsidP="00D35E4A">
      <w:pPr>
        <w:jc w:val="left"/>
      </w:pPr>
      <w:r>
        <w:t>qgdpstate&lt;-read.csv("qgdpstate_all_R.csv",header=T,stringsAsFactors = F)</w:t>
      </w:r>
    </w:p>
    <w:p w:rsidR="00D35E4A" w:rsidRDefault="00D35E4A" w:rsidP="00D35E4A">
      <w:pPr>
        <w:jc w:val="left"/>
      </w:pPr>
      <w:r>
        <w:t>#only keep the total state GDP of each state</w:t>
      </w:r>
    </w:p>
    <w:p w:rsidR="00D35E4A" w:rsidRDefault="00D35E4A" w:rsidP="00D35E4A">
      <w:pPr>
        <w:jc w:val="left"/>
      </w:pPr>
      <w:r>
        <w:t>mark=which(is.na(</w:t>
      </w:r>
      <w:proofErr w:type="spellStart"/>
      <w:r>
        <w:t>qgdpstate$Region</w:t>
      </w:r>
      <w:proofErr w:type="spellEnd"/>
      <w:r>
        <w:t>))</w:t>
      </w:r>
    </w:p>
    <w:p w:rsidR="00D35E4A" w:rsidRDefault="00D35E4A" w:rsidP="00D35E4A">
      <w:pPr>
        <w:jc w:val="left"/>
      </w:pPr>
      <w:proofErr w:type="spellStart"/>
      <w:r>
        <w:t>qgdpstate</w:t>
      </w:r>
      <w:proofErr w:type="spellEnd"/>
      <w:r>
        <w:t>&lt;-</w:t>
      </w:r>
      <w:proofErr w:type="spellStart"/>
      <w:r>
        <w:t>qgdpstate</w:t>
      </w:r>
      <w:proofErr w:type="spellEnd"/>
      <w:r>
        <w:t>[-mark,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mark=which(</w:t>
      </w:r>
      <w:proofErr w:type="spellStart"/>
      <w:r>
        <w:t>qgdpstate$GeoName</w:t>
      </w:r>
      <w:proofErr w:type="spellEnd"/>
      <w:r>
        <w:t xml:space="preserve"> %in% state.name)</w:t>
      </w:r>
    </w:p>
    <w:p w:rsidR="00D35E4A" w:rsidRDefault="00D35E4A" w:rsidP="00D35E4A">
      <w:pPr>
        <w:jc w:val="left"/>
      </w:pPr>
      <w:proofErr w:type="spellStart"/>
      <w:r>
        <w:t>qgdpstate</w:t>
      </w:r>
      <w:proofErr w:type="spellEnd"/>
      <w:r>
        <w:t>&lt;-</w:t>
      </w:r>
      <w:proofErr w:type="spellStart"/>
      <w:r>
        <w:t>qgdpstate</w:t>
      </w:r>
      <w:proofErr w:type="spellEnd"/>
      <w:r>
        <w:t>[mark,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mark1=grep("2005",names(</w:t>
      </w:r>
      <w:proofErr w:type="spellStart"/>
      <w:r>
        <w:t>qgdpstate</w:t>
      </w:r>
      <w:proofErr w:type="spellEnd"/>
      <w:r>
        <w:t>))</w:t>
      </w:r>
    </w:p>
    <w:p w:rsidR="00D35E4A" w:rsidRDefault="00D35E4A" w:rsidP="00D35E4A">
      <w:pPr>
        <w:jc w:val="left"/>
      </w:pPr>
      <w:r>
        <w:t>mark2=grep("2006",names(</w:t>
      </w:r>
      <w:proofErr w:type="spellStart"/>
      <w:r>
        <w:t>qgdpstate</w:t>
      </w:r>
      <w:proofErr w:type="spellEnd"/>
      <w:r>
        <w:t>))</w:t>
      </w:r>
    </w:p>
    <w:p w:rsidR="00D35E4A" w:rsidRDefault="00D35E4A" w:rsidP="00D35E4A">
      <w:pPr>
        <w:jc w:val="left"/>
      </w:pPr>
      <w:proofErr w:type="spellStart"/>
      <w:r>
        <w:lastRenderedPageBreak/>
        <w:t>qgdpstate</w:t>
      </w:r>
      <w:proofErr w:type="spellEnd"/>
      <w:r>
        <w:t>&lt;-</w:t>
      </w:r>
      <w:proofErr w:type="spellStart"/>
      <w:r>
        <w:t>qgdpstate</w:t>
      </w:r>
      <w:proofErr w:type="spellEnd"/>
      <w:r>
        <w:t>[,-c(1,3,4,5,mark1,mark2)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mark=which(</w:t>
      </w:r>
      <w:proofErr w:type="spellStart"/>
      <w:r>
        <w:t>qgdpstate$IndustryId</w:t>
      </w:r>
      <w:proofErr w:type="spellEnd"/>
      <w:r>
        <w:t>==1)</w:t>
      </w:r>
    </w:p>
    <w:p w:rsidR="00D35E4A" w:rsidRDefault="00D35E4A" w:rsidP="00D35E4A">
      <w:pPr>
        <w:jc w:val="left"/>
      </w:pPr>
      <w:r>
        <w:t>total&lt;-</w:t>
      </w:r>
      <w:proofErr w:type="spellStart"/>
      <w:r>
        <w:t>qgdpstate</w:t>
      </w:r>
      <w:proofErr w:type="spellEnd"/>
      <w:r>
        <w:t>[mark,]</w:t>
      </w:r>
    </w:p>
    <w:p w:rsidR="00D35E4A" w:rsidRDefault="00D35E4A" w:rsidP="00D35E4A">
      <w:pPr>
        <w:jc w:val="left"/>
      </w:pPr>
      <w:r>
        <w:t>total&lt;-total[,-c(2:5)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stack the data</w:t>
      </w:r>
    </w:p>
    <w:p w:rsidR="00D35E4A" w:rsidRDefault="00D35E4A" w:rsidP="00D35E4A">
      <w:pPr>
        <w:jc w:val="left"/>
      </w:pPr>
      <w:proofErr w:type="spellStart"/>
      <w:r>
        <w:t>stotal</w:t>
      </w:r>
      <w:proofErr w:type="spellEnd"/>
      <w:r>
        <w:t>&lt;-</w:t>
      </w:r>
      <w:proofErr w:type="spellStart"/>
      <w:r>
        <w:t>data.frame</w:t>
      </w:r>
      <w:proofErr w:type="spellEnd"/>
      <w:r>
        <w:t>(total[,1], stack(total[,2:ncol(total)]),</w:t>
      </w:r>
      <w:proofErr w:type="spellStart"/>
      <w:r>
        <w:t>stringsAsFactors</w:t>
      </w:r>
      <w:proofErr w:type="spellEnd"/>
      <w:r>
        <w:t xml:space="preserve"> = F)</w:t>
      </w:r>
    </w:p>
    <w:p w:rsidR="00D35E4A" w:rsidRDefault="00D35E4A" w:rsidP="00D35E4A">
      <w:pPr>
        <w:jc w:val="left"/>
      </w:pPr>
      <w:r>
        <w:t>names(</w:t>
      </w:r>
      <w:proofErr w:type="spellStart"/>
      <w:r>
        <w:t>stotal</w:t>
      </w:r>
      <w:proofErr w:type="spellEnd"/>
      <w:r>
        <w:t>)&lt;-c("</w:t>
      </w:r>
      <w:proofErr w:type="spellStart"/>
      <w:r>
        <w:t>StateName</w:t>
      </w:r>
      <w:proofErr w:type="spellEnd"/>
      <w:r>
        <w:t>","</w:t>
      </w:r>
      <w:proofErr w:type="spellStart"/>
      <w:r>
        <w:t>GDP","time</w:t>
      </w:r>
      <w:proofErr w:type="spellEnd"/>
      <w:r>
        <w:t>")</w:t>
      </w:r>
    </w:p>
    <w:p w:rsidR="00D35E4A" w:rsidRDefault="00D35E4A" w:rsidP="00D35E4A">
      <w:pPr>
        <w:jc w:val="left"/>
      </w:pPr>
      <w:proofErr w:type="spellStart"/>
      <w:r>
        <w:t>stotal$Year</w:t>
      </w:r>
      <w:proofErr w:type="spellEnd"/>
      <w:r>
        <w:t>&lt;-</w:t>
      </w:r>
      <w:proofErr w:type="spellStart"/>
      <w:r>
        <w:t>as.integer</w:t>
      </w:r>
      <w:proofErr w:type="spellEnd"/>
      <w:r>
        <w:t>(</w:t>
      </w:r>
      <w:proofErr w:type="spellStart"/>
      <w:r>
        <w:t>substr</w:t>
      </w:r>
      <w:proofErr w:type="spellEnd"/>
      <w:r>
        <w:t>(stotal$time,2,5))</w:t>
      </w:r>
    </w:p>
    <w:p w:rsidR="00D35E4A" w:rsidRDefault="00D35E4A" w:rsidP="00D35E4A">
      <w:pPr>
        <w:jc w:val="left"/>
      </w:pPr>
      <w:proofErr w:type="spellStart"/>
      <w:r>
        <w:t>stotal$Quarter</w:t>
      </w:r>
      <w:proofErr w:type="spellEnd"/>
      <w:r>
        <w:t>&lt;-</w:t>
      </w:r>
      <w:proofErr w:type="spellStart"/>
      <w:r>
        <w:t>substr</w:t>
      </w:r>
      <w:proofErr w:type="spellEnd"/>
      <w:r>
        <w:t>(stotal$time,7,8)</w:t>
      </w:r>
    </w:p>
    <w:p w:rsidR="00D35E4A" w:rsidRDefault="00D35E4A" w:rsidP="00D35E4A">
      <w:pPr>
        <w:jc w:val="left"/>
      </w:pPr>
      <w:proofErr w:type="spellStart"/>
      <w:r>
        <w:t>stotal</w:t>
      </w:r>
      <w:proofErr w:type="spellEnd"/>
      <w:r>
        <w:t>&lt;-</w:t>
      </w:r>
      <w:proofErr w:type="spellStart"/>
      <w:r>
        <w:t>stotal</w:t>
      </w:r>
      <w:proofErr w:type="spellEnd"/>
      <w:r>
        <w:t>[,-3]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create the id used for merging</w:t>
      </w:r>
    </w:p>
    <w:p w:rsidR="00D35E4A" w:rsidRDefault="00D35E4A" w:rsidP="00D35E4A">
      <w:pPr>
        <w:jc w:val="left"/>
      </w:pPr>
      <w:r>
        <w:t>stotal$id&lt;-paste(stotal$StateName,stotal$Year,stotal$Quarter,sep='')</w:t>
      </w:r>
    </w:p>
    <w:p w:rsidR="00D35E4A" w:rsidRDefault="00D35E4A" w:rsidP="00D35E4A">
      <w:pPr>
        <w:jc w:val="left"/>
      </w:pPr>
      <w:proofErr w:type="spellStart"/>
      <w:r>
        <w:t>stotal</w:t>
      </w:r>
      <w:proofErr w:type="spellEnd"/>
      <w:r>
        <w:t>&lt;-</w:t>
      </w:r>
      <w:proofErr w:type="spellStart"/>
      <w:r>
        <w:t>stotal</w:t>
      </w:r>
      <w:proofErr w:type="spellEnd"/>
      <w:r>
        <w:t>[,-c(1,3,4)]</w:t>
      </w:r>
    </w:p>
    <w:p w:rsidR="00D35E4A" w:rsidRDefault="00D35E4A" w:rsidP="00D35E4A">
      <w:pPr>
        <w:jc w:val="left"/>
      </w:pPr>
      <w:r>
        <w:t>climate$id&lt;-paste(climate$StateName,climate$Year,climate$Quarter,sep=''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 xml:space="preserve">#merge the climate with the </w:t>
      </w:r>
      <w:proofErr w:type="spellStart"/>
      <w:r>
        <w:t>stotal</w:t>
      </w:r>
      <w:proofErr w:type="spellEnd"/>
    </w:p>
    <w:p w:rsidR="00D35E4A" w:rsidRDefault="00D35E4A" w:rsidP="00D35E4A">
      <w:pPr>
        <w:jc w:val="left"/>
      </w:pPr>
      <w:r>
        <w:t>final&lt;-merge(climate,stotal,by.x="id",by.y="id",all.x=T,all.y=F,sort=T)</w:t>
      </w:r>
    </w:p>
    <w:p w:rsidR="00D35E4A" w:rsidRDefault="00D35E4A" w:rsidP="00D35E4A">
      <w:pPr>
        <w:jc w:val="left"/>
      </w:pPr>
      <w:r>
        <w:t>#transform GDP into numeric</w:t>
      </w:r>
    </w:p>
    <w:p w:rsidR="00D35E4A" w:rsidRDefault="00D35E4A" w:rsidP="00D35E4A">
      <w:pPr>
        <w:jc w:val="left"/>
      </w:pPr>
      <w:proofErr w:type="spellStart"/>
      <w:r>
        <w:t>final$GDP</w:t>
      </w:r>
      <w:proofErr w:type="spellEnd"/>
      <w:r>
        <w:t>&lt;-</w:t>
      </w:r>
      <w:proofErr w:type="spellStart"/>
      <w:r>
        <w:t>as.numeric</w:t>
      </w:r>
      <w:proofErr w:type="spellEnd"/>
      <w:r>
        <w:t>(</w:t>
      </w:r>
      <w:proofErr w:type="spellStart"/>
      <w:r>
        <w:t>final$GDP</w:t>
      </w:r>
      <w:proofErr w:type="spellEnd"/>
      <w:r>
        <w:t>)</w:t>
      </w:r>
    </w:p>
    <w:p w:rsidR="00D35E4A" w:rsidRDefault="00D35E4A" w:rsidP="00D35E4A">
      <w:pPr>
        <w:jc w:val="left"/>
      </w:pPr>
      <w:r>
        <w:t>#remove useless climate dataset</w:t>
      </w:r>
    </w:p>
    <w:p w:rsidR="00D35E4A" w:rsidRDefault="00D35E4A" w:rsidP="00D35E4A">
      <w:pPr>
        <w:jc w:val="left"/>
      </w:pPr>
      <w:r>
        <w:t>rm(climate)</w:t>
      </w:r>
    </w:p>
    <w:p w:rsidR="00D35E4A" w:rsidRDefault="00D35E4A" w:rsidP="00D35E4A">
      <w:pPr>
        <w:jc w:val="left"/>
      </w:pPr>
      <w:r>
        <w:t>#</w:t>
      </w:r>
      <w:proofErr w:type="spellStart"/>
      <w:r>
        <w:t>elimate</w:t>
      </w:r>
      <w:proofErr w:type="spellEnd"/>
      <w:r>
        <w:t xml:space="preserve"> variable id</w:t>
      </w:r>
    </w:p>
    <w:p w:rsidR="00D35E4A" w:rsidRDefault="00D35E4A" w:rsidP="00D35E4A">
      <w:pPr>
        <w:jc w:val="left"/>
      </w:pPr>
      <w:r>
        <w:t>final&lt;-final[,-1]</w:t>
      </w:r>
    </w:p>
    <w:p w:rsidR="003C6519" w:rsidRDefault="003C6519" w:rsidP="003C6519">
      <w:pPr>
        <w:pStyle w:val="NormalIndent"/>
        <w:ind w:firstLine="0"/>
      </w:pPr>
    </w:p>
    <w:p w:rsidR="003C6519" w:rsidRDefault="003C6519" w:rsidP="003C6519">
      <w:pPr>
        <w:pStyle w:val="NormalIndent"/>
        <w:ind w:firstLine="0"/>
      </w:pPr>
      <w:r>
        <w:t>########################################################################</w:t>
      </w:r>
    </w:p>
    <w:p w:rsidR="003C6519" w:rsidRDefault="003C6519" w:rsidP="003C6519">
      <w:pPr>
        <w:pStyle w:val="NormalIndent"/>
        <w:ind w:firstLine="0"/>
      </w:pPr>
      <w:r>
        <w:t>#save the final dataset into .csv file</w:t>
      </w:r>
    </w:p>
    <w:p w:rsidR="003C6519" w:rsidRPr="003C6519" w:rsidRDefault="003C6519" w:rsidP="003C6519">
      <w:pPr>
        <w:pStyle w:val="NormalIndent"/>
        <w:ind w:firstLine="0"/>
      </w:pPr>
      <w:r>
        <w:t>write.csv(</w:t>
      </w:r>
      <w:proofErr w:type="spellStart"/>
      <w:r>
        <w:t>final,file</w:t>
      </w:r>
      <w:proofErr w:type="spellEnd"/>
      <w:r>
        <w:t>="final.csv")</w:t>
      </w:r>
    </w:p>
    <w:p w:rsidR="00D35E4A" w:rsidRDefault="00D35E4A" w:rsidP="00D35E4A">
      <w:pPr>
        <w:jc w:val="left"/>
      </w:pPr>
      <w:r>
        <w:t>########################################################################</w:t>
      </w:r>
    </w:p>
    <w:p w:rsidR="00D35E4A" w:rsidRDefault="00D35E4A" w:rsidP="00D35E4A">
      <w:pPr>
        <w:jc w:val="left"/>
      </w:pPr>
      <w:r>
        <w:t>#Describe variables</w:t>
      </w:r>
    </w:p>
    <w:p w:rsidR="00D35E4A" w:rsidRDefault="00D35E4A" w:rsidP="00D35E4A">
      <w:pPr>
        <w:jc w:val="left"/>
      </w:pPr>
      <w:r>
        <w:t>n=length(final[,1])</w:t>
      </w:r>
    </w:p>
    <w:p w:rsidR="00D35E4A" w:rsidRDefault="00D35E4A" w:rsidP="00D35E4A">
      <w:pPr>
        <w:jc w:val="left"/>
      </w:pPr>
      <w:r>
        <w:t>k=length(final[1,])</w:t>
      </w:r>
    </w:p>
    <w:p w:rsidR="00D35E4A" w:rsidRDefault="00D35E4A" w:rsidP="00D35E4A">
      <w:pPr>
        <w:jc w:val="left"/>
      </w:pPr>
      <w:r>
        <w:t>str(final)</w:t>
      </w:r>
    </w:p>
    <w:p w:rsidR="00D35E4A" w:rsidRDefault="00D35E4A" w:rsidP="00D35E4A">
      <w:pPr>
        <w:jc w:val="left"/>
      </w:pPr>
      <w:r>
        <w:t>num=int=char=0</w:t>
      </w:r>
    </w:p>
    <w:p w:rsidR="00D35E4A" w:rsidRDefault="00D35E4A" w:rsidP="00D35E4A">
      <w:pPr>
        <w:jc w:val="left"/>
      </w:pPr>
      <w:r>
        <w:t>for (</w:t>
      </w:r>
      <w:proofErr w:type="spellStart"/>
      <w:r>
        <w:t>i</w:t>
      </w:r>
      <w:proofErr w:type="spellEnd"/>
      <w:r>
        <w:t xml:space="preserve"> in 1:k){</w:t>
      </w:r>
    </w:p>
    <w:p w:rsidR="00D35E4A" w:rsidRDefault="00D35E4A" w:rsidP="00D35E4A">
      <w:pPr>
        <w:jc w:val="left"/>
      </w:pPr>
      <w:r>
        <w:t xml:space="preserve">  if(class(final[,</w:t>
      </w:r>
      <w:proofErr w:type="spellStart"/>
      <w:r>
        <w:t>i</w:t>
      </w:r>
      <w:proofErr w:type="spellEnd"/>
      <w:r>
        <w:t>])=="numeric") num=num+1</w:t>
      </w:r>
    </w:p>
    <w:p w:rsidR="00D35E4A" w:rsidRDefault="00D35E4A" w:rsidP="00D35E4A">
      <w:pPr>
        <w:jc w:val="left"/>
      </w:pPr>
      <w:r>
        <w:t xml:space="preserve">  else if(class(final[,</w:t>
      </w:r>
      <w:proofErr w:type="spellStart"/>
      <w:r>
        <w:t>i</w:t>
      </w:r>
      <w:proofErr w:type="spellEnd"/>
      <w:r>
        <w:t>])=="integer") int=int+1</w:t>
      </w:r>
    </w:p>
    <w:p w:rsidR="00D35E4A" w:rsidRDefault="00D35E4A" w:rsidP="00D35E4A">
      <w:pPr>
        <w:jc w:val="left"/>
      </w:pPr>
      <w:r>
        <w:t xml:space="preserve">  else if(class(final[,</w:t>
      </w:r>
      <w:proofErr w:type="spellStart"/>
      <w:r>
        <w:t>i</w:t>
      </w:r>
      <w:proofErr w:type="spellEnd"/>
      <w:r>
        <w:t>])=="character") char=char+1</w:t>
      </w:r>
    </w:p>
    <w:p w:rsidR="00D35E4A" w:rsidRDefault="00D35E4A" w:rsidP="00D35E4A">
      <w:pPr>
        <w:jc w:val="left"/>
      </w:pPr>
      <w:r>
        <w:t>}</w:t>
      </w:r>
    </w:p>
    <w:p w:rsidR="00D35E4A" w:rsidRDefault="00D35E4A" w:rsidP="00D35E4A">
      <w:pPr>
        <w:jc w:val="left"/>
      </w:pPr>
      <w:r>
        <w:t>c(</w:t>
      </w:r>
      <w:proofErr w:type="spellStart"/>
      <w:r>
        <w:t>n,k,num,int,char</w:t>
      </w:r>
      <w:proofErr w:type="spellEnd"/>
      <w:r>
        <w:t>)</w:t>
      </w:r>
    </w:p>
    <w:p w:rsidR="00D35E4A" w:rsidRDefault="00D35E4A" w:rsidP="00D35E4A">
      <w:pPr>
        <w:jc w:val="left"/>
      </w:pPr>
      <w:r>
        <w:t>##</w:t>
      </w:r>
      <w:proofErr w:type="spellStart"/>
      <w:r>
        <w:t>deatiled</w:t>
      </w:r>
      <w:proofErr w:type="spellEnd"/>
      <w:r>
        <w:t xml:space="preserve"> description </w:t>
      </w:r>
    </w:p>
    <w:p w:rsidR="00D35E4A" w:rsidRDefault="00D35E4A" w:rsidP="00D35E4A">
      <w:pPr>
        <w:jc w:val="left"/>
      </w:pPr>
      <w:r>
        <w:t>library(</w:t>
      </w:r>
      <w:proofErr w:type="spellStart"/>
      <w:r>
        <w:t>RColorBrewer</w:t>
      </w:r>
      <w:proofErr w:type="spellEnd"/>
      <w:r>
        <w:t>)</w:t>
      </w:r>
    </w:p>
    <w:p w:rsidR="00D35E4A" w:rsidRDefault="00D35E4A" w:rsidP="00D35E4A">
      <w:pPr>
        <w:jc w:val="left"/>
      </w:pPr>
      <w:r>
        <w:t>library(</w:t>
      </w:r>
      <w:proofErr w:type="spellStart"/>
      <w:r>
        <w:t>knitr</w:t>
      </w:r>
      <w:proofErr w:type="spellEnd"/>
      <w:r>
        <w:t>)</w:t>
      </w:r>
    </w:p>
    <w:p w:rsidR="00D35E4A" w:rsidRDefault="00D35E4A" w:rsidP="00D35E4A">
      <w:pPr>
        <w:jc w:val="left"/>
      </w:pPr>
      <w:r>
        <w:t>###numeric variables</w:t>
      </w:r>
    </w:p>
    <w:p w:rsidR="00D35E4A" w:rsidRDefault="00D35E4A" w:rsidP="00D35E4A">
      <w:pPr>
        <w:jc w:val="left"/>
      </w:pPr>
      <w:r>
        <w:t>for (</w:t>
      </w:r>
      <w:proofErr w:type="spellStart"/>
      <w:r>
        <w:t>i</w:t>
      </w:r>
      <w:proofErr w:type="spellEnd"/>
      <w:r>
        <w:t xml:space="preserve"> in 1:k ){</w:t>
      </w:r>
    </w:p>
    <w:p w:rsidR="00D35E4A" w:rsidRDefault="00D35E4A" w:rsidP="00D35E4A">
      <w:pPr>
        <w:jc w:val="left"/>
      </w:pPr>
      <w:r>
        <w:t xml:space="preserve">  if(class(final[,</w:t>
      </w:r>
      <w:proofErr w:type="spellStart"/>
      <w:r>
        <w:t>i</w:t>
      </w:r>
      <w:proofErr w:type="spellEnd"/>
      <w:r>
        <w:t>])=="numeric"){</w:t>
      </w:r>
    </w:p>
    <w:p w:rsidR="00D35E4A" w:rsidRDefault="00D35E4A" w:rsidP="00D35E4A">
      <w:pPr>
        <w:jc w:val="left"/>
      </w:pPr>
      <w:r>
        <w:t xml:space="preserve">    hist(final[,</w:t>
      </w:r>
      <w:proofErr w:type="spellStart"/>
      <w:r>
        <w:t>i</w:t>
      </w:r>
      <w:proofErr w:type="spellEnd"/>
      <w:r>
        <w:t>],</w:t>
      </w:r>
      <w:proofErr w:type="spellStart"/>
      <w:r>
        <w:t>xlab</w:t>
      </w:r>
      <w:proofErr w:type="spellEnd"/>
      <w:r>
        <w:t>=paste(names(final[</w:t>
      </w:r>
      <w:proofErr w:type="spellStart"/>
      <w:r>
        <w:t>i</w:t>
      </w:r>
      <w:proofErr w:type="spellEnd"/>
      <w:r>
        <w:t xml:space="preserve">])),main=paste("Histogram </w:t>
      </w:r>
      <w:proofErr w:type="spellStart"/>
      <w:r>
        <w:t>of",names</w:t>
      </w:r>
      <w:proofErr w:type="spellEnd"/>
      <w:r>
        <w:t>(final[</w:t>
      </w:r>
      <w:proofErr w:type="spellStart"/>
      <w:r>
        <w:t>i</w:t>
      </w:r>
      <w:proofErr w:type="spellEnd"/>
      <w:r>
        <w:t>])))</w:t>
      </w:r>
    </w:p>
    <w:p w:rsidR="00D35E4A" w:rsidRDefault="00D35E4A" w:rsidP="00D35E4A">
      <w:pPr>
        <w:jc w:val="left"/>
      </w:pPr>
      <w:r>
        <w:t xml:space="preserve">  }</w:t>
      </w:r>
    </w:p>
    <w:p w:rsidR="00D35E4A" w:rsidRDefault="00D35E4A" w:rsidP="00D35E4A">
      <w:pPr>
        <w:jc w:val="left"/>
      </w:pPr>
      <w:r>
        <w:t>}</w:t>
      </w:r>
    </w:p>
    <w:p w:rsidR="00D35E4A" w:rsidRDefault="00D35E4A" w:rsidP="00D35E4A">
      <w:pPr>
        <w:jc w:val="left"/>
      </w:pPr>
      <w:r>
        <w:lastRenderedPageBreak/>
        <w:t>summary(final[,3])</w:t>
      </w:r>
    </w:p>
    <w:p w:rsidR="00D35E4A" w:rsidRDefault="00D35E4A" w:rsidP="00D35E4A">
      <w:pPr>
        <w:jc w:val="left"/>
      </w:pPr>
      <w:r>
        <w:t>summary(final[,4])</w:t>
      </w:r>
    </w:p>
    <w:p w:rsidR="00D35E4A" w:rsidRDefault="00D35E4A" w:rsidP="00D35E4A">
      <w:pPr>
        <w:jc w:val="left"/>
      </w:pPr>
      <w:r>
        <w:t>summary(final[,5])</w:t>
      </w:r>
    </w:p>
    <w:p w:rsidR="00D35E4A" w:rsidRDefault="00D35E4A" w:rsidP="00D35E4A">
      <w:pPr>
        <w:jc w:val="left"/>
      </w:pPr>
      <w:r>
        <w:t>summary(final[,6])</w:t>
      </w:r>
    </w:p>
    <w:p w:rsidR="00D35E4A" w:rsidRDefault="00D35E4A" w:rsidP="00D35E4A">
      <w:pPr>
        <w:jc w:val="left"/>
      </w:pPr>
      <w:r>
        <w:t>summary(final[,7])</w:t>
      </w:r>
    </w:p>
    <w:p w:rsidR="00D35E4A" w:rsidRDefault="00D35E4A" w:rsidP="00D35E4A">
      <w:pPr>
        <w:jc w:val="left"/>
      </w:pPr>
      <w:r>
        <w:t>summary(final[,8])</w:t>
      </w:r>
    </w:p>
    <w:p w:rsidR="00D35E4A" w:rsidRDefault="00D35E4A" w:rsidP="00D35E4A">
      <w:pPr>
        <w:jc w:val="left"/>
      </w:pPr>
      <w:r>
        <w:t>summary(final[,9])</w:t>
      </w:r>
    </w:p>
    <w:p w:rsidR="00D35E4A" w:rsidRDefault="00D35E4A" w:rsidP="00D35E4A">
      <w:pPr>
        <w:jc w:val="left"/>
      </w:pPr>
      <w:r>
        <w:t>summary(final[,10])</w:t>
      </w:r>
    </w:p>
    <w:p w:rsidR="00D35E4A" w:rsidRDefault="00D35E4A" w:rsidP="00D35E4A">
      <w:pPr>
        <w:jc w:val="left"/>
      </w:pPr>
      <w:r>
        <w:t>summary(final[,14])</w:t>
      </w:r>
    </w:p>
    <w:p w:rsidR="00D35E4A" w:rsidRDefault="00D35E4A" w:rsidP="00D35E4A">
      <w:pPr>
        <w:jc w:val="left"/>
      </w:pPr>
      <w:r>
        <w:t>summary(final[,15])</w:t>
      </w:r>
    </w:p>
    <w:p w:rsidR="00D35E4A" w:rsidRDefault="00D35E4A" w:rsidP="00D35E4A">
      <w:pPr>
        <w:jc w:val="left"/>
      </w:pPr>
      <w:r>
        <w:t>summary(final[,16])</w:t>
      </w:r>
    </w:p>
    <w:p w:rsidR="00D35E4A" w:rsidRDefault="00D35E4A" w:rsidP="00D35E4A">
      <w:pPr>
        <w:jc w:val="left"/>
      </w:pPr>
      <w:r>
        <w:t>summary(final[,17])</w:t>
      </w:r>
    </w:p>
    <w:p w:rsidR="00D35E4A" w:rsidRDefault="00D35E4A" w:rsidP="00D35E4A">
      <w:pPr>
        <w:jc w:val="left"/>
      </w:pPr>
      <w:r>
        <w:t>summary(final[,18])</w:t>
      </w:r>
    </w:p>
    <w:p w:rsidR="00D35E4A" w:rsidRDefault="00D35E4A" w:rsidP="00D35E4A">
      <w:pPr>
        <w:jc w:val="left"/>
      </w:pPr>
      <w:r>
        <w:t>summary(final[,19])</w:t>
      </w:r>
    </w:p>
    <w:p w:rsidR="00D35E4A" w:rsidRDefault="00D35E4A" w:rsidP="00D35E4A">
      <w:pPr>
        <w:jc w:val="left"/>
      </w:pPr>
      <w:r>
        <w:t>summary(final[,20])</w:t>
      </w:r>
    </w:p>
    <w:p w:rsidR="00D35E4A" w:rsidRDefault="00D35E4A" w:rsidP="00D35E4A">
      <w:pPr>
        <w:jc w:val="left"/>
      </w:pPr>
      <w:r>
        <w:t>summary(final[,21])</w:t>
      </w:r>
    </w:p>
    <w:p w:rsidR="00D35E4A" w:rsidRDefault="00D35E4A" w:rsidP="00D35E4A">
      <w:pPr>
        <w:jc w:val="left"/>
      </w:pPr>
      <w:r>
        <w:t>summary(final[,22])</w:t>
      </w:r>
    </w:p>
    <w:p w:rsidR="00D35E4A" w:rsidRDefault="00D35E4A" w:rsidP="00D35E4A">
      <w:pPr>
        <w:jc w:val="left"/>
      </w:pPr>
      <w:r>
        <w:t>summary(final[,23])</w:t>
      </w:r>
    </w:p>
    <w:p w:rsidR="00D35E4A" w:rsidRDefault="00D35E4A" w:rsidP="00D35E4A">
      <w:pPr>
        <w:jc w:val="left"/>
      </w:pPr>
      <w:r>
        <w:t>summary(final[,24])</w:t>
      </w:r>
    </w:p>
    <w:p w:rsidR="00D35E4A" w:rsidRDefault="00D35E4A" w:rsidP="00D35E4A">
      <w:pPr>
        <w:jc w:val="left"/>
      </w:pPr>
      <w:r>
        <w:t>summary(final[,25])</w:t>
      </w:r>
    </w:p>
    <w:p w:rsidR="00D35E4A" w:rsidRDefault="00D35E4A" w:rsidP="00D35E4A">
      <w:pPr>
        <w:jc w:val="left"/>
      </w:pPr>
      <w:r>
        <w:t>summary(final[,34])</w:t>
      </w:r>
    </w:p>
    <w:p w:rsidR="00D35E4A" w:rsidRDefault="00D35E4A" w:rsidP="00D35E4A">
      <w:pPr>
        <w:jc w:val="left"/>
      </w:pPr>
      <w:r>
        <w:t>summary(final[,35])</w:t>
      </w:r>
    </w:p>
    <w:p w:rsidR="00D35E4A" w:rsidRDefault="00D35E4A" w:rsidP="00D35E4A">
      <w:pPr>
        <w:jc w:val="left"/>
      </w:pPr>
      <w:r>
        <w:t>summary(final[,36])</w:t>
      </w:r>
    </w:p>
    <w:p w:rsidR="00D35E4A" w:rsidRDefault="00D35E4A" w:rsidP="00D35E4A">
      <w:pPr>
        <w:jc w:val="left"/>
      </w:pPr>
      <w:r>
        <w:t>summary(final[,37])</w:t>
      </w:r>
    </w:p>
    <w:p w:rsidR="00D35E4A" w:rsidRDefault="00D35E4A" w:rsidP="00D35E4A">
      <w:pPr>
        <w:jc w:val="left"/>
      </w:pPr>
      <w:r>
        <w:t>summary(final[,38])</w:t>
      </w:r>
    </w:p>
    <w:p w:rsidR="00D35E4A" w:rsidRDefault="00D35E4A" w:rsidP="00D35E4A">
      <w:pPr>
        <w:jc w:val="left"/>
      </w:pPr>
      <w:r>
        <w:t>summary(final[,47])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t>###integer variables</w:t>
      </w:r>
    </w:p>
    <w:p w:rsidR="00D35E4A" w:rsidRDefault="00D35E4A" w:rsidP="00D35E4A">
      <w:pPr>
        <w:jc w:val="left"/>
      </w:pPr>
      <w:r>
        <w:t>####Year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Year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freq$Var1),]</w:t>
      </w:r>
    </w:p>
    <w:p w:rsidR="00D35E4A" w:rsidRDefault="00D35E4A" w:rsidP="00D35E4A">
      <w:pPr>
        <w:jc w:val="left"/>
      </w:pPr>
      <w:r>
        <w:t>barplot(freq$Freq,ylim=c(-150000,max(freq$Freq)),width=5.8,space=.2,main="Barplot of Year",</w:t>
      </w:r>
      <w:proofErr w:type="spellStart"/>
      <w:r>
        <w:t>ylab</w:t>
      </w:r>
      <w:proofErr w:type="spellEnd"/>
      <w:r>
        <w:t>="Frequency",</w:t>
      </w:r>
      <w:proofErr w:type="spellStart"/>
      <w:r>
        <w:t>xlab</w:t>
      </w:r>
      <w:proofErr w:type="spellEnd"/>
      <w:r>
        <w:t>="Year")</w:t>
      </w:r>
    </w:p>
    <w:p w:rsidR="00D35E4A" w:rsidRDefault="00D35E4A" w:rsidP="00D35E4A">
      <w:pPr>
        <w:jc w:val="left"/>
      </w:pPr>
      <w:r>
        <w:t xml:space="preserve">text(seq(4.3,length.out=11,by=7),rep(-100000,11),label=freq$Var1,cex=.7)  </w:t>
      </w:r>
    </w:p>
    <w:p w:rsidR="00D35E4A" w:rsidRDefault="00D35E4A" w:rsidP="00D35E4A">
      <w:pPr>
        <w:jc w:val="left"/>
      </w:pPr>
      <w:r>
        <w:t>####Month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Month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freq$Var1),]</w:t>
      </w:r>
    </w:p>
    <w:p w:rsidR="00D35E4A" w:rsidRDefault="00D35E4A" w:rsidP="00D35E4A">
      <w:pPr>
        <w:jc w:val="left"/>
      </w:pPr>
      <w:r>
        <w:t>barplot(freq$Freq,ylim=c(-150000,max(freq$Freq)),width=5.8,space=.2,main="Barplot of Month",</w:t>
      </w:r>
      <w:proofErr w:type="spellStart"/>
      <w:r>
        <w:t>ylab</w:t>
      </w:r>
      <w:proofErr w:type="spellEnd"/>
      <w:r>
        <w:t>="Frequency",</w:t>
      </w:r>
      <w:proofErr w:type="spellStart"/>
      <w:r>
        <w:t>xlab</w:t>
      </w:r>
      <w:proofErr w:type="spellEnd"/>
      <w:r>
        <w:t>="Month")</w:t>
      </w:r>
    </w:p>
    <w:p w:rsidR="00D35E4A" w:rsidRDefault="00D35E4A" w:rsidP="00D35E4A">
      <w:pPr>
        <w:jc w:val="left"/>
      </w:pPr>
      <w:r>
        <w:t xml:space="preserve">text(seq(4.3,length.out=12,by=7),-100000,label=freq$Var1,cex=.7) </w:t>
      </w:r>
    </w:p>
    <w:p w:rsidR="00D35E4A" w:rsidRDefault="00D35E4A" w:rsidP="00D35E4A">
      <w:pPr>
        <w:jc w:val="left"/>
      </w:pPr>
      <w:r>
        <w:t>####Day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Day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freq$Var1),]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</w:p>
    <w:p w:rsidR="00D35E4A" w:rsidRDefault="00D35E4A" w:rsidP="00D35E4A">
      <w:pPr>
        <w:jc w:val="left"/>
      </w:pPr>
      <w:r>
        <w:t>barplot(freq$Freq,ylim=c(-30000,max(freq$Freq)),width=5.8,space=.2,main="Barplot of Day",</w:t>
      </w:r>
      <w:proofErr w:type="spellStart"/>
      <w:r>
        <w:t>ylab</w:t>
      </w:r>
      <w:proofErr w:type="spellEnd"/>
      <w:r>
        <w:t>="Frequency",</w:t>
      </w:r>
      <w:proofErr w:type="spellStart"/>
      <w:r>
        <w:t>xlab</w:t>
      </w:r>
      <w:proofErr w:type="spellEnd"/>
      <w:r>
        <w:t>="Day")</w:t>
      </w:r>
    </w:p>
    <w:p w:rsidR="00D35E4A" w:rsidRDefault="00D35E4A" w:rsidP="00D35E4A">
      <w:pPr>
        <w:jc w:val="left"/>
      </w:pPr>
      <w:r>
        <w:t xml:space="preserve">text(seq(4.3,length.out=31,by=7),-15000,label=freq$Var1,cex=.5) 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  <w:r>
        <w:lastRenderedPageBreak/>
        <w:t>###</w:t>
      </w:r>
      <w:proofErr w:type="spellStart"/>
      <w:r>
        <w:t>charactor</w:t>
      </w:r>
      <w:proofErr w:type="spellEnd"/>
      <w:r>
        <w:t xml:space="preserve"> variables</w:t>
      </w:r>
    </w:p>
    <w:p w:rsidR="00D35E4A" w:rsidRDefault="00D35E4A" w:rsidP="00D35E4A">
      <w:pPr>
        <w:jc w:val="left"/>
      </w:pPr>
      <w:r>
        <w:t>####Sunrise and Sunset</w:t>
      </w:r>
    </w:p>
    <w:p w:rsidR="00D35E4A" w:rsidRDefault="00D35E4A" w:rsidP="00D35E4A">
      <w:pPr>
        <w:jc w:val="left"/>
      </w:pPr>
      <w:r>
        <w:t>hist(sunrise)</w:t>
      </w:r>
    </w:p>
    <w:p w:rsidR="00D35E4A" w:rsidRDefault="00D35E4A" w:rsidP="00D35E4A">
      <w:pPr>
        <w:jc w:val="left"/>
      </w:pPr>
      <w:r>
        <w:t>summary(sunrise)</w:t>
      </w:r>
    </w:p>
    <w:p w:rsidR="00D35E4A" w:rsidRDefault="00D35E4A" w:rsidP="00D35E4A">
      <w:pPr>
        <w:jc w:val="left"/>
      </w:pPr>
      <w:r>
        <w:t>hist(sunset)</w:t>
      </w:r>
    </w:p>
    <w:p w:rsidR="00D35E4A" w:rsidRDefault="00D35E4A" w:rsidP="00D35E4A">
      <w:pPr>
        <w:jc w:val="left"/>
      </w:pPr>
      <w:r>
        <w:t>summary(sunset)</w:t>
      </w:r>
    </w:p>
    <w:p w:rsidR="00D35E4A" w:rsidRDefault="00D35E4A" w:rsidP="00D35E4A">
      <w:pPr>
        <w:jc w:val="left"/>
      </w:pPr>
      <w:r>
        <w:t>rm(</w:t>
      </w:r>
      <w:proofErr w:type="spellStart"/>
      <w:r>
        <w:t>sunrise,sunset</w:t>
      </w:r>
      <w:proofErr w:type="spellEnd"/>
      <w:r>
        <w:t>) #remove unused values</w:t>
      </w:r>
    </w:p>
    <w:p w:rsidR="00D35E4A" w:rsidRDefault="00D35E4A" w:rsidP="00D35E4A">
      <w:pPr>
        <w:jc w:val="left"/>
      </w:pPr>
      <w:r>
        <w:t>####Weekday and Quarter</w:t>
      </w:r>
    </w:p>
    <w:p w:rsidR="00D35E4A" w:rsidRDefault="00D35E4A" w:rsidP="00D35E4A">
      <w:pPr>
        <w:jc w:val="left"/>
      </w:pPr>
      <w:r>
        <w:t>for (</w:t>
      </w:r>
      <w:proofErr w:type="spellStart"/>
      <w:r>
        <w:t>i</w:t>
      </w:r>
      <w:proofErr w:type="spellEnd"/>
      <w:r>
        <w:t xml:space="preserve"> in 43:44){</w:t>
      </w:r>
    </w:p>
    <w:p w:rsidR="00D35E4A" w:rsidRDefault="00D35E4A" w:rsidP="00D35E4A">
      <w:pPr>
        <w:jc w:val="left"/>
      </w:pPr>
      <w:r>
        <w:t xml:space="preserve">  </w:t>
      </w:r>
      <w:proofErr w:type="spellStart"/>
      <w:r>
        <w:t>freq</w:t>
      </w:r>
      <w:proofErr w:type="spellEnd"/>
      <w:r>
        <w:t>=table(final[,</w:t>
      </w:r>
      <w:proofErr w:type="spellStart"/>
      <w:r>
        <w:t>i</w:t>
      </w:r>
      <w:proofErr w:type="spellEnd"/>
      <w:r>
        <w:t>])</w:t>
      </w:r>
    </w:p>
    <w:p w:rsidR="00D35E4A" w:rsidRDefault="00D35E4A" w:rsidP="00D35E4A">
      <w:pPr>
        <w:jc w:val="left"/>
      </w:pPr>
      <w:r>
        <w:t xml:space="preserve">  </w:t>
      </w: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r>
        <w:t xml:space="preserve">  pie(</w:t>
      </w:r>
      <w:proofErr w:type="spellStart"/>
      <w:r>
        <w:t>freq$Freq,labels</w:t>
      </w:r>
      <w:proofErr w:type="spellEnd"/>
      <w:r>
        <w:t xml:space="preserve">=freq$Var1,main=paste("Pie Chart </w:t>
      </w:r>
      <w:proofErr w:type="spellStart"/>
      <w:r>
        <w:t>of",names</w:t>
      </w:r>
      <w:proofErr w:type="spellEnd"/>
      <w:r>
        <w:t>(final[</w:t>
      </w:r>
      <w:proofErr w:type="spellStart"/>
      <w:r>
        <w:t>i</w:t>
      </w:r>
      <w:proofErr w:type="spellEnd"/>
      <w:r>
        <w:t>])),</w:t>
      </w:r>
      <w:proofErr w:type="spellStart"/>
      <w:r>
        <w:t>cex</w:t>
      </w:r>
      <w:proofErr w:type="spellEnd"/>
      <w:r>
        <w:t>=.8)</w:t>
      </w:r>
    </w:p>
    <w:p w:rsidR="00D35E4A" w:rsidRDefault="00D35E4A" w:rsidP="00D35E4A">
      <w:pPr>
        <w:jc w:val="left"/>
      </w:pPr>
      <w:r>
        <w:t>}</w:t>
      </w:r>
    </w:p>
    <w:p w:rsidR="00D35E4A" w:rsidRDefault="00D35E4A" w:rsidP="00D35E4A">
      <w:pPr>
        <w:jc w:val="left"/>
      </w:pPr>
      <w:r>
        <w:t>####State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State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</w:t>
      </w:r>
      <w:proofErr w:type="spellStart"/>
      <w:r>
        <w:t>freq$Freq,decreasing</w:t>
      </w:r>
      <w:proofErr w:type="spellEnd"/>
      <w:r>
        <w:t>=T),]</w:t>
      </w:r>
    </w:p>
    <w:p w:rsidR="00D35E4A" w:rsidRDefault="00D35E4A" w:rsidP="00D35E4A">
      <w:pPr>
        <w:jc w:val="left"/>
      </w:pPr>
      <w:r>
        <w:t>l=length(freq$Var1)</w:t>
      </w:r>
    </w:p>
    <w:p w:rsidR="00D35E4A" w:rsidRDefault="00D35E4A" w:rsidP="00D35E4A">
      <w:pPr>
        <w:jc w:val="left"/>
      </w:pPr>
      <w:r>
        <w:t>barplot(rev(freq$Freq),horiz=T,xlim=c(-20000,max(freq$Freq)),width=5.8,space=.2,main="Barplot of State",xlab="Frequency",ylab="State",col=rep(brewer.pal(9,'YlOrRd'),each=15))</w:t>
      </w:r>
    </w:p>
    <w:p w:rsidR="00D35E4A" w:rsidRDefault="00D35E4A" w:rsidP="00D35E4A">
      <w:pPr>
        <w:jc w:val="left"/>
      </w:pPr>
      <w:r>
        <w:t>text(x=-10000,seq(4.3,length.out=</w:t>
      </w:r>
      <w:proofErr w:type="spellStart"/>
      <w:r>
        <w:t>l,by</w:t>
      </w:r>
      <w:proofErr w:type="spellEnd"/>
      <w:r>
        <w:t xml:space="preserve">=7),label=freq$Var1,cex=.5) </w:t>
      </w:r>
    </w:p>
    <w:p w:rsidR="00D35E4A" w:rsidRDefault="00D35E4A" w:rsidP="00D35E4A">
      <w:pPr>
        <w:jc w:val="left"/>
      </w:pPr>
      <w:r>
        <w:t>####</w:t>
      </w:r>
      <w:proofErr w:type="spellStart"/>
      <w:r>
        <w:t>StateName</w:t>
      </w:r>
      <w:proofErr w:type="spellEnd"/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StateName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</w:t>
      </w:r>
      <w:proofErr w:type="spellStart"/>
      <w:r>
        <w:t>freq$Freq,decreasing</w:t>
      </w:r>
      <w:proofErr w:type="spellEnd"/>
      <w:r>
        <w:t>=T),]</w:t>
      </w:r>
    </w:p>
    <w:p w:rsidR="00D35E4A" w:rsidRDefault="00D35E4A" w:rsidP="00D35E4A">
      <w:pPr>
        <w:jc w:val="left"/>
      </w:pPr>
      <w:r>
        <w:t>l=length(freq$Var1)</w:t>
      </w:r>
    </w:p>
    <w:p w:rsidR="00D35E4A" w:rsidRDefault="00D35E4A" w:rsidP="00D35E4A">
      <w:pPr>
        <w:jc w:val="left"/>
      </w:pPr>
      <w:r>
        <w:t>barplot(rev(freq$Freq),horiz=T,xlim=c(-60000,max(freq$Freq)),width=5.8,space=.2,main="Barplot of StateName",xlab="Frequency",ylab="StateName",col=rep(brewer.pal(9,'YlOrRd'),each=15))</w:t>
      </w:r>
    </w:p>
    <w:p w:rsidR="00D35E4A" w:rsidRDefault="00D35E4A" w:rsidP="00D35E4A">
      <w:pPr>
        <w:jc w:val="left"/>
      </w:pPr>
      <w:r>
        <w:t>text(x=-20000,seq(4.3,length.out=</w:t>
      </w:r>
      <w:proofErr w:type="spellStart"/>
      <w:r>
        <w:t>l,by</w:t>
      </w:r>
      <w:proofErr w:type="spellEnd"/>
      <w:r>
        <w:t xml:space="preserve">=7),label=freq$Var1,cex=.5) </w:t>
      </w:r>
    </w:p>
    <w:p w:rsidR="00D35E4A" w:rsidRDefault="00D35E4A" w:rsidP="00D35E4A">
      <w:pPr>
        <w:jc w:val="left"/>
      </w:pPr>
      <w:r>
        <w:t>####</w:t>
      </w:r>
      <w:proofErr w:type="spellStart"/>
      <w:r>
        <w:t>Timezone</w:t>
      </w:r>
      <w:proofErr w:type="spellEnd"/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TimeZone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</w:t>
      </w:r>
      <w:proofErr w:type="spellStart"/>
      <w:r>
        <w:t>freq$Freq,decreasing</w:t>
      </w:r>
      <w:proofErr w:type="spellEnd"/>
      <w:r>
        <w:t>=T),]</w:t>
      </w:r>
    </w:p>
    <w:p w:rsidR="00D35E4A" w:rsidRDefault="00D35E4A" w:rsidP="00D35E4A">
      <w:pPr>
        <w:jc w:val="left"/>
      </w:pPr>
      <w:r>
        <w:t>l=length(freq$Var1)</w:t>
      </w:r>
    </w:p>
    <w:p w:rsidR="00D35E4A" w:rsidRDefault="00D35E4A" w:rsidP="00D35E4A">
      <w:pPr>
        <w:jc w:val="left"/>
      </w:pPr>
      <w:r>
        <w:t>barplot(rev(freq$Freq),horiz=T,xlim=c(-60000,max(freq$Freq)),width=5.8,space=.2,main="Barplot of TimeZone",xlab="Frequency",ylab="TimeZone",col=rep(brewer.pal(9,'YlOrRd'),each=2))</w:t>
      </w:r>
    </w:p>
    <w:p w:rsidR="00D35E4A" w:rsidRDefault="00D35E4A" w:rsidP="00D35E4A">
      <w:pPr>
        <w:jc w:val="left"/>
      </w:pPr>
      <w:r>
        <w:t>text(x=-20000,seq(4.3,length.out=</w:t>
      </w:r>
      <w:proofErr w:type="spellStart"/>
      <w:r>
        <w:t>l,by</w:t>
      </w:r>
      <w:proofErr w:type="spellEnd"/>
      <w:r>
        <w:t xml:space="preserve">=7),label=freq$Var1,cex=.7) </w:t>
      </w:r>
    </w:p>
    <w:p w:rsidR="00D35E4A" w:rsidRDefault="00D35E4A" w:rsidP="00D35E4A">
      <w:pPr>
        <w:jc w:val="left"/>
      </w:pPr>
      <w:r>
        <w:t>####</w:t>
      </w:r>
      <w:proofErr w:type="spellStart"/>
      <w:r>
        <w:t>ClimateDivisionCode</w:t>
      </w:r>
      <w:proofErr w:type="spellEnd"/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ClimateDivisionCode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</w:t>
      </w:r>
      <w:proofErr w:type="spellStart"/>
      <w:r>
        <w:t>freq$Freq,decreasing</w:t>
      </w:r>
      <w:proofErr w:type="spellEnd"/>
      <w:r>
        <w:t>=T),]</w:t>
      </w:r>
    </w:p>
    <w:p w:rsidR="00D35E4A" w:rsidRDefault="00D35E4A" w:rsidP="00D35E4A">
      <w:pPr>
        <w:jc w:val="left"/>
      </w:pPr>
      <w:r>
        <w:t>l=length(freq$Var1)</w:t>
      </w:r>
    </w:p>
    <w:p w:rsidR="00D35E4A" w:rsidRDefault="00D35E4A" w:rsidP="00D35E4A">
      <w:pPr>
        <w:jc w:val="left"/>
      </w:pPr>
      <w:r>
        <w:t>barplot(rev(freq$Freq),horiz=T,xlim=c(-60000,max(freq$Freq)),width=5.8,space=.2,main="Barplot of ClimateDivisionCode",xlab="Frequency",ylab="ClimateDivisionCode",col=rep(brewer.pal(9,'YlOrRd'),each=2))</w:t>
      </w:r>
    </w:p>
    <w:p w:rsidR="00D35E4A" w:rsidRDefault="00D35E4A" w:rsidP="00D35E4A">
      <w:pPr>
        <w:jc w:val="left"/>
      </w:pPr>
      <w:r>
        <w:t>text(x=-20000,seq(4.3,length.out=</w:t>
      </w:r>
      <w:proofErr w:type="spellStart"/>
      <w:r>
        <w:t>l,by</w:t>
      </w:r>
      <w:proofErr w:type="spellEnd"/>
      <w:r>
        <w:t xml:space="preserve">=7),label=freq$Var1,cex=.7) </w:t>
      </w:r>
    </w:p>
    <w:p w:rsidR="00D35E4A" w:rsidRDefault="00D35E4A" w:rsidP="00D35E4A">
      <w:pPr>
        <w:jc w:val="left"/>
      </w:pPr>
      <w:r>
        <w:t>####</w:t>
      </w:r>
      <w:proofErr w:type="spellStart"/>
      <w:r>
        <w:t>ClimateDivisionStateCode</w:t>
      </w:r>
      <w:proofErr w:type="spellEnd"/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table(</w:t>
      </w:r>
      <w:proofErr w:type="spellStart"/>
      <w:r>
        <w:t>final$ClimateDivisionStateCode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=</w:t>
      </w:r>
      <w:proofErr w:type="spellStart"/>
      <w:r>
        <w:t>as.data.frame</w:t>
      </w:r>
      <w:proofErr w:type="spellEnd"/>
      <w:r>
        <w:t>(</w:t>
      </w:r>
      <w:proofErr w:type="spellStart"/>
      <w:r>
        <w:t>freq</w:t>
      </w:r>
      <w:proofErr w:type="spellEnd"/>
      <w:r>
        <w:t>)</w:t>
      </w:r>
    </w:p>
    <w:p w:rsidR="00D35E4A" w:rsidRDefault="00D35E4A" w:rsidP="00D35E4A">
      <w:pPr>
        <w:jc w:val="left"/>
      </w:pPr>
      <w:proofErr w:type="spellStart"/>
      <w:r>
        <w:t>freq</w:t>
      </w:r>
      <w:proofErr w:type="spellEnd"/>
      <w:r>
        <w:t>&lt;-</w:t>
      </w:r>
      <w:proofErr w:type="spellStart"/>
      <w:r>
        <w:t>freq</w:t>
      </w:r>
      <w:proofErr w:type="spellEnd"/>
      <w:r>
        <w:t>[order(</w:t>
      </w:r>
      <w:proofErr w:type="spellStart"/>
      <w:r>
        <w:t>freq$Freq,decreasing</w:t>
      </w:r>
      <w:proofErr w:type="spellEnd"/>
      <w:r>
        <w:t>=T),]</w:t>
      </w:r>
    </w:p>
    <w:p w:rsidR="00D35E4A" w:rsidRDefault="00D35E4A" w:rsidP="00D35E4A">
      <w:pPr>
        <w:jc w:val="left"/>
      </w:pPr>
      <w:r>
        <w:t>l=length(freq$Var1)</w:t>
      </w:r>
    </w:p>
    <w:p w:rsidR="00D35E4A" w:rsidRDefault="00D35E4A" w:rsidP="00D35E4A">
      <w:pPr>
        <w:jc w:val="left"/>
      </w:pPr>
      <w:r>
        <w:lastRenderedPageBreak/>
        <w:t>barplot(rev(freq$Freq),horiz=T,xlim=c(-60000,max(freq$Freq)),width=5.8,space=.2,main="Barplot of ClimateDivisionStateCode",xlab="Frequency",ylab="ClimateDivisionStateCode",col=rep(brewer.pal(9,'YlOrRd'),each=10))</w:t>
      </w:r>
    </w:p>
    <w:p w:rsidR="00D35E4A" w:rsidRDefault="00D35E4A" w:rsidP="00D35E4A">
      <w:pPr>
        <w:jc w:val="left"/>
      </w:pPr>
      <w:r>
        <w:t>text(x=-20000,seq(4.3,length.out=</w:t>
      </w:r>
      <w:proofErr w:type="spellStart"/>
      <w:r>
        <w:t>l,by</w:t>
      </w:r>
      <w:proofErr w:type="spellEnd"/>
      <w:r>
        <w:t xml:space="preserve">=7),label=freq$Var1,cex=.5) </w:t>
      </w: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</w:p>
    <w:p w:rsidR="00D35E4A" w:rsidRDefault="00D35E4A" w:rsidP="00D35E4A">
      <w:pPr>
        <w:jc w:val="left"/>
      </w:pPr>
    </w:p>
    <w:p w:rsidR="00E05D55" w:rsidRDefault="00E05D55" w:rsidP="00D35E4A">
      <w:pPr>
        <w:jc w:val="left"/>
      </w:pPr>
    </w:p>
    <w:sectPr w:rsidR="00E05D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B4B5C"/>
    <w:multiLevelType w:val="hybridMultilevel"/>
    <w:tmpl w:val="A0242776"/>
    <w:lvl w:ilvl="0" w:tplc="0409000F">
      <w:start w:val="1"/>
      <w:numFmt w:val="decimal"/>
      <w:lvlText w:val="%1."/>
      <w:lvlJc w:val="left"/>
      <w:pPr>
        <w:ind w:left="1078" w:hanging="360"/>
      </w:p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1" w15:restartNumberingAfterBreak="0">
    <w:nsid w:val="1FD27CB2"/>
    <w:multiLevelType w:val="hybridMultilevel"/>
    <w:tmpl w:val="9E7EBA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F526F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C500C55"/>
    <w:multiLevelType w:val="hybridMultilevel"/>
    <w:tmpl w:val="459CC48E"/>
    <w:lvl w:ilvl="0" w:tplc="0409000F">
      <w:start w:val="1"/>
      <w:numFmt w:val="decimal"/>
      <w:lvlText w:val="%1."/>
      <w:lvlJc w:val="left"/>
      <w:pPr>
        <w:ind w:left="1078" w:hanging="360"/>
      </w:p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4" w15:restartNumberingAfterBreak="0">
    <w:nsid w:val="47CA56D3"/>
    <w:multiLevelType w:val="hybridMultilevel"/>
    <w:tmpl w:val="4C8E537C"/>
    <w:lvl w:ilvl="0" w:tplc="0409000F">
      <w:start w:val="1"/>
      <w:numFmt w:val="decimal"/>
      <w:lvlText w:val="%1."/>
      <w:lvlJc w:val="left"/>
      <w:pPr>
        <w:ind w:left="1078" w:hanging="360"/>
      </w:p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abstractNum w:abstractNumId="5" w15:restartNumberingAfterBreak="0">
    <w:nsid w:val="79F15F63"/>
    <w:multiLevelType w:val="hybridMultilevel"/>
    <w:tmpl w:val="4C8E537C"/>
    <w:lvl w:ilvl="0" w:tplc="0409000F">
      <w:start w:val="1"/>
      <w:numFmt w:val="decimal"/>
      <w:lvlText w:val="%1."/>
      <w:lvlJc w:val="left"/>
      <w:pPr>
        <w:ind w:left="1078" w:hanging="360"/>
      </w:pPr>
    </w:lvl>
    <w:lvl w:ilvl="1" w:tplc="04090019" w:tentative="1">
      <w:start w:val="1"/>
      <w:numFmt w:val="lowerLetter"/>
      <w:lvlText w:val="%2."/>
      <w:lvlJc w:val="left"/>
      <w:pPr>
        <w:ind w:left="1798" w:hanging="360"/>
      </w:pPr>
    </w:lvl>
    <w:lvl w:ilvl="2" w:tplc="0409001B" w:tentative="1">
      <w:start w:val="1"/>
      <w:numFmt w:val="lowerRoman"/>
      <w:lvlText w:val="%3."/>
      <w:lvlJc w:val="right"/>
      <w:pPr>
        <w:ind w:left="2518" w:hanging="180"/>
      </w:pPr>
    </w:lvl>
    <w:lvl w:ilvl="3" w:tplc="0409000F" w:tentative="1">
      <w:start w:val="1"/>
      <w:numFmt w:val="decimal"/>
      <w:lvlText w:val="%4."/>
      <w:lvlJc w:val="left"/>
      <w:pPr>
        <w:ind w:left="3238" w:hanging="360"/>
      </w:pPr>
    </w:lvl>
    <w:lvl w:ilvl="4" w:tplc="04090019" w:tentative="1">
      <w:start w:val="1"/>
      <w:numFmt w:val="lowerLetter"/>
      <w:lvlText w:val="%5."/>
      <w:lvlJc w:val="left"/>
      <w:pPr>
        <w:ind w:left="3958" w:hanging="360"/>
      </w:pPr>
    </w:lvl>
    <w:lvl w:ilvl="5" w:tplc="0409001B" w:tentative="1">
      <w:start w:val="1"/>
      <w:numFmt w:val="lowerRoman"/>
      <w:lvlText w:val="%6."/>
      <w:lvlJc w:val="right"/>
      <w:pPr>
        <w:ind w:left="4678" w:hanging="180"/>
      </w:pPr>
    </w:lvl>
    <w:lvl w:ilvl="6" w:tplc="0409000F" w:tentative="1">
      <w:start w:val="1"/>
      <w:numFmt w:val="decimal"/>
      <w:lvlText w:val="%7."/>
      <w:lvlJc w:val="left"/>
      <w:pPr>
        <w:ind w:left="5398" w:hanging="360"/>
      </w:pPr>
    </w:lvl>
    <w:lvl w:ilvl="7" w:tplc="04090019" w:tentative="1">
      <w:start w:val="1"/>
      <w:numFmt w:val="lowerLetter"/>
      <w:lvlText w:val="%8."/>
      <w:lvlJc w:val="left"/>
      <w:pPr>
        <w:ind w:left="6118" w:hanging="360"/>
      </w:pPr>
    </w:lvl>
    <w:lvl w:ilvl="8" w:tplc="0409001B" w:tentative="1">
      <w:start w:val="1"/>
      <w:numFmt w:val="lowerRoman"/>
      <w:lvlText w:val="%9."/>
      <w:lvlJc w:val="right"/>
      <w:pPr>
        <w:ind w:left="683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063DC"/>
    <w:rsid w:val="00046D7F"/>
    <w:rsid w:val="00066457"/>
    <w:rsid w:val="000B3D31"/>
    <w:rsid w:val="000C21B8"/>
    <w:rsid w:val="000F198A"/>
    <w:rsid w:val="001037C3"/>
    <w:rsid w:val="001222A7"/>
    <w:rsid w:val="00122D1D"/>
    <w:rsid w:val="001273B4"/>
    <w:rsid w:val="001351A9"/>
    <w:rsid w:val="001356E4"/>
    <w:rsid w:val="00144C83"/>
    <w:rsid w:val="001C2AEB"/>
    <w:rsid w:val="001D71F4"/>
    <w:rsid w:val="001E1507"/>
    <w:rsid w:val="001E3BD9"/>
    <w:rsid w:val="001E652D"/>
    <w:rsid w:val="00211F11"/>
    <w:rsid w:val="00251723"/>
    <w:rsid w:val="00297EA0"/>
    <w:rsid w:val="0034526D"/>
    <w:rsid w:val="003516AD"/>
    <w:rsid w:val="00353078"/>
    <w:rsid w:val="0035522E"/>
    <w:rsid w:val="003604F5"/>
    <w:rsid w:val="00375F52"/>
    <w:rsid w:val="003C6519"/>
    <w:rsid w:val="0041555B"/>
    <w:rsid w:val="00447006"/>
    <w:rsid w:val="00467E43"/>
    <w:rsid w:val="004C0D01"/>
    <w:rsid w:val="005543B1"/>
    <w:rsid w:val="005610D0"/>
    <w:rsid w:val="005753CE"/>
    <w:rsid w:val="00576660"/>
    <w:rsid w:val="00582C0B"/>
    <w:rsid w:val="005A4301"/>
    <w:rsid w:val="005F208A"/>
    <w:rsid w:val="00603330"/>
    <w:rsid w:val="006125EA"/>
    <w:rsid w:val="00663F43"/>
    <w:rsid w:val="006708FD"/>
    <w:rsid w:val="006A18AF"/>
    <w:rsid w:val="007219D7"/>
    <w:rsid w:val="00751442"/>
    <w:rsid w:val="00765AE9"/>
    <w:rsid w:val="007827EF"/>
    <w:rsid w:val="00820557"/>
    <w:rsid w:val="00826B12"/>
    <w:rsid w:val="00894562"/>
    <w:rsid w:val="00894706"/>
    <w:rsid w:val="009063DC"/>
    <w:rsid w:val="00931CF6"/>
    <w:rsid w:val="00941CD0"/>
    <w:rsid w:val="0094418F"/>
    <w:rsid w:val="0098325C"/>
    <w:rsid w:val="009E5102"/>
    <w:rsid w:val="00A003A9"/>
    <w:rsid w:val="00A0594C"/>
    <w:rsid w:val="00A358C8"/>
    <w:rsid w:val="00A726B0"/>
    <w:rsid w:val="00B2444C"/>
    <w:rsid w:val="00B6505B"/>
    <w:rsid w:val="00B91B69"/>
    <w:rsid w:val="00BC447C"/>
    <w:rsid w:val="00C4122C"/>
    <w:rsid w:val="00C467F6"/>
    <w:rsid w:val="00C86E1D"/>
    <w:rsid w:val="00CC5B41"/>
    <w:rsid w:val="00D21C6E"/>
    <w:rsid w:val="00D22A24"/>
    <w:rsid w:val="00D35E4A"/>
    <w:rsid w:val="00D614C0"/>
    <w:rsid w:val="00D72F57"/>
    <w:rsid w:val="00D75D14"/>
    <w:rsid w:val="00DF3A78"/>
    <w:rsid w:val="00E05D55"/>
    <w:rsid w:val="00E31CFA"/>
    <w:rsid w:val="00E77045"/>
    <w:rsid w:val="00E83959"/>
    <w:rsid w:val="00EB6F6D"/>
    <w:rsid w:val="00ED4214"/>
    <w:rsid w:val="00F35155"/>
    <w:rsid w:val="00F87373"/>
    <w:rsid w:val="00F90B87"/>
    <w:rsid w:val="00FB3ABA"/>
    <w:rsid w:val="00FD2149"/>
    <w:rsid w:val="00FE5C72"/>
    <w:rsid w:val="00FF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86208"/>
  <w15:chartTrackingRefBased/>
  <w15:docId w15:val="{DB27F2C2-7330-46D8-AB52-351E5FA7C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NormalIndent"/>
    <w:qFormat/>
    <w:rsid w:val="001E3BD9"/>
    <w:pPr>
      <w:tabs>
        <w:tab w:val="left" w:pos="360"/>
        <w:tab w:val="left" w:pos="720"/>
        <w:tab w:val="left" w:pos="1080"/>
      </w:tabs>
      <w:spacing w:after="0" w:line="240" w:lineRule="auto"/>
      <w:jc w:val="both"/>
    </w:pPr>
    <w:rPr>
      <w:rFonts w:ascii="Times New Roman" w:eastAsiaTheme="minorEastAsia" w:hAnsi="Times New Roman" w:cs="Times New Roman"/>
      <w:snapToGrid w:val="0"/>
      <w:szCs w:val="20"/>
    </w:rPr>
  </w:style>
  <w:style w:type="paragraph" w:styleId="Heading1">
    <w:name w:val="heading 1"/>
    <w:basedOn w:val="Normal"/>
    <w:next w:val="Normal"/>
    <w:link w:val="Heading1Char"/>
    <w:qFormat/>
    <w:rsid w:val="001E3BD9"/>
    <w:pPr>
      <w:keepNext/>
      <w:numPr>
        <w:numId w:val="2"/>
      </w:numPr>
      <w:tabs>
        <w:tab w:val="clear" w:pos="360"/>
      </w:tabs>
      <w:suppressAutoHyphens/>
      <w:spacing w:before="240" w:after="120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E3BD9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1E3BD9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jc w:val="left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1E3BD9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1E3BD9"/>
    <w:pPr>
      <w:keepNext/>
      <w:numPr>
        <w:ilvl w:val="4"/>
        <w:numId w:val="2"/>
      </w:numPr>
      <w:tabs>
        <w:tab w:val="clear" w:pos="360"/>
        <w:tab w:val="clear" w:pos="720"/>
        <w:tab w:val="clear" w:pos="108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rsid w:val="001E3BD9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qFormat/>
    <w:rsid w:val="001E3BD9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qFormat/>
    <w:rsid w:val="001E3BD9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link w:val="Heading9Char"/>
    <w:qFormat/>
    <w:rsid w:val="001E3BD9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E3BD9"/>
    <w:rPr>
      <w:rFonts w:ascii="Times New Roman" w:eastAsiaTheme="minorEastAsia" w:hAnsi="Times New Roman" w:cs="Times New Roman"/>
      <w:b/>
      <w:caps/>
      <w:snapToGrid w:val="0"/>
      <w:szCs w:val="20"/>
    </w:rPr>
  </w:style>
  <w:style w:type="character" w:customStyle="1" w:styleId="Heading2Char">
    <w:name w:val="Heading 2 Char"/>
    <w:basedOn w:val="DefaultParagraphFont"/>
    <w:link w:val="Heading2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3Char">
    <w:name w:val="Heading 3 Char"/>
    <w:basedOn w:val="DefaultParagraphFont"/>
    <w:link w:val="Heading3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4Char">
    <w:name w:val="Heading 4 Char"/>
    <w:basedOn w:val="DefaultParagraphFont"/>
    <w:link w:val="Heading4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5Char">
    <w:name w:val="Heading 5 Char"/>
    <w:basedOn w:val="DefaultParagraphFont"/>
    <w:link w:val="Heading5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6Char">
    <w:name w:val="Heading 6 Char"/>
    <w:basedOn w:val="DefaultParagraphFont"/>
    <w:link w:val="Heading6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7Char">
    <w:name w:val="Heading 7 Char"/>
    <w:basedOn w:val="DefaultParagraphFont"/>
    <w:link w:val="Heading7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8Char">
    <w:name w:val="Heading 8 Char"/>
    <w:basedOn w:val="DefaultParagraphFont"/>
    <w:link w:val="Heading8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character" w:customStyle="1" w:styleId="Heading9Char">
    <w:name w:val="Heading 9 Char"/>
    <w:basedOn w:val="DefaultParagraphFont"/>
    <w:link w:val="Heading9"/>
    <w:rsid w:val="001E3BD9"/>
    <w:rPr>
      <w:rFonts w:ascii="Times New Roman" w:eastAsiaTheme="minorEastAsia" w:hAnsi="Times New Roman" w:cs="Times New Roman"/>
      <w:b/>
      <w:snapToGrid w:val="0"/>
      <w:szCs w:val="20"/>
    </w:rPr>
  </w:style>
  <w:style w:type="paragraph" w:styleId="NormalIndent">
    <w:name w:val="Normal Indent"/>
    <w:basedOn w:val="Normal"/>
    <w:link w:val="NormalIndentChar"/>
    <w:uiPriority w:val="99"/>
    <w:rsid w:val="001E3BD9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1E3BD9"/>
    <w:rPr>
      <w:rFonts w:ascii="Times New Roman" w:eastAsiaTheme="minorEastAsia" w:hAnsi="Times New Roman" w:cs="Times New Roman"/>
      <w:snapToGrid w:val="0"/>
      <w:szCs w:val="20"/>
    </w:rPr>
  </w:style>
  <w:style w:type="character" w:styleId="Hyperlink">
    <w:name w:val="Hyperlink"/>
    <w:basedOn w:val="DefaultParagraphFont"/>
    <w:uiPriority w:val="99"/>
    <w:unhideWhenUsed/>
    <w:rsid w:val="007219D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033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87373"/>
    <w:pPr>
      <w:tabs>
        <w:tab w:val="clear" w:pos="360"/>
        <w:tab w:val="clear" w:pos="720"/>
        <w:tab w:val="clear" w:pos="108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napToGrid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7373"/>
    <w:rPr>
      <w:rFonts w:ascii="Courier New" w:eastAsia="Times New Roman" w:hAnsi="Courier New" w:cs="Courier New"/>
      <w:sz w:val="20"/>
      <w:szCs w:val="20"/>
    </w:rPr>
  </w:style>
  <w:style w:type="table" w:styleId="GridTable3-Accent6">
    <w:name w:val="Grid Table 3 Accent 6"/>
    <w:basedOn w:val="TableNormal"/>
    <w:uiPriority w:val="48"/>
    <w:rsid w:val="006125E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ListTable1Light-Accent6">
    <w:name w:val="List Table 1 Light Accent 6"/>
    <w:basedOn w:val="TableNormal"/>
    <w:uiPriority w:val="46"/>
    <w:rsid w:val="006125E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6125E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1222A7"/>
    <w:pPr>
      <w:ind w:left="720"/>
      <w:contextualSpacing/>
    </w:pPr>
  </w:style>
  <w:style w:type="character" w:customStyle="1" w:styleId="KeywordTok">
    <w:name w:val="KeywordTok"/>
    <w:basedOn w:val="DefaultParagraphFont"/>
    <w:rsid w:val="00A358C8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DefaultParagraphFont"/>
    <w:rsid w:val="00A358C8"/>
    <w:rPr>
      <w:rFonts w:ascii="Consolas" w:hAnsi="Consolas" w:hint="default"/>
      <w:color w:val="204A87"/>
      <w:sz w:val="22"/>
      <w:shd w:val="clear" w:color="auto" w:fill="F8F8F8"/>
    </w:rPr>
  </w:style>
  <w:style w:type="character" w:customStyle="1" w:styleId="StringTok">
    <w:name w:val="StringTok"/>
    <w:basedOn w:val="DefaultParagraphFont"/>
    <w:rsid w:val="00A358C8"/>
    <w:rPr>
      <w:rFonts w:ascii="Consolas" w:hAnsi="Consolas" w:hint="default"/>
      <w:color w:val="4E9A06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A358C8"/>
    <w:rPr>
      <w:rFonts w:ascii="Consolas" w:hAnsi="Consolas" w:hint="default"/>
      <w:sz w:val="22"/>
      <w:shd w:val="clear" w:color="auto" w:fill="F8F8F8"/>
    </w:rPr>
  </w:style>
  <w:style w:type="character" w:customStyle="1" w:styleId="OperatorTok">
    <w:name w:val="OperatorTok"/>
    <w:basedOn w:val="DefaultParagraphFont"/>
    <w:rsid w:val="00A358C8"/>
    <w:rPr>
      <w:rFonts w:ascii="Consolas" w:hAnsi="Consolas" w:hint="default"/>
      <w:b/>
      <w:bCs w:val="0"/>
      <w:color w:val="CE5C00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A358C8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ControlFlowTok">
    <w:name w:val="ControlFlowTok"/>
    <w:basedOn w:val="DefaultParagraphFont"/>
    <w:rsid w:val="00A358C8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gnkrckgcmrb">
    <w:name w:val="gnkrckgcmrb"/>
    <w:basedOn w:val="DefaultParagraphFont"/>
    <w:rsid w:val="005753CE"/>
  </w:style>
  <w:style w:type="character" w:customStyle="1" w:styleId="gnkrckgcgsb">
    <w:name w:val="gnkrckgcgsb"/>
    <w:basedOn w:val="DefaultParagraphFont"/>
    <w:rsid w:val="005753CE"/>
  </w:style>
  <w:style w:type="character" w:customStyle="1" w:styleId="gnkrckgcmsb">
    <w:name w:val="gnkrckgcmsb"/>
    <w:basedOn w:val="DefaultParagraphFont"/>
    <w:rsid w:val="005753CE"/>
  </w:style>
  <w:style w:type="character" w:customStyle="1" w:styleId="CharTok">
    <w:name w:val="CharTok"/>
    <w:basedOn w:val="DefaultParagraphFont"/>
    <w:rsid w:val="00211F11"/>
    <w:rPr>
      <w:rFonts w:ascii="Consolas" w:hAnsi="Consolas" w:hint="default"/>
      <w:color w:val="4E9A06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211F11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211F11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locked/>
    <w:rsid w:val="001C2AE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C2AEB"/>
    <w:pPr>
      <w:shd w:val="clear" w:color="auto" w:fill="F8F8F8"/>
      <w:tabs>
        <w:tab w:val="clear" w:pos="360"/>
        <w:tab w:val="clear" w:pos="720"/>
        <w:tab w:val="clear" w:pos="1080"/>
      </w:tabs>
      <w:wordWrap w:val="0"/>
      <w:spacing w:after="200"/>
      <w:jc w:val="left"/>
    </w:pPr>
    <w:rPr>
      <w:rFonts w:ascii="Consolas" w:eastAsia="SimSun" w:hAnsi="Consolas" w:cstheme="minorBidi"/>
      <w:snapToGrid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3D3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7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4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theme" Target="theme/theme1.xml"/><Relationship Id="rId7" Type="http://schemas.openxmlformats.org/officeDocument/2006/relationships/hyperlink" Target="https://www.bea.gov/regional/downloadzip.cf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hyperlink" Target="https://www.ncdc.noaa.gov/orders/qclcd/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hyperlink" Target="https://www.ncdc.noaa.gov/data-access/land-based-station-data/land-based-datasets/quality-controlled-local-climatological-data-qclcd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1</Pages>
  <Words>4664</Words>
  <Characters>26588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nnecticut</Company>
  <LinksUpToDate>false</LinksUpToDate>
  <CharactersWithSpaces>3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Menglei</dc:creator>
  <cp:keywords/>
  <dc:description/>
  <cp:lastModifiedBy>menglei chen</cp:lastModifiedBy>
  <cp:revision>5</cp:revision>
  <dcterms:created xsi:type="dcterms:W3CDTF">2017-12-10T03:39:00Z</dcterms:created>
  <dcterms:modified xsi:type="dcterms:W3CDTF">2018-09-28T01:42:00Z</dcterms:modified>
</cp:coreProperties>
</file>